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A9BBC" w14:textId="155DA4D9" w:rsidR="00361CFD" w:rsidRPr="00C67C3E" w:rsidRDefault="002E37BF" w:rsidP="00B34DD5">
      <w:pPr>
        <w:pStyle w:val="KK-6"/>
        <w:spacing w:line="360" w:lineRule="auto"/>
        <w:ind w:left="0"/>
        <w:rPr>
          <w:rFonts w:ascii="Arial" w:hAnsi="Arial"/>
        </w:rPr>
      </w:pPr>
      <w:r>
        <w:rPr>
          <w:rFonts w:ascii="Arial" w:hAnsi="Arial"/>
          <w:i/>
          <w:iCs/>
          <w:noProof/>
          <w:spacing w:val="15"/>
        </w:rPr>
        <w:drawing>
          <wp:anchor distT="0" distB="0" distL="114300" distR="114300" simplePos="0" relativeHeight="251676672" behindDoc="1" locked="0" layoutInCell="1" allowOverlap="1" wp14:anchorId="4489D680" wp14:editId="559B85C5">
            <wp:simplePos x="0" y="0"/>
            <wp:positionH relativeFrom="margin">
              <wp:posOffset>0</wp:posOffset>
            </wp:positionH>
            <wp:positionV relativeFrom="paragraph">
              <wp:posOffset>0</wp:posOffset>
            </wp:positionV>
            <wp:extent cx="2313490" cy="491158"/>
            <wp:effectExtent l="0" t="0" r="0" b="4445"/>
            <wp:wrapNone/>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8">
                      <a:extLst>
                        <a:ext uri="{28A0092B-C50C-407E-A947-70E740481C1C}">
                          <a14:useLocalDpi xmlns:a14="http://schemas.microsoft.com/office/drawing/2010/main" val="0"/>
                        </a:ext>
                      </a:extLst>
                    </a:blip>
                    <a:stretch>
                      <a:fillRect/>
                    </a:stretch>
                  </pic:blipFill>
                  <pic:spPr>
                    <a:xfrm>
                      <a:off x="0" y="0"/>
                      <a:ext cx="2313490" cy="491158"/>
                    </a:xfrm>
                    <a:prstGeom prst="rect">
                      <a:avLst/>
                    </a:prstGeom>
                  </pic:spPr>
                </pic:pic>
              </a:graphicData>
            </a:graphic>
            <wp14:sizeRelH relativeFrom="page">
              <wp14:pctWidth>0</wp14:pctWidth>
            </wp14:sizeRelH>
            <wp14:sizeRelV relativeFrom="page">
              <wp14:pctHeight>0</wp14:pctHeight>
            </wp14:sizeRelV>
          </wp:anchor>
        </w:drawing>
      </w:r>
    </w:p>
    <w:p w14:paraId="53B558BB" w14:textId="77777777" w:rsidR="00361CFD" w:rsidRPr="00C67C3E" w:rsidRDefault="00361CFD" w:rsidP="00B34DD5">
      <w:pPr>
        <w:spacing w:line="360" w:lineRule="auto"/>
        <w:rPr>
          <w:rFonts w:ascii="Arial" w:hAnsi="Arial" w:cs="Arial"/>
        </w:rPr>
      </w:pPr>
    </w:p>
    <w:p w14:paraId="11634718" w14:textId="77777777" w:rsidR="00361CFD" w:rsidRPr="00C67C3E" w:rsidRDefault="00361CFD" w:rsidP="00B34DD5">
      <w:pPr>
        <w:spacing w:line="360" w:lineRule="auto"/>
        <w:rPr>
          <w:rFonts w:ascii="Arial" w:hAnsi="Arial" w:cs="Arial"/>
        </w:rPr>
      </w:pPr>
    </w:p>
    <w:p w14:paraId="28AB26DB" w14:textId="77777777" w:rsidR="00361CFD" w:rsidRPr="00C67C3E" w:rsidRDefault="00361CFD" w:rsidP="00B34DD5">
      <w:pPr>
        <w:spacing w:line="360" w:lineRule="auto"/>
        <w:rPr>
          <w:rFonts w:ascii="Arial" w:hAnsi="Arial" w:cs="Arial"/>
        </w:rPr>
      </w:pPr>
    </w:p>
    <w:p w14:paraId="48FE6FCE" w14:textId="77777777" w:rsidR="00361CFD" w:rsidRPr="00C67C3E" w:rsidRDefault="00361CFD" w:rsidP="00B34DD5">
      <w:pPr>
        <w:spacing w:line="360" w:lineRule="auto"/>
        <w:rPr>
          <w:rFonts w:ascii="Arial" w:hAnsi="Arial" w:cs="Arial"/>
        </w:rPr>
      </w:pPr>
    </w:p>
    <w:p w14:paraId="64142047" w14:textId="77777777" w:rsidR="00361CFD" w:rsidRPr="00C67C3E" w:rsidRDefault="00361CFD" w:rsidP="00B34DD5">
      <w:pPr>
        <w:spacing w:line="360" w:lineRule="auto"/>
        <w:rPr>
          <w:rFonts w:ascii="Arial" w:hAnsi="Arial" w:cs="Arial"/>
        </w:rPr>
      </w:pPr>
    </w:p>
    <w:p w14:paraId="732739F4" w14:textId="77777777" w:rsidR="00361CFD" w:rsidRPr="00C67C3E" w:rsidRDefault="00361CFD" w:rsidP="00B34DD5">
      <w:pPr>
        <w:spacing w:line="360" w:lineRule="auto"/>
        <w:rPr>
          <w:rFonts w:ascii="Arial" w:hAnsi="Arial" w:cs="Arial"/>
        </w:rPr>
      </w:pPr>
    </w:p>
    <w:p w14:paraId="42E730A3" w14:textId="264AEDC0" w:rsidR="00361CFD" w:rsidRPr="007C7A4F" w:rsidRDefault="00531438" w:rsidP="00B34DD5">
      <w:pPr>
        <w:pStyle w:val="KK-Title1"/>
        <w:wordWrap/>
        <w:spacing w:line="360" w:lineRule="auto"/>
        <w:rPr>
          <w:rFonts w:ascii="Arial" w:hAnsi="Arial" w:cs="Arial"/>
          <w:color w:val="C00000"/>
        </w:rPr>
      </w:pPr>
      <w:r w:rsidRPr="007C7A4F">
        <w:rPr>
          <w:rFonts w:ascii="Arial" w:hAnsi="Arial" w:cs="Arial"/>
          <w:color w:val="C00000"/>
        </w:rPr>
        <w:t>iM-Connect</w:t>
      </w:r>
      <w:r w:rsidR="00990A08" w:rsidRPr="00990A08">
        <w:rPr>
          <w:rFonts w:ascii="Arial" w:hAnsi="Arial" w:cs="Arial"/>
          <w:color w:val="C00000"/>
          <w:vertAlign w:val="superscript"/>
        </w:rPr>
        <w:t>®</w:t>
      </w:r>
    </w:p>
    <w:p w14:paraId="3A41C5BE" w14:textId="263F9117" w:rsidR="00361CFD" w:rsidRPr="00990A08" w:rsidRDefault="00990A08" w:rsidP="00B34DD5">
      <w:pPr>
        <w:pStyle w:val="a5"/>
        <w:spacing w:line="360" w:lineRule="auto"/>
        <w:rPr>
          <w:rFonts w:ascii="Arial" w:eastAsia="華康粗圓體" w:hAnsi="Arial" w:cs="Arial"/>
          <w:sz w:val="48"/>
          <w:szCs w:val="22"/>
        </w:rPr>
      </w:pPr>
      <w:r w:rsidRPr="00990A08">
        <w:rPr>
          <w:rFonts w:ascii="Arial" w:eastAsia="華康粗圓體" w:hAnsi="Arial" w:cs="Arial" w:hint="eastAsia"/>
          <w:sz w:val="48"/>
          <w:szCs w:val="22"/>
        </w:rPr>
        <w:t>Pr</w:t>
      </w:r>
      <w:r w:rsidRPr="00990A08">
        <w:rPr>
          <w:rFonts w:ascii="Arial" w:eastAsia="華康粗圓體" w:hAnsi="Arial" w:cs="Arial"/>
          <w:sz w:val="48"/>
          <w:szCs w:val="22"/>
        </w:rPr>
        <w:t xml:space="preserve">otocol Conversion Software </w:t>
      </w:r>
      <w:r w:rsidR="00531438" w:rsidRPr="00990A08">
        <w:rPr>
          <w:rFonts w:ascii="Arial" w:eastAsia="華康粗圓體" w:hAnsi="Arial" w:cs="Arial"/>
          <w:sz w:val="48"/>
          <w:szCs w:val="22"/>
        </w:rPr>
        <w:t>User Guide</w:t>
      </w:r>
    </w:p>
    <w:p w14:paraId="084BCC6A" w14:textId="77777777" w:rsidR="00361CFD" w:rsidRPr="00C67C3E" w:rsidRDefault="00361CFD" w:rsidP="00B34DD5">
      <w:pPr>
        <w:spacing w:line="360" w:lineRule="auto"/>
        <w:rPr>
          <w:rFonts w:ascii="Arial" w:hAnsi="Arial" w:cs="Arial"/>
        </w:rPr>
      </w:pPr>
    </w:p>
    <w:p w14:paraId="5EEDAF6F" w14:textId="77777777" w:rsidR="00361CFD" w:rsidRPr="00C67C3E" w:rsidRDefault="00361CFD" w:rsidP="00B34DD5">
      <w:pPr>
        <w:spacing w:line="360" w:lineRule="auto"/>
        <w:rPr>
          <w:rFonts w:ascii="Arial" w:hAnsi="Arial" w:cs="Arial"/>
        </w:rPr>
      </w:pPr>
    </w:p>
    <w:p w14:paraId="5F70269D" w14:textId="77777777" w:rsidR="00361CFD" w:rsidRPr="00C67C3E" w:rsidRDefault="00361CFD" w:rsidP="00B34DD5">
      <w:pPr>
        <w:spacing w:line="360" w:lineRule="auto"/>
        <w:rPr>
          <w:rFonts w:ascii="Arial" w:hAnsi="Arial" w:cs="Arial"/>
        </w:rPr>
      </w:pPr>
    </w:p>
    <w:p w14:paraId="6C864773" w14:textId="23B61CD7" w:rsidR="00361CFD" w:rsidRPr="00C67C3E" w:rsidRDefault="00D60746" w:rsidP="00B34DD5">
      <w:pPr>
        <w:widowControl/>
        <w:numPr>
          <w:ilvl w:val="1"/>
          <w:numId w:val="0"/>
        </w:numPr>
        <w:spacing w:after="200" w:line="360" w:lineRule="auto"/>
        <w:jc w:val="right"/>
        <w:rPr>
          <w:rFonts w:ascii="Arial" w:eastAsia="華康細圓體" w:hAnsi="Arial" w:cs="Arial"/>
          <w:i/>
          <w:iCs/>
          <w:spacing w:val="15"/>
          <w:kern w:val="0"/>
        </w:rPr>
      </w:pPr>
      <w:r>
        <w:rPr>
          <w:rFonts w:ascii="Arial" w:eastAsia="華康細圓體" w:hAnsi="Arial" w:cs="Arial" w:hint="eastAsia"/>
          <w:i/>
          <w:iCs/>
          <w:spacing w:val="15"/>
          <w:kern w:val="0"/>
        </w:rPr>
        <w:t>Ju</w:t>
      </w:r>
      <w:r>
        <w:rPr>
          <w:rFonts w:ascii="Arial" w:eastAsia="華康細圓體" w:hAnsi="Arial" w:cs="Arial"/>
          <w:i/>
          <w:iCs/>
          <w:spacing w:val="15"/>
          <w:kern w:val="0"/>
        </w:rPr>
        <w:t>ly</w:t>
      </w:r>
      <w:r w:rsidR="009C1EC3">
        <w:rPr>
          <w:rFonts w:ascii="Arial" w:eastAsia="華康細圓體" w:hAnsi="Arial" w:cs="Arial"/>
          <w:i/>
          <w:iCs/>
          <w:spacing w:val="15"/>
          <w:kern w:val="0"/>
        </w:rPr>
        <w:t>,</w:t>
      </w:r>
      <w:r w:rsidR="00361CFD" w:rsidRPr="00C67C3E">
        <w:rPr>
          <w:rFonts w:ascii="Arial" w:eastAsia="華康細圓體" w:hAnsi="Arial" w:cs="Arial"/>
          <w:i/>
          <w:iCs/>
          <w:spacing w:val="15"/>
          <w:kern w:val="0"/>
        </w:rPr>
        <w:t xml:space="preserve"> 20</w:t>
      </w:r>
      <w:r w:rsidR="00836A6E" w:rsidRPr="00C67C3E">
        <w:rPr>
          <w:rFonts w:ascii="Arial" w:eastAsia="華康細圓體" w:hAnsi="Arial" w:cs="Arial"/>
          <w:i/>
          <w:iCs/>
          <w:spacing w:val="15"/>
          <w:kern w:val="0"/>
        </w:rPr>
        <w:t>2</w:t>
      </w:r>
      <w:r w:rsidR="001E5CC5">
        <w:rPr>
          <w:rFonts w:ascii="Arial" w:eastAsia="華康細圓體" w:hAnsi="Arial" w:cs="Arial"/>
          <w:i/>
          <w:iCs/>
          <w:spacing w:val="15"/>
          <w:kern w:val="0"/>
        </w:rPr>
        <w:t>4</w:t>
      </w:r>
    </w:p>
    <w:p w14:paraId="766FEEA0" w14:textId="100CF10F" w:rsidR="00361CFD" w:rsidRPr="00C67C3E" w:rsidRDefault="00361CFD" w:rsidP="00B34DD5">
      <w:pPr>
        <w:widowControl/>
        <w:numPr>
          <w:ilvl w:val="1"/>
          <w:numId w:val="0"/>
        </w:numPr>
        <w:spacing w:after="200" w:line="360" w:lineRule="auto"/>
        <w:jc w:val="right"/>
        <w:rPr>
          <w:rFonts w:ascii="Arial" w:eastAsia="華康細圓體" w:hAnsi="Arial" w:cs="Arial"/>
          <w:i/>
          <w:iCs/>
          <w:spacing w:val="15"/>
          <w:kern w:val="0"/>
        </w:rPr>
      </w:pPr>
      <w:r w:rsidRPr="00C67C3E">
        <w:rPr>
          <w:rFonts w:ascii="Arial" w:eastAsia="華康細圓體" w:hAnsi="Arial" w:cs="Arial"/>
          <w:i/>
          <w:iCs/>
          <w:spacing w:val="15"/>
          <w:kern w:val="0"/>
        </w:rPr>
        <w:t xml:space="preserve">Version </w:t>
      </w:r>
      <w:r w:rsidR="00E92993">
        <w:rPr>
          <w:rFonts w:ascii="Arial" w:eastAsia="華康細圓體" w:hAnsi="Arial" w:cs="Arial" w:hint="eastAsia"/>
          <w:i/>
          <w:iCs/>
          <w:spacing w:val="15"/>
          <w:kern w:val="0"/>
        </w:rPr>
        <w:t>Novakon_2.2.24.00</w:t>
      </w:r>
    </w:p>
    <w:p w14:paraId="3F226709" w14:textId="77777777" w:rsidR="00361CFD" w:rsidRPr="00C67C3E" w:rsidRDefault="00361CFD" w:rsidP="00B34DD5">
      <w:pPr>
        <w:spacing w:line="360" w:lineRule="auto"/>
        <w:rPr>
          <w:rFonts w:ascii="Arial" w:hAnsi="Arial" w:cs="Arial"/>
          <w:color w:val="FF0000"/>
        </w:rPr>
      </w:pPr>
    </w:p>
    <w:p w14:paraId="3CEC11BE" w14:textId="77777777" w:rsidR="00361CFD" w:rsidRPr="00C67C3E" w:rsidRDefault="00361CFD" w:rsidP="00B34DD5">
      <w:pPr>
        <w:pStyle w:val="FrontMatter"/>
        <w:spacing w:line="360" w:lineRule="auto"/>
        <w:rPr>
          <w:rFonts w:ascii="Arial" w:hAnsi="Arial" w:cs="Arial"/>
          <w:color w:val="FF0000"/>
          <w:lang w:eastAsia="zh-TW"/>
          <w14:textFill>
            <w14:solidFill>
              <w14:srgbClr w14:val="FF0000">
                <w14:lumMod w14:val="75000"/>
                <w14:lumMod w14:val="75000"/>
                <w14:lumOff w14:val="25000"/>
              </w14:srgbClr>
            </w14:solidFill>
          </w14:textFill>
        </w:rPr>
      </w:pPr>
    </w:p>
    <w:p w14:paraId="47717034" w14:textId="77777777" w:rsidR="00361CFD" w:rsidRPr="00C67C3E" w:rsidRDefault="00361CFD" w:rsidP="00B34DD5">
      <w:pPr>
        <w:spacing w:line="360" w:lineRule="auto"/>
        <w:rPr>
          <w:rFonts w:ascii="Arial" w:hAnsi="Arial" w:cs="Arial"/>
          <w:color w:val="FF0000"/>
        </w:rPr>
      </w:pPr>
    </w:p>
    <w:p w14:paraId="0A97B408" w14:textId="39172089" w:rsidR="00836A6E" w:rsidRPr="00C67C3E" w:rsidRDefault="00361CFD" w:rsidP="00B34DD5">
      <w:pPr>
        <w:spacing w:line="360" w:lineRule="auto"/>
        <w:rPr>
          <w:rFonts w:ascii="Arial" w:eastAsia="華康細圓體" w:hAnsi="Arial" w:cs="Arial"/>
          <w:color w:val="FF0000"/>
          <w:sz w:val="28"/>
        </w:rPr>
      </w:pPr>
      <w:r w:rsidRPr="00C67C3E">
        <w:rPr>
          <w:rFonts w:ascii="Arial" w:hAnsi="Arial" w:cs="Arial"/>
          <w:noProof/>
          <w:color w:val="FF0000"/>
          <w:sz w:val="32"/>
          <w:szCs w:val="32"/>
        </w:rPr>
        <mc:AlternateContent>
          <mc:Choice Requires="wps">
            <w:drawing>
              <wp:anchor distT="0" distB="0" distL="114300" distR="114300" simplePos="0" relativeHeight="251628544" behindDoc="0" locked="0" layoutInCell="1" allowOverlap="1" wp14:anchorId="4DD2CA05" wp14:editId="74CFF959">
                <wp:simplePos x="0" y="0"/>
                <wp:positionH relativeFrom="column">
                  <wp:posOffset>3583940</wp:posOffset>
                </wp:positionH>
                <wp:positionV relativeFrom="paragraph">
                  <wp:posOffset>1703705</wp:posOffset>
                </wp:positionV>
                <wp:extent cx="2897505" cy="614045"/>
                <wp:effectExtent l="0" t="0" r="0" b="0"/>
                <wp:wrapNone/>
                <wp:docPr id="11755" name="Text Box 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7505" cy="6140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4444B" w14:textId="04318824" w:rsidR="00C63B16" w:rsidRPr="00C67C3E" w:rsidRDefault="00C63B16" w:rsidP="00361CFD">
                            <w:pPr>
                              <w:jc w:val="right"/>
                              <w:rPr>
                                <w:rFonts w:ascii="Arial" w:hAnsi="Arial" w:cs="Arial"/>
                              </w:rPr>
                            </w:pPr>
                            <w:r w:rsidRPr="00C67C3E">
                              <w:rPr>
                                <w:rFonts w:ascii="Arial" w:hAnsi="Arial" w:cs="Arial"/>
                              </w:rPr>
                              <w:t>©20</w:t>
                            </w:r>
                            <w:r>
                              <w:rPr>
                                <w:rFonts w:ascii="Arial" w:hAnsi="Arial" w:cs="Arial" w:hint="eastAsia"/>
                              </w:rPr>
                              <w:t>2</w:t>
                            </w:r>
                            <w:r w:rsidRPr="00C67C3E">
                              <w:rPr>
                                <w:rFonts w:ascii="Arial" w:hAnsi="Arial" w:cs="Arial"/>
                              </w:rPr>
                              <w:t>2-202</w:t>
                            </w:r>
                            <w:r>
                              <w:rPr>
                                <w:rFonts w:ascii="Arial" w:hAnsi="Arial" w:cs="Arial" w:hint="eastAsia"/>
                              </w:rPr>
                              <w:t>6</w:t>
                            </w:r>
                            <w:r w:rsidRPr="00C67C3E">
                              <w:rPr>
                                <w:rFonts w:ascii="Arial" w:hAnsi="Arial" w:cs="Arial"/>
                              </w:rPr>
                              <w:t xml:space="preserve"> Copyrights Reserv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D2CA05" id="_x0000_t202" coordsize="21600,21600" o:spt="202" path="m,l,21600r21600,l21600,xe">
                <v:stroke joinstyle="miter"/>
                <v:path gradientshapeok="t" o:connecttype="rect"/>
              </v:shapetype>
              <v:shape id="Text Box 404" o:spid="_x0000_s1026" type="#_x0000_t202" style="position:absolute;margin-left:282.2pt;margin-top:134.15pt;width:228.15pt;height:48.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" filled="f" stroked="f">
                <v:textbox>
                  <w:txbxContent>
                    <w:p w14:paraId="48A4444B" w14:textId="04318824" w:rsidR="00C63B16" w:rsidRPr="00C67C3E" w:rsidRDefault="00C63B16" w:rsidP="00361CFD">
                      <w:pPr>
                        <w:jc w:val="right"/>
                        <w:rPr>
                          <w:rFonts w:ascii="Arial" w:hAnsi="Arial" w:cs="Arial"/>
                        </w:rPr>
                      </w:pPr>
                      <w:r w:rsidRPr="00C67C3E">
                        <w:rPr>
                          <w:rFonts w:ascii="Arial" w:hAnsi="Arial" w:cs="Arial"/>
                        </w:rPr>
                        <w:t>©20</w:t>
                      </w:r>
                      <w:r>
                        <w:rPr>
                          <w:rFonts w:ascii="Arial" w:hAnsi="Arial" w:cs="Arial" w:hint="eastAsia"/>
                        </w:rPr>
                        <w:t>2</w:t>
                      </w:r>
                      <w:r w:rsidRPr="00C67C3E">
                        <w:rPr>
                          <w:rFonts w:ascii="Arial" w:hAnsi="Arial" w:cs="Arial"/>
                        </w:rPr>
                        <w:t>2-202</w:t>
                      </w:r>
                      <w:r>
                        <w:rPr>
                          <w:rFonts w:ascii="Arial" w:hAnsi="Arial" w:cs="Arial" w:hint="eastAsia"/>
                        </w:rPr>
                        <w:t>6</w:t>
                      </w:r>
                      <w:r w:rsidRPr="00C67C3E">
                        <w:rPr>
                          <w:rFonts w:ascii="Arial" w:hAnsi="Arial" w:cs="Arial"/>
                        </w:rPr>
                        <w:t xml:space="preserve"> Copyrights Reserved </w:t>
                      </w:r>
                    </w:p>
                  </w:txbxContent>
                </v:textbox>
              </v:shape>
            </w:pict>
          </mc:Fallback>
        </mc:AlternateContent>
      </w:r>
      <w:r w:rsidRPr="00C67C3E">
        <w:rPr>
          <w:rFonts w:ascii="Arial" w:hAnsi="Arial" w:cs="Arial"/>
          <w:color w:val="FF0000"/>
        </w:rPr>
        <w:br w:type="page"/>
      </w:r>
    </w:p>
    <w:p w14:paraId="6C1028A2" w14:textId="22FB4EDB" w:rsidR="00652885" w:rsidRPr="00C67C3E" w:rsidRDefault="00652885" w:rsidP="00B34DD5">
      <w:pPr>
        <w:pStyle w:val="KK-H1"/>
        <w:spacing w:after="540" w:line="360" w:lineRule="auto"/>
      </w:pPr>
      <w:bookmarkStart w:id="0" w:name="_Toc132027833"/>
      <w:r w:rsidRPr="00C67C3E">
        <w:lastRenderedPageBreak/>
        <w:t>Alarm</w:t>
      </w:r>
      <w:bookmarkEnd w:id="0"/>
    </w:p>
    <w:p w14:paraId="10EC3D30" w14:textId="369A3141" w:rsidR="00E21B16" w:rsidRPr="00C60CEC" w:rsidRDefault="005D402D" w:rsidP="00262642">
      <w:pPr>
        <w:spacing w:line="360" w:lineRule="auto"/>
        <w:ind w:left="480"/>
        <w:rPr>
          <w:rFonts w:ascii="WeblySleek UI Semilight" w:hAnsi="WeblySleek UI Semilight" w:cs="WeblySleek UI Semilight"/>
        </w:rPr>
      </w:pPr>
      <w:r w:rsidRPr="00C60CEC">
        <w:rPr>
          <w:rFonts w:ascii="WeblySleek UI Semilight" w:hAnsi="WeblySleek UI Semilight" w:cs="WeblySleek UI Semilight"/>
          <w:color w:val="000000"/>
        </w:rPr>
        <w:t>Alarm</w:t>
      </w:r>
      <w:r w:rsidR="00FD356E">
        <w:rPr>
          <w:rFonts w:ascii="WeblySleek UI Semilight" w:hAnsi="WeblySleek UI Semilight" w:cs="WeblySleek UI Semilight" w:hint="eastAsia"/>
          <w:color w:val="000000"/>
        </w:rPr>
        <w:t xml:space="preserve"> </w:t>
      </w:r>
      <w:r w:rsidRPr="00C60CEC">
        <w:rPr>
          <w:rFonts w:ascii="WeblySleek UI Semilight" w:hAnsi="WeblySleek UI Semilight" w:cs="WeblySleek UI Semilight"/>
          <w:color w:val="000000"/>
        </w:rPr>
        <w:t>enables the set tag to send alarm messages through Line Notify</w:t>
      </w:r>
      <w:r w:rsidR="00E21B16" w:rsidRPr="00C60CEC">
        <w:rPr>
          <w:rFonts w:ascii="WeblySleek UI Semilight" w:hAnsi="WeblySleek UI Semilight" w:cs="WeblySleek UI Semilight"/>
          <w:color w:val="000000"/>
        </w:rPr>
        <w:t>,</w:t>
      </w:r>
      <w:r w:rsidRPr="00C60CEC">
        <w:rPr>
          <w:rFonts w:ascii="WeblySleek UI Semilight" w:hAnsi="WeblySleek UI Semilight" w:cs="WeblySleek UI Semilight"/>
          <w:color w:val="000000"/>
        </w:rPr>
        <w:t xml:space="preserve"> Email</w:t>
      </w:r>
      <w:r w:rsidR="00E21B16" w:rsidRPr="00C60CEC">
        <w:rPr>
          <w:rFonts w:ascii="WeblySleek UI Semilight" w:hAnsi="WeblySleek UI Semilight" w:cs="WeblySleek UI Semilight"/>
          <w:color w:val="000000"/>
        </w:rPr>
        <w:t>, or MQTT</w:t>
      </w:r>
      <w:r w:rsidRPr="00C60CEC">
        <w:rPr>
          <w:rFonts w:ascii="WeblySleek UI Semilight" w:hAnsi="WeblySleek UI Semilight" w:cs="WeblySleek UI Semilight"/>
          <w:color w:val="000000"/>
        </w:rPr>
        <w:t xml:space="preserve"> when the defined condition is met.</w:t>
      </w:r>
      <w:r w:rsidR="00E21B16" w:rsidRPr="00C60CEC">
        <w:rPr>
          <w:rFonts w:ascii="WeblySleek UI Semilight" w:hAnsi="WeblySleek UI Semilight" w:cs="WeblySleek UI Semilight"/>
          <w:color w:val="000000"/>
        </w:rPr>
        <w:t xml:space="preserve"> (e.g. value falls in the predefined range, or bit turns on, etc.).</w:t>
      </w:r>
    </w:p>
    <w:p w14:paraId="42F3AFF5" w14:textId="2CDA4A67" w:rsidR="00652885" w:rsidRPr="00C67C3E" w:rsidRDefault="00652885" w:rsidP="00B34DD5">
      <w:pPr>
        <w:spacing w:line="360" w:lineRule="auto"/>
        <w:jc w:val="center"/>
        <w:rPr>
          <w:rFonts w:ascii="Arial" w:hAnsi="Arial" w:cs="Arial"/>
        </w:rPr>
      </w:pPr>
      <w:r w:rsidRPr="00C67C3E">
        <w:rPr>
          <w:rFonts w:ascii="Arial" w:hAnsi="Arial" w:cs="Arial"/>
          <w:noProof/>
        </w:rPr>
        <w:drawing>
          <wp:inline distT="0" distB="0" distL="0" distR="0" wp14:anchorId="071A46A3" wp14:editId="5705FAA1">
            <wp:extent cx="5507714" cy="2520000"/>
            <wp:effectExtent l="19050" t="19050" r="17145" b="13970"/>
            <wp:docPr id="4187" name="圖片 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 name="圖片 418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07714" cy="2520000"/>
                    </a:xfrm>
                    <a:prstGeom prst="rect">
                      <a:avLst/>
                    </a:prstGeom>
                    <a:ln>
                      <a:solidFill>
                        <a:schemeClr val="tx1"/>
                      </a:solidFill>
                    </a:ln>
                  </pic:spPr>
                </pic:pic>
              </a:graphicData>
            </a:graphic>
          </wp:inline>
        </w:drawing>
      </w:r>
    </w:p>
    <w:p w14:paraId="7E4CC1A4" w14:textId="77777777" w:rsidR="00FD356E" w:rsidRPr="00FD356E" w:rsidRDefault="00652885" w:rsidP="00B34DD5">
      <w:pPr>
        <w:pStyle w:val="kk-5"/>
        <w:numPr>
          <w:ilvl w:val="0"/>
          <w:numId w:val="0"/>
        </w:numPr>
        <w:spacing w:line="360" w:lineRule="auto"/>
        <w:ind w:left="960"/>
        <w:rPr>
          <w:rFonts w:ascii="WeblySleek UI Semilight" w:hAnsi="WeblySleek UI Semilight" w:cs="WeblySleek UI Semilight"/>
          <w:b/>
          <w:bCs/>
          <w:sz w:val="32"/>
          <w:szCs w:val="32"/>
        </w:rPr>
      </w:pPr>
      <w:bookmarkStart w:id="1" w:name="_Hlk80970645"/>
      <w:r w:rsidRPr="00FD356E">
        <w:rPr>
          <w:rFonts w:ascii="WeblySleek UI Semilight" w:hAnsi="WeblySleek UI Semilight" w:cs="WeblySleek UI Semilight"/>
          <w:b/>
          <w:bCs/>
          <w:sz w:val="32"/>
          <w:szCs w:val="32"/>
        </w:rPr>
        <w:t>Edit Alarm Event</w:t>
      </w:r>
    </w:p>
    <w:p w14:paraId="646BCC3D" w14:textId="062893B4" w:rsidR="00652885" w:rsidRPr="00C60CEC" w:rsidRDefault="00FD356E" w:rsidP="00B34DD5">
      <w:pPr>
        <w:pStyle w:val="kk-5"/>
        <w:numPr>
          <w:ilvl w:val="0"/>
          <w:numId w:val="0"/>
        </w:numPr>
        <w:spacing w:line="360" w:lineRule="auto"/>
        <w:ind w:left="960"/>
        <w:rPr>
          <w:rFonts w:ascii="WeblySleek UI Semilight" w:hAnsi="WeblySleek UI Semilight" w:cs="WeblySleek UI Semilight"/>
        </w:rPr>
      </w:pPr>
      <w:r w:rsidRPr="00C60CEC">
        <w:rPr>
          <w:rFonts w:ascii="WeblySleek UI Semilight" w:hAnsi="WeblySleek UI Semilight" w:cs="WeblySleek UI Semilight"/>
        </w:rPr>
        <w:t>Edit Alarm Event</w:t>
      </w:r>
      <w:r w:rsidR="00652885" w:rsidRPr="00C60CEC">
        <w:rPr>
          <w:rFonts w:ascii="WeblySleek UI Semilight" w:hAnsi="WeblySleek UI Semilight" w:cs="WeblySleek UI Semilight"/>
        </w:rPr>
        <w:t xml:space="preserve"> can be used to edit the content of the alarm data, including </w:t>
      </w:r>
      <w:r w:rsidR="00C60CEC" w:rsidRPr="00C60CEC">
        <w:rPr>
          <w:rFonts w:ascii="WeblySleek UI Semilight" w:hAnsi="WeblySleek UI Semilight" w:cs="WeblySleek UI Semilight"/>
        </w:rPr>
        <w:t>[</w:t>
      </w:r>
      <w:r w:rsidR="00652885" w:rsidRPr="00C60CEC">
        <w:rPr>
          <w:rFonts w:ascii="WeblySleek UI Semilight" w:hAnsi="WeblySleek UI Semilight" w:cs="WeblySleek UI Semilight"/>
        </w:rPr>
        <w:t>Add</w:t>
      </w:r>
      <w:r w:rsidR="00C60CEC" w:rsidRPr="00C60CEC">
        <w:rPr>
          <w:rFonts w:ascii="WeblySleek UI Semilight" w:hAnsi="WeblySleek UI Semilight" w:cs="WeblySleek UI Semilight"/>
        </w:rPr>
        <w:t>]</w:t>
      </w:r>
      <w:r w:rsidR="000461A8" w:rsidRPr="00C60CEC">
        <w:rPr>
          <w:rFonts w:ascii="WeblySleek UI Semilight" w:hAnsi="WeblySleek UI Semilight" w:cs="WeblySleek UI Semilight"/>
        </w:rPr>
        <w:t xml:space="preserve">, </w:t>
      </w:r>
      <w:r w:rsidR="00C60CEC" w:rsidRPr="00C60CEC">
        <w:rPr>
          <w:rFonts w:ascii="WeblySleek UI Semilight" w:hAnsi="WeblySleek UI Semilight" w:cs="WeblySleek UI Semilight"/>
        </w:rPr>
        <w:t>[</w:t>
      </w:r>
      <w:r w:rsidR="000461A8" w:rsidRPr="00C60CEC">
        <w:rPr>
          <w:rFonts w:ascii="WeblySleek UI Semilight" w:hAnsi="WeblySleek UI Semilight" w:cs="WeblySleek UI Semilight"/>
        </w:rPr>
        <w:t>Duplicate</w:t>
      </w:r>
      <w:r w:rsidR="00C60CEC" w:rsidRPr="00C60CEC">
        <w:rPr>
          <w:rFonts w:ascii="WeblySleek UI Semilight" w:hAnsi="WeblySleek UI Semilight" w:cs="WeblySleek UI Semilight"/>
        </w:rPr>
        <w:t>]</w:t>
      </w:r>
      <w:r w:rsidR="000461A8" w:rsidRPr="00C60CEC">
        <w:rPr>
          <w:rFonts w:ascii="WeblySleek UI Semilight" w:hAnsi="WeblySleek UI Semilight" w:cs="WeblySleek UI Semilight"/>
        </w:rPr>
        <w:t>,</w:t>
      </w:r>
      <w:r w:rsidR="00C60CEC" w:rsidRPr="00C60CEC">
        <w:rPr>
          <w:rFonts w:ascii="WeblySleek UI Semilight" w:hAnsi="WeblySleek UI Semilight" w:cs="WeblySleek UI Semilight"/>
        </w:rPr>
        <w:t>[</w:t>
      </w:r>
      <w:r w:rsidR="000461A8" w:rsidRPr="00C60CEC">
        <w:rPr>
          <w:rFonts w:ascii="WeblySleek UI Semilight" w:hAnsi="WeblySleek UI Semilight" w:cs="WeblySleek UI Semilight"/>
        </w:rPr>
        <w:t>Delete</w:t>
      </w:r>
      <w:r w:rsidR="00C60CEC" w:rsidRPr="00C60CEC">
        <w:rPr>
          <w:rFonts w:ascii="WeblySleek UI Semilight" w:hAnsi="WeblySleek UI Semilight" w:cs="WeblySleek UI Semilight"/>
        </w:rPr>
        <w:t>]</w:t>
      </w:r>
      <w:r w:rsidR="000461A8" w:rsidRPr="00C60CEC">
        <w:rPr>
          <w:rFonts w:ascii="WeblySleek UI Semilight" w:hAnsi="WeblySleek UI Semilight" w:cs="WeblySleek UI Semilight"/>
        </w:rPr>
        <w:t xml:space="preserve">, and </w:t>
      </w:r>
      <w:r w:rsidR="00C60CEC" w:rsidRPr="00C60CEC">
        <w:rPr>
          <w:rFonts w:ascii="WeblySleek UI Semilight" w:hAnsi="WeblySleek UI Semilight" w:cs="WeblySleek UI Semilight"/>
        </w:rPr>
        <w:t>[</w:t>
      </w:r>
      <w:r w:rsidR="000461A8" w:rsidRPr="00C60CEC">
        <w:rPr>
          <w:rFonts w:ascii="WeblySleek UI Semilight" w:hAnsi="WeblySleek UI Semilight" w:cs="WeblySleek UI Semilight"/>
        </w:rPr>
        <w:t>Delete All</w:t>
      </w:r>
      <w:r w:rsidR="00C60CEC" w:rsidRPr="00C60CEC">
        <w:rPr>
          <w:rFonts w:ascii="WeblySleek UI Semilight" w:hAnsi="WeblySleek UI Semilight" w:cs="WeblySleek UI Semilight"/>
        </w:rPr>
        <w:t>]</w:t>
      </w:r>
      <w:r w:rsidR="000461A8" w:rsidRPr="00C60CEC">
        <w:rPr>
          <w:rFonts w:ascii="WeblySleek UI Semilight" w:hAnsi="WeblySleek UI Semilight" w:cs="WeblySleek UI Semilight"/>
        </w:rPr>
        <w:t>.</w:t>
      </w:r>
    </w:p>
    <w:tbl>
      <w:tblPr>
        <w:tblStyle w:val="af1"/>
        <w:tblW w:w="0" w:type="auto"/>
        <w:tblInd w:w="846" w:type="dxa"/>
        <w:tblLook w:val="04A0" w:firstRow="1" w:lastRow="0" w:firstColumn="1" w:lastColumn="0" w:noHBand="0" w:noVBand="1"/>
      </w:tblPr>
      <w:tblGrid>
        <w:gridCol w:w="1855"/>
        <w:gridCol w:w="7493"/>
      </w:tblGrid>
      <w:tr w:rsidR="00FD356E" w14:paraId="401025CF" w14:textId="77777777" w:rsidTr="005642DB">
        <w:tc>
          <w:tcPr>
            <w:tcW w:w="1855" w:type="dxa"/>
          </w:tcPr>
          <w:p w14:paraId="597C02B7" w14:textId="6F0040BD"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dd</w:t>
            </w:r>
          </w:p>
        </w:tc>
        <w:tc>
          <w:tcPr>
            <w:tcW w:w="7493" w:type="dxa"/>
          </w:tcPr>
          <w:p w14:paraId="0580FA54" w14:textId="5010A4D4"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dd an alarm. One alarm content can be added at a time.</w:t>
            </w:r>
          </w:p>
        </w:tc>
      </w:tr>
      <w:tr w:rsidR="00FD356E" w14:paraId="271D2596" w14:textId="77777777" w:rsidTr="005642DB">
        <w:tc>
          <w:tcPr>
            <w:tcW w:w="1855" w:type="dxa"/>
          </w:tcPr>
          <w:p w14:paraId="70B14A63" w14:textId="2A3AB624"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lete</w:t>
            </w:r>
          </w:p>
        </w:tc>
        <w:tc>
          <w:tcPr>
            <w:tcW w:w="7493" w:type="dxa"/>
          </w:tcPr>
          <w:p w14:paraId="5C7F9FAA" w14:textId="5569EB87"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lete an alarm. Move the mouse cursor to an alarm and press [Delete] to delete the selected alarm.</w:t>
            </w:r>
          </w:p>
        </w:tc>
      </w:tr>
      <w:tr w:rsidR="00FD356E" w14:paraId="1FDD6C0A" w14:textId="77777777" w:rsidTr="005642DB">
        <w:tc>
          <w:tcPr>
            <w:tcW w:w="1855" w:type="dxa"/>
          </w:tcPr>
          <w:p w14:paraId="0777A6BE" w14:textId="5B11B23C"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uplicate</w:t>
            </w:r>
          </w:p>
        </w:tc>
        <w:tc>
          <w:tcPr>
            <w:tcW w:w="7493" w:type="dxa"/>
          </w:tcPr>
          <w:p w14:paraId="14446B84" w14:textId="3D1B5B9C"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Copy an alert. After moving the mouse cursor to an alarm, press [Duplicate] to duplicate the same alarm. The name of the duplicated alarm would be incremented by the default name (alarm). The rest of the content is the same.</w:t>
            </w:r>
          </w:p>
        </w:tc>
      </w:tr>
      <w:tr w:rsidR="00FD356E" w14:paraId="32D93047" w14:textId="77777777" w:rsidTr="005642DB">
        <w:tc>
          <w:tcPr>
            <w:tcW w:w="1855" w:type="dxa"/>
          </w:tcPr>
          <w:p w14:paraId="3E9091D7" w14:textId="1229694B"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lete All</w:t>
            </w:r>
          </w:p>
        </w:tc>
        <w:tc>
          <w:tcPr>
            <w:tcW w:w="7493" w:type="dxa"/>
          </w:tcPr>
          <w:p w14:paraId="4B37B2F5" w14:textId="560B3698"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lete all alarms at once.</w:t>
            </w:r>
          </w:p>
        </w:tc>
      </w:tr>
    </w:tbl>
    <w:bookmarkEnd w:id="1"/>
    <w:p w14:paraId="2B6C2878" w14:textId="39418519" w:rsidR="00652885" w:rsidRPr="00C67C3E" w:rsidRDefault="00B23F46" w:rsidP="00B34DD5">
      <w:pPr>
        <w:pStyle w:val="kk-5"/>
        <w:numPr>
          <w:ilvl w:val="0"/>
          <w:numId w:val="0"/>
        </w:numPr>
        <w:spacing w:line="360" w:lineRule="auto"/>
        <w:ind w:left="480" w:firstLine="142"/>
        <w:jc w:val="center"/>
        <w:rPr>
          <w:rFonts w:ascii="Arial" w:eastAsia="新細明體" w:hAnsi="Arial" w:cs="Arial"/>
        </w:rPr>
      </w:pPr>
      <w:r w:rsidRPr="00C67C3E">
        <w:rPr>
          <w:rFonts w:ascii="Arial" w:eastAsia="新細明體" w:hAnsi="Arial" w:cs="Arial"/>
          <w:noProof/>
        </w:rPr>
        <w:lastRenderedPageBreak/>
        <mc:AlternateContent>
          <mc:Choice Requires="wps">
            <w:drawing>
              <wp:anchor distT="0" distB="0" distL="114300" distR="114300" simplePos="0" relativeHeight="251618304" behindDoc="0" locked="0" layoutInCell="1" allowOverlap="1" wp14:anchorId="2F5C5AD5" wp14:editId="31D2558A">
                <wp:simplePos x="0" y="0"/>
                <wp:positionH relativeFrom="column">
                  <wp:posOffset>3471545</wp:posOffset>
                </wp:positionH>
                <wp:positionV relativeFrom="paragraph">
                  <wp:posOffset>438150</wp:posOffset>
                </wp:positionV>
                <wp:extent cx="2640330" cy="1855470"/>
                <wp:effectExtent l="0" t="0" r="26670" b="11430"/>
                <wp:wrapNone/>
                <wp:docPr id="4204" name="矩形 4204"/>
                <wp:cNvGraphicFramePr/>
                <a:graphic xmlns:a="http://schemas.openxmlformats.org/drawingml/2006/main">
                  <a:graphicData uri="http://schemas.microsoft.com/office/word/2010/wordprocessingShape">
                    <wps:wsp>
                      <wps:cNvSpPr/>
                      <wps:spPr>
                        <a:xfrm>
                          <a:off x="0" y="0"/>
                          <a:ext cx="2640330" cy="1855470"/>
                        </a:xfrm>
                        <a:prstGeom prst="rect">
                          <a:avLst/>
                        </a:prstGeom>
                        <a:noFill/>
                        <a:ln w="127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A69B8" id="矩形 4204" o:spid="_x0000_s1026" style="position:absolute;margin-left:273.35pt;margin-top:34.5pt;width:207.9pt;height:146.1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" filled="f" strokecolor="#0070c0" strokeweight="1pt"/>
            </w:pict>
          </mc:Fallback>
        </mc:AlternateContent>
      </w:r>
      <w:r w:rsidRPr="00C67C3E">
        <w:rPr>
          <w:rFonts w:ascii="Arial" w:eastAsia="新細明體" w:hAnsi="Arial" w:cs="Arial"/>
          <w:noProof/>
        </w:rPr>
        <mc:AlternateContent>
          <mc:Choice Requires="wps">
            <w:drawing>
              <wp:anchor distT="0" distB="0" distL="114300" distR="114300" simplePos="0" relativeHeight="251617280" behindDoc="0" locked="0" layoutInCell="1" allowOverlap="1" wp14:anchorId="240FAB12" wp14:editId="3EFAAD2C">
                <wp:simplePos x="0" y="0"/>
                <wp:positionH relativeFrom="column">
                  <wp:posOffset>743585</wp:posOffset>
                </wp:positionH>
                <wp:positionV relativeFrom="paragraph">
                  <wp:posOffset>438150</wp:posOffset>
                </wp:positionV>
                <wp:extent cx="2655570" cy="1855470"/>
                <wp:effectExtent l="0" t="0" r="11430" b="11430"/>
                <wp:wrapNone/>
                <wp:docPr id="4203" name="矩形 4203"/>
                <wp:cNvGraphicFramePr/>
                <a:graphic xmlns:a="http://schemas.openxmlformats.org/drawingml/2006/main">
                  <a:graphicData uri="http://schemas.microsoft.com/office/word/2010/wordprocessingShape">
                    <wps:wsp>
                      <wps:cNvSpPr/>
                      <wps:spPr>
                        <a:xfrm>
                          <a:off x="0" y="0"/>
                          <a:ext cx="2655570" cy="1855470"/>
                        </a:xfrm>
                        <a:prstGeom prst="rect">
                          <a:avLst/>
                        </a:prstGeom>
                        <a:noFill/>
                        <a:ln w="12700">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6DFBCD" id="矩形 4203" o:spid="_x0000_s1026" style="position:absolute;margin-left:58.55pt;margin-top:34.5pt;width:209.1pt;height:146.1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" filled="f" strokecolor="#f79646 [3209]" strokeweight="1pt"/>
            </w:pict>
          </mc:Fallback>
        </mc:AlternateContent>
      </w:r>
      <w:r w:rsidR="00652885" w:rsidRPr="00C67C3E">
        <w:rPr>
          <w:rFonts w:ascii="Arial" w:eastAsia="新細明體" w:hAnsi="Arial" w:cs="Arial"/>
          <w:noProof/>
        </w:rPr>
        <w:drawing>
          <wp:inline distT="0" distB="0" distL="0" distR="0" wp14:anchorId="2F9AB906" wp14:editId="1AB4C515">
            <wp:extent cx="5508000" cy="2587615"/>
            <wp:effectExtent l="19050" t="19050" r="16510" b="22860"/>
            <wp:docPr id="4202" name="圖片 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2" name="圖片 420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08000" cy="2587615"/>
                    </a:xfrm>
                    <a:prstGeom prst="rect">
                      <a:avLst/>
                    </a:prstGeom>
                    <a:ln>
                      <a:solidFill>
                        <a:schemeClr val="tx1"/>
                      </a:solidFill>
                    </a:ln>
                  </pic:spPr>
                </pic:pic>
              </a:graphicData>
            </a:graphic>
          </wp:inline>
        </w:drawing>
      </w:r>
    </w:p>
    <w:p w14:paraId="4EE450B8" w14:textId="77777777" w:rsidR="00652885" w:rsidRDefault="00652885" w:rsidP="00B34DD5">
      <w:pPr>
        <w:pStyle w:val="kk-5"/>
        <w:numPr>
          <w:ilvl w:val="0"/>
          <w:numId w:val="0"/>
        </w:numPr>
        <w:spacing w:line="360" w:lineRule="auto"/>
        <w:ind w:left="960"/>
        <w:rPr>
          <w:rFonts w:ascii="WeblySleek UI Semilight" w:hAnsi="WeblySleek UI Semilight" w:cs="WeblySleek UI Semilight"/>
        </w:rPr>
      </w:pPr>
      <w:r w:rsidRPr="00C60CEC">
        <w:rPr>
          <w:rFonts w:ascii="WeblySleek UI Semilight" w:hAnsi="WeblySleek UI Semilight" w:cs="WeblySleek UI Semilight"/>
        </w:rPr>
        <w:t>In the above figure, the orange frame on the left shows all the alarms that have been set.</w:t>
      </w:r>
    </w:p>
    <w:tbl>
      <w:tblPr>
        <w:tblStyle w:val="af1"/>
        <w:tblW w:w="0" w:type="auto"/>
        <w:tblInd w:w="846" w:type="dxa"/>
        <w:tblLook w:val="04A0" w:firstRow="1" w:lastRow="0" w:firstColumn="1" w:lastColumn="0" w:noHBand="0" w:noVBand="1"/>
      </w:tblPr>
      <w:tblGrid>
        <w:gridCol w:w="1855"/>
        <w:gridCol w:w="7493"/>
      </w:tblGrid>
      <w:tr w:rsidR="00FD356E" w14:paraId="0ECF42D7" w14:textId="77777777" w:rsidTr="005642DB">
        <w:tc>
          <w:tcPr>
            <w:tcW w:w="1855" w:type="dxa"/>
          </w:tcPr>
          <w:p w14:paraId="690FA5B5" w14:textId="0E843C33"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larm Name</w:t>
            </w:r>
          </w:p>
        </w:tc>
        <w:tc>
          <w:tcPr>
            <w:tcW w:w="7493" w:type="dxa"/>
          </w:tcPr>
          <w:p w14:paraId="1854F888" w14:textId="4FCA7FD8" w:rsidR="00FD356E" w:rsidRPr="00C60CEC" w:rsidRDefault="00FD356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name of the alarm, which can be used to describe the content of the alarm.</w:t>
            </w:r>
          </w:p>
        </w:tc>
      </w:tr>
      <w:tr w:rsidR="00FD356E" w14:paraId="610CDB88" w14:textId="77777777" w:rsidTr="005642DB">
        <w:tc>
          <w:tcPr>
            <w:tcW w:w="1855" w:type="dxa"/>
          </w:tcPr>
          <w:p w14:paraId="3D83A835" w14:textId="02D599EB" w:rsidR="00FD356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ag Name</w:t>
            </w:r>
          </w:p>
        </w:tc>
        <w:tc>
          <w:tcPr>
            <w:tcW w:w="7493" w:type="dxa"/>
          </w:tcPr>
          <w:p w14:paraId="7ED8DFC1" w14:textId="500A0EB0" w:rsidR="00FD356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connected tag to determine whether an alarm occurs.</w:t>
            </w:r>
          </w:p>
        </w:tc>
      </w:tr>
      <w:tr w:rsidR="008D18EE" w14:paraId="0D081E99" w14:textId="77777777" w:rsidTr="005642DB">
        <w:tc>
          <w:tcPr>
            <w:tcW w:w="1855" w:type="dxa"/>
          </w:tcPr>
          <w:p w14:paraId="7F0B67E6" w14:textId="496ACCB6"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rigger Condition</w:t>
            </w:r>
          </w:p>
        </w:tc>
        <w:tc>
          <w:tcPr>
            <w:tcW w:w="7493" w:type="dxa"/>
          </w:tcPr>
          <w:p w14:paraId="739DEFDE" w14:textId="6EBE2025"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isplay the trigger conditions.</w:t>
            </w:r>
          </w:p>
        </w:tc>
      </w:tr>
      <w:tr w:rsidR="008D18EE" w14:paraId="1E1E7E7A" w14:textId="77777777" w:rsidTr="005642DB">
        <w:tc>
          <w:tcPr>
            <w:tcW w:w="1855" w:type="dxa"/>
          </w:tcPr>
          <w:p w14:paraId="3CB5F20A" w14:textId="2B1ACA65"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Value</w:t>
            </w:r>
          </w:p>
        </w:tc>
        <w:tc>
          <w:tcPr>
            <w:tcW w:w="7493" w:type="dxa"/>
          </w:tcPr>
          <w:p w14:paraId="2B134A84" w14:textId="0F5800B2"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isplay the condition value of the alarm.</w:t>
            </w:r>
          </w:p>
        </w:tc>
      </w:tr>
    </w:tbl>
    <w:p w14:paraId="5F41A340" w14:textId="77777777" w:rsidR="00FD356E" w:rsidRPr="00FD356E" w:rsidRDefault="00FD356E" w:rsidP="00B34DD5">
      <w:pPr>
        <w:pStyle w:val="kk-5"/>
        <w:numPr>
          <w:ilvl w:val="0"/>
          <w:numId w:val="0"/>
        </w:numPr>
        <w:spacing w:line="360" w:lineRule="auto"/>
        <w:ind w:left="960"/>
        <w:rPr>
          <w:rFonts w:ascii="WeblySleek UI Semilight" w:hAnsi="WeblySleek UI Semilight" w:cs="WeblySleek UI Semilight"/>
        </w:rPr>
      </w:pPr>
    </w:p>
    <w:p w14:paraId="1819A17F" w14:textId="268BB915" w:rsidR="00652885" w:rsidRDefault="00652885" w:rsidP="00B34DD5">
      <w:pPr>
        <w:pStyle w:val="kk-5"/>
        <w:numPr>
          <w:ilvl w:val="0"/>
          <w:numId w:val="0"/>
        </w:numPr>
        <w:spacing w:line="360" w:lineRule="auto"/>
        <w:ind w:left="960"/>
        <w:rPr>
          <w:rFonts w:ascii="WeblySleek UI Semilight" w:hAnsi="WeblySleek UI Semilight" w:cs="WeblySleek UI Semilight"/>
        </w:rPr>
      </w:pPr>
      <w:r w:rsidRPr="00C60CEC">
        <w:rPr>
          <w:rFonts w:ascii="WeblySleek UI Semilight" w:hAnsi="WeblySleek UI Semilight" w:cs="WeblySleek UI Semilight"/>
        </w:rPr>
        <w:t>The blue frame on the right side of the figure above is the dialog box for the alarm setting.</w:t>
      </w:r>
    </w:p>
    <w:tbl>
      <w:tblPr>
        <w:tblStyle w:val="af1"/>
        <w:tblW w:w="0" w:type="auto"/>
        <w:tblInd w:w="846" w:type="dxa"/>
        <w:tblLook w:val="04A0" w:firstRow="1" w:lastRow="0" w:firstColumn="1" w:lastColumn="0" w:noHBand="0" w:noVBand="1"/>
      </w:tblPr>
      <w:tblGrid>
        <w:gridCol w:w="1855"/>
        <w:gridCol w:w="7493"/>
      </w:tblGrid>
      <w:tr w:rsidR="008D18EE" w14:paraId="2128DE66" w14:textId="77777777" w:rsidTr="005642DB">
        <w:tc>
          <w:tcPr>
            <w:tcW w:w="1855" w:type="dxa"/>
          </w:tcPr>
          <w:p w14:paraId="65E53FC9" w14:textId="430228DD"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able Alarm</w:t>
            </w:r>
          </w:p>
        </w:tc>
        <w:tc>
          <w:tcPr>
            <w:tcW w:w="7493" w:type="dxa"/>
          </w:tcPr>
          <w:p w14:paraId="26CCFD94" w14:textId="7CB2E3B1"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ctivate the alarm. If this option is not activated, the alarm content would not be displayed regardless of whether the conditions are met.</w:t>
            </w:r>
          </w:p>
        </w:tc>
      </w:tr>
      <w:tr w:rsidR="008D18EE" w14:paraId="557D79FB" w14:textId="77777777" w:rsidTr="005642DB">
        <w:tc>
          <w:tcPr>
            <w:tcW w:w="1855" w:type="dxa"/>
          </w:tcPr>
          <w:p w14:paraId="49D4D7B1" w14:textId="64F8A9F7"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uto Close</w:t>
            </w:r>
          </w:p>
        </w:tc>
        <w:tc>
          <w:tcPr>
            <w:tcW w:w="7493" w:type="dxa"/>
          </w:tcPr>
          <w:p w14:paraId="056381F6" w14:textId="31EAE4A9"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 xml:space="preserve">When the alarm is cleared (the trigger condition is not met), the alarm is automatically closed. If this option is not activated, the alarm continues to be triggered even if the alarm condition has been </w:t>
            </w:r>
            <w:r w:rsidRPr="00C60CEC">
              <w:rPr>
                <w:rFonts w:ascii="WeblySleek UI Semilight" w:hAnsi="WeblySleek UI Semilight" w:cs="WeblySleek UI Semilight"/>
              </w:rPr>
              <w:lastRenderedPageBreak/>
              <w:t>removed.</w:t>
            </w:r>
          </w:p>
        </w:tc>
      </w:tr>
      <w:tr w:rsidR="008D18EE" w14:paraId="1DD0E99A" w14:textId="77777777" w:rsidTr="005642DB">
        <w:tc>
          <w:tcPr>
            <w:tcW w:w="1855" w:type="dxa"/>
          </w:tcPr>
          <w:p w14:paraId="00C432CA" w14:textId="3E2DD683"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lastRenderedPageBreak/>
              <w:t>Enable Line Notify</w:t>
            </w:r>
          </w:p>
        </w:tc>
        <w:tc>
          <w:tcPr>
            <w:tcW w:w="7493" w:type="dxa"/>
          </w:tcPr>
          <w:p w14:paraId="01DD31EC" w14:textId="7BFE8013"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Line Notify Messenger APP function when the alarm is triggered.</w:t>
            </w:r>
          </w:p>
        </w:tc>
      </w:tr>
      <w:tr w:rsidR="008D18EE" w14:paraId="5B482A86" w14:textId="77777777" w:rsidTr="005642DB">
        <w:tc>
          <w:tcPr>
            <w:tcW w:w="1855" w:type="dxa"/>
          </w:tcPr>
          <w:p w14:paraId="78BA6190" w14:textId="19591BA7"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able Email</w:t>
            </w:r>
          </w:p>
        </w:tc>
        <w:tc>
          <w:tcPr>
            <w:tcW w:w="7493" w:type="dxa"/>
          </w:tcPr>
          <w:p w14:paraId="213DCF58" w14:textId="7BF54B40"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function of sending email to a specified mailbox when the alarm is triggered.</w:t>
            </w:r>
          </w:p>
        </w:tc>
      </w:tr>
      <w:tr w:rsidR="008D18EE" w14:paraId="29B9D582" w14:textId="77777777" w:rsidTr="005642DB">
        <w:tc>
          <w:tcPr>
            <w:tcW w:w="1855" w:type="dxa"/>
          </w:tcPr>
          <w:p w14:paraId="4FBA1013" w14:textId="44CD8B75"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Enable MQTT</w:t>
            </w:r>
          </w:p>
        </w:tc>
        <w:tc>
          <w:tcPr>
            <w:tcW w:w="7493" w:type="dxa"/>
          </w:tcPr>
          <w:p w14:paraId="30077901" w14:textId="13EB2CFF"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function of publishing message to the designated MQTT Broker when the alarm is triggered.</w:t>
            </w:r>
          </w:p>
        </w:tc>
      </w:tr>
      <w:tr w:rsidR="008D18EE" w14:paraId="6ABFA6C3" w14:textId="77777777" w:rsidTr="005642DB">
        <w:tc>
          <w:tcPr>
            <w:tcW w:w="1855" w:type="dxa"/>
          </w:tcPr>
          <w:p w14:paraId="32FAC461" w14:textId="4D22A910" w:rsidR="008D18EE" w:rsidRPr="00C60CEC" w:rsidRDefault="008D18EE"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At intervals of</w:t>
            </w:r>
          </w:p>
        </w:tc>
        <w:tc>
          <w:tcPr>
            <w:tcW w:w="7493" w:type="dxa"/>
          </w:tcPr>
          <w:p w14:paraId="594C9A13" w14:textId="3DECB210"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interval between alarm sampling. The unit is seconds.</w:t>
            </w:r>
          </w:p>
        </w:tc>
      </w:tr>
      <w:tr w:rsidR="008D18EE" w14:paraId="65383C0F" w14:textId="77777777" w:rsidTr="005642DB">
        <w:tc>
          <w:tcPr>
            <w:tcW w:w="1855" w:type="dxa"/>
          </w:tcPr>
          <w:p w14:paraId="0FFDEB79" w14:textId="419940B5"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larm Name</w:t>
            </w:r>
          </w:p>
        </w:tc>
        <w:tc>
          <w:tcPr>
            <w:tcW w:w="7493" w:type="dxa"/>
          </w:tcPr>
          <w:p w14:paraId="1B3F449F" w14:textId="4932DEE2"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name of the alarm, which can be used to describe the content of the alarm.</w:t>
            </w:r>
          </w:p>
        </w:tc>
      </w:tr>
      <w:tr w:rsidR="008D18EE" w14:paraId="4FED60F8" w14:textId="77777777" w:rsidTr="005642DB">
        <w:tc>
          <w:tcPr>
            <w:tcW w:w="1855" w:type="dxa"/>
          </w:tcPr>
          <w:p w14:paraId="6DF94FE4" w14:textId="67DA14E3"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dd Tag</w:t>
            </w:r>
          </w:p>
        </w:tc>
        <w:tc>
          <w:tcPr>
            <w:tcW w:w="7493" w:type="dxa"/>
          </w:tcPr>
          <w:p w14:paraId="107ABE90" w14:textId="42DE6D19"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tag to determine whether an alarm has occurred. If the tag has not been created, press [+] on the right to add a tag.</w:t>
            </w:r>
          </w:p>
        </w:tc>
      </w:tr>
      <w:tr w:rsidR="008D18EE" w14:paraId="21128DBA" w14:textId="77777777" w:rsidTr="005642DB">
        <w:tc>
          <w:tcPr>
            <w:tcW w:w="1855" w:type="dxa"/>
          </w:tcPr>
          <w:p w14:paraId="26F42F96" w14:textId="33981C85"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lect Tag</w:t>
            </w:r>
          </w:p>
        </w:tc>
        <w:tc>
          <w:tcPr>
            <w:tcW w:w="7493" w:type="dxa"/>
          </w:tcPr>
          <w:p w14:paraId="00D25BA6" w14:textId="1C0D42CA"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set tag can be selected as the one to judge the alarm. In the same alarm, [Add Tag] and [Select Tag] would have the same selected tag</w:t>
            </w:r>
            <w:r>
              <w:rPr>
                <w:rFonts w:ascii="WeblySleek UI Semilight" w:hAnsi="WeblySleek UI Semilight" w:cs="WeblySleek UI Semilight" w:hint="eastAsia"/>
              </w:rPr>
              <w:t>.</w:t>
            </w:r>
          </w:p>
        </w:tc>
      </w:tr>
      <w:tr w:rsidR="008D18EE" w14:paraId="6CDAAA61" w14:textId="77777777" w:rsidTr="005642DB">
        <w:tc>
          <w:tcPr>
            <w:tcW w:w="1855" w:type="dxa"/>
          </w:tcPr>
          <w:p w14:paraId="67685183" w14:textId="064BE36F"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ata Type</w:t>
            </w:r>
          </w:p>
        </w:tc>
        <w:tc>
          <w:tcPr>
            <w:tcW w:w="7493" w:type="dxa"/>
          </w:tcPr>
          <w:p w14:paraId="280BEEF3" w14:textId="5F429748"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isplay the specified tag type.</w:t>
            </w:r>
          </w:p>
        </w:tc>
      </w:tr>
      <w:tr w:rsidR="008D18EE" w14:paraId="3210AE4F" w14:textId="77777777" w:rsidTr="005642DB">
        <w:tc>
          <w:tcPr>
            <w:tcW w:w="1855" w:type="dxa"/>
          </w:tcPr>
          <w:p w14:paraId="684A7CC6" w14:textId="6CD983B8"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rigger Condition</w:t>
            </w:r>
          </w:p>
        </w:tc>
        <w:tc>
          <w:tcPr>
            <w:tcW w:w="7493" w:type="dxa"/>
          </w:tcPr>
          <w:p w14:paraId="0CA1B104" w14:textId="58E13947"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isplay the trigger conditions. When the trigger tag type is [Bit], [Set] or [Clear] can be selected to trigger an alarm. The various types of judgment mechanisms, including [=], [!=] (not equal to), [&gt;], [&gt;=], [&lt;] and [&lt;=] are available for selection.</w:t>
            </w:r>
          </w:p>
        </w:tc>
      </w:tr>
      <w:tr w:rsidR="008D18EE" w14:paraId="1478F915" w14:textId="77777777" w:rsidTr="005642DB">
        <w:tc>
          <w:tcPr>
            <w:tcW w:w="1855" w:type="dxa"/>
          </w:tcPr>
          <w:p w14:paraId="19BEB4C6" w14:textId="714AF827"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Value</w:t>
            </w:r>
          </w:p>
        </w:tc>
        <w:tc>
          <w:tcPr>
            <w:tcW w:w="7493" w:type="dxa"/>
          </w:tcPr>
          <w:p w14:paraId="4429D90F" w14:textId="55FFBDD6"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value of the condition that the alarm is established. When the content of the [tag] meets the [value] of the [Trigger Condition], the alarm would be triggered. If the source type is [Bit], this field does not need to be set.</w:t>
            </w:r>
          </w:p>
        </w:tc>
      </w:tr>
      <w:tr w:rsidR="008D18EE" w14:paraId="3F46882A" w14:textId="77777777" w:rsidTr="005642DB">
        <w:tc>
          <w:tcPr>
            <w:tcW w:w="1855" w:type="dxa"/>
          </w:tcPr>
          <w:p w14:paraId="5F527B81" w14:textId="6B8524AF"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Comment</w:t>
            </w:r>
          </w:p>
        </w:tc>
        <w:tc>
          <w:tcPr>
            <w:tcW w:w="7493" w:type="dxa"/>
          </w:tcPr>
          <w:p w14:paraId="7A58E498" w14:textId="2E152E01"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description of the alarm.</w:t>
            </w:r>
          </w:p>
        </w:tc>
      </w:tr>
    </w:tbl>
    <w:p w14:paraId="7F1F9EB9" w14:textId="77777777" w:rsidR="00652885" w:rsidRPr="00C67C3E" w:rsidRDefault="00652885" w:rsidP="00B34DD5">
      <w:pPr>
        <w:pStyle w:val="KK-6"/>
        <w:spacing w:line="360" w:lineRule="auto"/>
        <w:jc w:val="center"/>
        <w:rPr>
          <w:rFonts w:ascii="Arial" w:hAnsi="Arial"/>
        </w:rPr>
      </w:pPr>
      <w:r w:rsidRPr="00C67C3E">
        <w:rPr>
          <w:rFonts w:ascii="Arial" w:hAnsi="Arial"/>
          <w:noProof/>
        </w:rPr>
        <w:lastRenderedPageBreak/>
        <w:drawing>
          <wp:inline distT="0" distB="0" distL="0" distR="0" wp14:anchorId="1838798C" wp14:editId="5CF3EFAE">
            <wp:extent cx="5508000" cy="2587615"/>
            <wp:effectExtent l="19050" t="19050" r="16510" b="22860"/>
            <wp:docPr id="4194" name="圖片 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 name="圖片 419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08000" cy="2587615"/>
                    </a:xfrm>
                    <a:prstGeom prst="rect">
                      <a:avLst/>
                    </a:prstGeom>
                    <a:ln>
                      <a:solidFill>
                        <a:schemeClr val="tx1"/>
                      </a:solidFill>
                    </a:ln>
                  </pic:spPr>
                </pic:pic>
              </a:graphicData>
            </a:graphic>
          </wp:inline>
        </w:drawing>
      </w:r>
    </w:p>
    <w:p w14:paraId="004DBB9A" w14:textId="6AE2A8BC" w:rsidR="008D18EE" w:rsidRPr="008D18EE" w:rsidRDefault="00652885" w:rsidP="00B34DD5">
      <w:pPr>
        <w:pStyle w:val="KK-6"/>
        <w:spacing w:line="360" w:lineRule="auto"/>
        <w:ind w:firstLine="338"/>
        <w:rPr>
          <w:rFonts w:ascii="WeblySleek UI Semilight" w:hAnsi="WeblySleek UI Semilight" w:cs="WeblySleek UI Semilight"/>
          <w:b/>
          <w:bCs/>
          <w:sz w:val="32"/>
          <w:szCs w:val="32"/>
        </w:rPr>
      </w:pPr>
      <w:r w:rsidRPr="008D18EE">
        <w:rPr>
          <w:rFonts w:ascii="WeblySleek UI Semilight" w:hAnsi="WeblySleek UI Semilight" w:cs="WeblySleek UI Semilight"/>
          <w:b/>
          <w:bCs/>
          <w:sz w:val="32"/>
          <w:szCs w:val="32"/>
        </w:rPr>
        <w:t>Line Notify</w:t>
      </w:r>
    </w:p>
    <w:p w14:paraId="358AED3A" w14:textId="7D92B599" w:rsidR="00652885" w:rsidRDefault="00652885" w:rsidP="00B34DD5">
      <w:pPr>
        <w:pStyle w:val="KK-6"/>
        <w:spacing w:line="360" w:lineRule="auto"/>
        <w:ind w:firstLine="338"/>
        <w:rPr>
          <w:rFonts w:ascii="WeblySleek UI Semilight" w:hAnsi="WeblySleek UI Semilight" w:cs="WeblySleek UI Semilight"/>
        </w:rPr>
      </w:pPr>
      <w:r w:rsidRPr="00C60CEC">
        <w:rPr>
          <w:rFonts w:ascii="WeblySleek UI Semilight" w:hAnsi="WeblySleek UI Semilight" w:cs="WeblySleek UI Semilight"/>
        </w:rPr>
        <w:t>Set the line group and message to be sent when the alarm is triggered.</w:t>
      </w:r>
    </w:p>
    <w:tbl>
      <w:tblPr>
        <w:tblStyle w:val="af1"/>
        <w:tblW w:w="0" w:type="auto"/>
        <w:tblInd w:w="846" w:type="dxa"/>
        <w:tblLook w:val="04A0" w:firstRow="1" w:lastRow="0" w:firstColumn="1" w:lastColumn="0" w:noHBand="0" w:noVBand="1"/>
      </w:tblPr>
      <w:tblGrid>
        <w:gridCol w:w="1855"/>
        <w:gridCol w:w="7493"/>
      </w:tblGrid>
      <w:tr w:rsidR="008D18EE" w14:paraId="4A28189A" w14:textId="77777777" w:rsidTr="005642DB">
        <w:tc>
          <w:tcPr>
            <w:tcW w:w="1855" w:type="dxa"/>
          </w:tcPr>
          <w:p w14:paraId="74C027A9" w14:textId="14CB4913"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Host</w:t>
            </w:r>
          </w:p>
        </w:tc>
        <w:tc>
          <w:tcPr>
            <w:tcW w:w="7493" w:type="dxa"/>
          </w:tcPr>
          <w:p w14:paraId="0ABE8605" w14:textId="531CAF2A"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isplay the default server address of Line Messenger App.</w:t>
            </w:r>
          </w:p>
        </w:tc>
      </w:tr>
      <w:tr w:rsidR="008D18EE" w14:paraId="35FEBA8F" w14:textId="77777777" w:rsidTr="005642DB">
        <w:tc>
          <w:tcPr>
            <w:tcW w:w="1855" w:type="dxa"/>
          </w:tcPr>
          <w:p w14:paraId="33EF3C09" w14:textId="219C930A"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Port</w:t>
            </w:r>
          </w:p>
        </w:tc>
        <w:tc>
          <w:tcPr>
            <w:tcW w:w="7493" w:type="dxa"/>
          </w:tcPr>
          <w:p w14:paraId="7BDF0639" w14:textId="2F2517FF"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isplays the default Port of Line Messenger App.</w:t>
            </w:r>
          </w:p>
        </w:tc>
      </w:tr>
      <w:tr w:rsidR="008D18EE" w14:paraId="1AF01769" w14:textId="77777777" w:rsidTr="005642DB">
        <w:tc>
          <w:tcPr>
            <w:tcW w:w="1855" w:type="dxa"/>
          </w:tcPr>
          <w:p w14:paraId="797B956D" w14:textId="42FEEF6B"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ccess Token</w:t>
            </w:r>
          </w:p>
        </w:tc>
        <w:tc>
          <w:tcPr>
            <w:tcW w:w="7493" w:type="dxa"/>
          </w:tcPr>
          <w:p w14:paraId="1520808B" w14:textId="6FB01F09"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access token for Line. For the line access token setting method, please refer to [Appendix:LINE Push Broadcast Setting].</w:t>
            </w:r>
          </w:p>
        </w:tc>
      </w:tr>
      <w:tr w:rsidR="008D18EE" w14:paraId="2A4BF058" w14:textId="77777777" w:rsidTr="005642DB">
        <w:tc>
          <w:tcPr>
            <w:tcW w:w="1855" w:type="dxa"/>
          </w:tcPr>
          <w:p w14:paraId="382691E2" w14:textId="6767B782"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Message</w:t>
            </w:r>
          </w:p>
        </w:tc>
        <w:tc>
          <w:tcPr>
            <w:tcW w:w="7493" w:type="dxa"/>
          </w:tcPr>
          <w:p w14:paraId="3AB76FE1" w14:textId="1650AF68"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content of the message to be pushed. Input[#{tag name}]in the Message Body if the message should contain Tag content.</w:t>
            </w:r>
          </w:p>
        </w:tc>
      </w:tr>
      <w:tr w:rsidR="008D18EE" w14:paraId="31827183" w14:textId="77777777" w:rsidTr="005642DB">
        <w:tc>
          <w:tcPr>
            <w:tcW w:w="1855" w:type="dxa"/>
          </w:tcPr>
          <w:p w14:paraId="3C68CDFA" w14:textId="40DEBEC5"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est Line Notify</w:t>
            </w:r>
          </w:p>
        </w:tc>
        <w:tc>
          <w:tcPr>
            <w:tcW w:w="7493" w:type="dxa"/>
          </w:tcPr>
          <w:p w14:paraId="1BB2B2CF" w14:textId="78E9FCD7"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how the content of the response message after the push.</w:t>
            </w:r>
          </w:p>
        </w:tc>
      </w:tr>
    </w:tbl>
    <w:p w14:paraId="2CE3438C" w14:textId="77777777" w:rsidR="008D18EE" w:rsidRPr="008D18EE" w:rsidRDefault="008D18EE" w:rsidP="00B34DD5">
      <w:pPr>
        <w:pStyle w:val="KK-6"/>
        <w:spacing w:line="360" w:lineRule="auto"/>
        <w:ind w:firstLine="338"/>
        <w:rPr>
          <w:rFonts w:ascii="WeblySleek UI Semilight" w:eastAsia="新細明體" w:hAnsi="WeblySleek UI Semilight" w:cs="WeblySleek UI Semilight"/>
        </w:rPr>
      </w:pPr>
    </w:p>
    <w:p w14:paraId="53C45FE4" w14:textId="77777777" w:rsidR="00F3190E" w:rsidRPr="00C60CEC" w:rsidRDefault="00F3190E" w:rsidP="00B34DD5">
      <w:pPr>
        <w:spacing w:line="360" w:lineRule="auto"/>
        <w:ind w:left="480" w:firstLine="480"/>
        <w:rPr>
          <w:rFonts w:ascii="WeblySleek UI Semilight" w:hAnsi="WeblySleek UI Semilight" w:cs="WeblySleek UI Semilight"/>
        </w:rPr>
      </w:pPr>
      <w:r w:rsidRPr="00C60CEC">
        <w:rPr>
          <w:rFonts w:ascii="WeblySleek UI Semilight" w:hAnsi="WeblySleek UI Semilight" w:cs="WeblySleek UI Semilight"/>
        </w:rPr>
        <w:t>For example:</w:t>
      </w:r>
    </w:p>
    <w:p w14:paraId="2F9FA02C" w14:textId="77777777" w:rsidR="00F3190E" w:rsidRPr="00C60CEC" w:rsidRDefault="00F3190E" w:rsidP="00B34DD5">
      <w:pPr>
        <w:spacing w:line="360" w:lineRule="auto"/>
        <w:ind w:left="480" w:firstLine="480"/>
        <w:rPr>
          <w:rFonts w:ascii="WeblySleek UI Semilight" w:hAnsi="WeblySleek UI Semilight" w:cs="WeblySleek UI Semilight"/>
        </w:rPr>
      </w:pPr>
      <w:r w:rsidRPr="00C60CEC">
        <w:rPr>
          <w:rFonts w:ascii="WeblySleek UI Semilight" w:hAnsi="WeblySleek UI Semilight" w:cs="WeblySleek UI Semilight"/>
        </w:rPr>
        <w:t>STEP1.</w:t>
      </w:r>
    </w:p>
    <w:p w14:paraId="3848182E" w14:textId="1616C026" w:rsidR="003E4505" w:rsidRPr="00C60CEC" w:rsidRDefault="003E4505" w:rsidP="00B34DD5">
      <w:pPr>
        <w:tabs>
          <w:tab w:val="left" w:pos="1182"/>
        </w:tabs>
        <w:spacing w:line="360" w:lineRule="auto"/>
        <w:rPr>
          <w:rFonts w:ascii="WeblySleek UI Semilight" w:hAnsi="WeblySleek UI Semilight" w:cs="WeblySleek UI Semilight"/>
        </w:rPr>
      </w:pPr>
      <w:r w:rsidRPr="00C60CEC">
        <w:rPr>
          <w:rFonts w:ascii="WeblySleek UI Semilight" w:hAnsi="WeblySleek UI Semilight" w:cs="WeblySleek UI Semilight"/>
        </w:rPr>
        <w:tab/>
      </w:r>
      <w:r w:rsidRPr="00C60CEC">
        <w:rPr>
          <w:rFonts w:ascii="WeblySleek UI Semilight" w:hAnsi="WeblySleek UI Semilight" w:cs="WeblySleek UI Semilight"/>
        </w:rPr>
        <w:tab/>
      </w:r>
      <w:r w:rsidR="00F3190E" w:rsidRPr="00C60CEC">
        <w:rPr>
          <w:rFonts w:ascii="WeblySleek UI Semilight" w:hAnsi="WeblySleek UI Semilight" w:cs="WeblySleek UI Semilight"/>
        </w:rPr>
        <w:t>Connect to the Line Notify website and click on "Log in with Line account"</w:t>
      </w:r>
      <w:r w:rsidR="00C60CEC" w:rsidRPr="00C60CEC">
        <w:rPr>
          <w:rFonts w:ascii="WeblySleek UI Semilight" w:hAnsi="WeblySleek UI Semilight" w:cs="WeblySleek UI Semilight"/>
        </w:rPr>
        <w:t>.</w:t>
      </w:r>
    </w:p>
    <w:p w14:paraId="19D07282" w14:textId="31DE4D4C" w:rsidR="00F3190E" w:rsidRPr="003E4505" w:rsidRDefault="00F3190E" w:rsidP="00B34DD5">
      <w:pPr>
        <w:tabs>
          <w:tab w:val="left" w:pos="1182"/>
        </w:tabs>
        <w:spacing w:line="360" w:lineRule="auto"/>
        <w:jc w:val="center"/>
        <w:rPr>
          <w:noProof/>
        </w:rPr>
      </w:pPr>
      <w:r w:rsidRPr="003E4505">
        <w:rPr>
          <w:noProof/>
        </w:rPr>
        <w:lastRenderedPageBreak/>
        <w:drawing>
          <wp:inline distT="0" distB="0" distL="0" distR="0" wp14:anchorId="12531355" wp14:editId="4932E219">
            <wp:extent cx="4677410" cy="2227580"/>
            <wp:effectExtent l="19050" t="19050" r="27940" b="20320"/>
            <wp:docPr id="1272923940" name="圖片 127292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77410" cy="2227580"/>
                    </a:xfrm>
                    <a:prstGeom prst="rect">
                      <a:avLst/>
                    </a:prstGeom>
                    <a:noFill/>
                    <a:ln w="9525" cmpd="sng">
                      <a:solidFill>
                        <a:srgbClr val="000000"/>
                      </a:solidFill>
                      <a:miter lim="800000"/>
                      <a:headEnd/>
                      <a:tailEnd/>
                    </a:ln>
                    <a:effectLst/>
                  </pic:spPr>
                </pic:pic>
              </a:graphicData>
            </a:graphic>
          </wp:inline>
        </w:drawing>
      </w:r>
    </w:p>
    <w:p w14:paraId="6CC59361" w14:textId="77777777" w:rsidR="00F3190E" w:rsidRPr="00C60CEC" w:rsidRDefault="00F3190E" w:rsidP="00B34DD5">
      <w:pPr>
        <w:spacing w:line="360" w:lineRule="auto"/>
        <w:ind w:left="480" w:firstLine="480"/>
        <w:rPr>
          <w:rFonts w:ascii="WeblySleek UI Semilight" w:hAnsi="WeblySleek UI Semilight" w:cs="WeblySleek UI Semilight"/>
        </w:rPr>
      </w:pPr>
      <w:r w:rsidRPr="00C60CEC">
        <w:rPr>
          <w:rFonts w:ascii="WeblySleek UI Semilight" w:hAnsi="WeblySleek UI Semilight" w:cs="WeblySleek UI Semilight"/>
        </w:rPr>
        <w:t>STEP2.</w:t>
      </w:r>
    </w:p>
    <w:p w14:paraId="3138FB83" w14:textId="77777777" w:rsidR="003E4505" w:rsidRPr="00C60CEC" w:rsidRDefault="00F3190E" w:rsidP="00B34DD5">
      <w:pPr>
        <w:spacing w:line="360" w:lineRule="auto"/>
        <w:ind w:left="960" w:firstLine="480"/>
        <w:rPr>
          <w:rFonts w:ascii="WeblySleek UI Semilight" w:hAnsi="WeblySleek UI Semilight" w:cs="WeblySleek UI Semilight"/>
        </w:rPr>
      </w:pPr>
      <w:r w:rsidRPr="00C60CEC">
        <w:rPr>
          <w:rFonts w:ascii="WeblySleek UI Semilight" w:hAnsi="WeblySleek UI Semilight" w:cs="WeblySleek UI Semilight"/>
        </w:rPr>
        <w:t>Click on "My page" to enter.</w:t>
      </w:r>
    </w:p>
    <w:p w14:paraId="72B3EC3E" w14:textId="16C8D250" w:rsidR="00F3190E" w:rsidRPr="003E4505" w:rsidRDefault="00F3190E" w:rsidP="00B34DD5">
      <w:pPr>
        <w:spacing w:line="360" w:lineRule="auto"/>
        <w:jc w:val="center"/>
        <w:rPr>
          <w:noProof/>
        </w:rPr>
      </w:pPr>
      <w:r w:rsidRPr="003E4505">
        <w:rPr>
          <w:noProof/>
        </w:rPr>
        <w:drawing>
          <wp:inline distT="0" distB="0" distL="0" distR="0" wp14:anchorId="181951D0" wp14:editId="79D87C84">
            <wp:extent cx="4677410" cy="2227580"/>
            <wp:effectExtent l="19050" t="19050" r="27940" b="20320"/>
            <wp:docPr id="1272923939" name="圖片 1272923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77410" cy="2227580"/>
                    </a:xfrm>
                    <a:prstGeom prst="rect">
                      <a:avLst/>
                    </a:prstGeom>
                    <a:noFill/>
                    <a:ln w="9525" cmpd="sng">
                      <a:solidFill>
                        <a:srgbClr val="000000"/>
                      </a:solidFill>
                      <a:miter lim="800000"/>
                      <a:headEnd/>
                      <a:tailEnd/>
                    </a:ln>
                    <a:effectLst/>
                  </pic:spPr>
                </pic:pic>
              </a:graphicData>
            </a:graphic>
          </wp:inline>
        </w:drawing>
      </w:r>
    </w:p>
    <w:p w14:paraId="7B7AF809" w14:textId="77777777" w:rsidR="00F3190E" w:rsidRPr="00C60CEC" w:rsidRDefault="00F3190E" w:rsidP="00B34DD5">
      <w:pPr>
        <w:spacing w:line="360" w:lineRule="auto"/>
        <w:ind w:left="480" w:firstLine="480"/>
        <w:rPr>
          <w:rFonts w:ascii="WeblySleek UI Semilight" w:hAnsi="WeblySleek UI Semilight" w:cs="WeblySleek UI Semilight"/>
        </w:rPr>
      </w:pPr>
      <w:r w:rsidRPr="00C60CEC">
        <w:rPr>
          <w:rFonts w:ascii="WeblySleek UI Semilight" w:hAnsi="WeblySleek UI Semilight" w:cs="WeblySleek UI Semilight"/>
        </w:rPr>
        <w:t>STEP3.</w:t>
      </w:r>
    </w:p>
    <w:p w14:paraId="7C1B1790" w14:textId="019EA72F" w:rsidR="003E4505" w:rsidRPr="00C60CEC" w:rsidRDefault="00F3190E" w:rsidP="00B34DD5">
      <w:pPr>
        <w:spacing w:line="360" w:lineRule="auto"/>
        <w:ind w:left="960" w:firstLine="480"/>
        <w:rPr>
          <w:rFonts w:ascii="WeblySleek UI Semilight" w:hAnsi="WeblySleek UI Semilight" w:cs="WeblySleek UI Semilight"/>
        </w:rPr>
      </w:pPr>
      <w:r w:rsidRPr="00C60CEC">
        <w:rPr>
          <w:rFonts w:ascii="WeblySleek UI Semilight" w:hAnsi="WeblySleek UI Semilight" w:cs="WeblySleek UI Semilight"/>
        </w:rPr>
        <w:t>Click on "Generate token" to open the settings window.</w:t>
      </w:r>
    </w:p>
    <w:p w14:paraId="378A78AA" w14:textId="3E8066EE" w:rsidR="00F3190E" w:rsidRPr="003E4505" w:rsidRDefault="003E4505" w:rsidP="00B34DD5">
      <w:pPr>
        <w:spacing w:line="360" w:lineRule="auto"/>
        <w:jc w:val="center"/>
      </w:pPr>
      <w:r w:rsidRPr="003E4505">
        <w:rPr>
          <w:noProof/>
        </w:rPr>
        <mc:AlternateContent>
          <mc:Choice Requires="wps">
            <w:drawing>
              <wp:anchor distT="0" distB="0" distL="114300" distR="114300" simplePos="0" relativeHeight="251768832" behindDoc="0" locked="0" layoutInCell="1" allowOverlap="1" wp14:anchorId="19D2A9E1" wp14:editId="1DBA6099">
                <wp:simplePos x="0" y="0"/>
                <wp:positionH relativeFrom="column">
                  <wp:posOffset>2788793</wp:posOffset>
                </wp:positionH>
                <wp:positionV relativeFrom="paragraph">
                  <wp:posOffset>1408176</wp:posOffset>
                </wp:positionV>
                <wp:extent cx="977646" cy="315214"/>
                <wp:effectExtent l="19050" t="76200" r="0" b="27940"/>
                <wp:wrapNone/>
                <wp:docPr id="1272923951" name="直線單箭頭接點 1272923951"/>
                <wp:cNvGraphicFramePr/>
                <a:graphic xmlns:a="http://schemas.openxmlformats.org/drawingml/2006/main">
                  <a:graphicData uri="http://schemas.microsoft.com/office/word/2010/wordprocessingShape">
                    <wps:wsp>
                      <wps:cNvCnPr/>
                      <wps:spPr>
                        <a:xfrm flipV="1">
                          <a:off x="0" y="0"/>
                          <a:ext cx="977646" cy="315214"/>
                        </a:xfrm>
                        <a:prstGeom prst="straightConnector1">
                          <a:avLst/>
                        </a:prstGeom>
                        <a:ln w="381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EF8E39" id="_x0000_t32" coordsize="21600,21600" o:spt="32" o:oned="t" path="m,l21600,21600e" filled="f">
                <v:path arrowok="t" fillok="f" o:connecttype="none"/>
                <o:lock v:ext="edit" shapetype="t"/>
              </v:shapetype>
              <v:shape id="直線單箭頭接點 1272923951" o:spid="_x0000_s1026" type="#_x0000_t32" style="position:absolute;margin-left:219.6pt;margin-top:110.9pt;width:77pt;height:24.8pt;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" strokecolor="red" strokeweight="3pt">
                <v:stroke endarrow="open"/>
              </v:shape>
            </w:pict>
          </mc:Fallback>
        </mc:AlternateContent>
      </w:r>
      <w:r w:rsidR="00F3190E" w:rsidRPr="003E4505">
        <w:rPr>
          <w:noProof/>
        </w:rPr>
        <w:drawing>
          <wp:anchor distT="0" distB="0" distL="114300" distR="114300" simplePos="0" relativeHeight="251767808" behindDoc="0" locked="0" layoutInCell="1" allowOverlap="1" wp14:anchorId="41CBCF64" wp14:editId="1687E807">
            <wp:simplePos x="0" y="0"/>
            <wp:positionH relativeFrom="column">
              <wp:posOffset>3750310</wp:posOffset>
            </wp:positionH>
            <wp:positionV relativeFrom="paragraph">
              <wp:posOffset>831215</wp:posOffset>
            </wp:positionV>
            <wp:extent cx="1278890" cy="1853565"/>
            <wp:effectExtent l="19050" t="19050" r="16510" b="13335"/>
            <wp:wrapNone/>
            <wp:docPr id="1272923950" name="圖片 127292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78890" cy="1853565"/>
                    </a:xfrm>
                    <a:prstGeom prst="rect">
                      <a:avLst/>
                    </a:prstGeom>
                    <a:noFill/>
                    <a:ln w="9525">
                      <a:solidFill>
                        <a:schemeClr val="tx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r w:rsidR="00F3190E" w:rsidRPr="003E4505">
        <w:rPr>
          <w:noProof/>
        </w:rPr>
        <w:drawing>
          <wp:inline distT="0" distB="0" distL="0" distR="0" wp14:anchorId="1E64594E" wp14:editId="5BC454D4">
            <wp:extent cx="4677410" cy="2227580"/>
            <wp:effectExtent l="19050" t="19050" r="27940" b="20320"/>
            <wp:docPr id="1272923938" name="圖片 1272923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77410" cy="2227580"/>
                    </a:xfrm>
                    <a:prstGeom prst="rect">
                      <a:avLst/>
                    </a:prstGeom>
                    <a:noFill/>
                    <a:ln w="9525" cmpd="sng">
                      <a:solidFill>
                        <a:srgbClr val="000000"/>
                      </a:solidFill>
                      <a:miter lim="800000"/>
                      <a:headEnd/>
                      <a:tailEnd/>
                    </a:ln>
                    <a:effectLst/>
                  </pic:spPr>
                </pic:pic>
              </a:graphicData>
            </a:graphic>
          </wp:inline>
        </w:drawing>
      </w:r>
    </w:p>
    <w:p w14:paraId="5643F44A" w14:textId="77777777" w:rsidR="00F3190E" w:rsidRPr="003E4505" w:rsidRDefault="00F3190E" w:rsidP="00B34DD5">
      <w:pPr>
        <w:spacing w:line="360" w:lineRule="auto"/>
      </w:pPr>
    </w:p>
    <w:p w14:paraId="62FEE3C4" w14:textId="77777777" w:rsidR="00B34DD5" w:rsidRDefault="00B34DD5" w:rsidP="00B34DD5">
      <w:pPr>
        <w:spacing w:line="360" w:lineRule="auto"/>
        <w:ind w:left="480" w:firstLine="480"/>
        <w:rPr>
          <w:rFonts w:ascii="WeblySleek UI Semilight" w:hAnsi="WeblySleek UI Semilight" w:cs="WeblySleek UI Semilight"/>
        </w:rPr>
      </w:pPr>
    </w:p>
    <w:p w14:paraId="07FF8F41" w14:textId="077307CC" w:rsidR="00F3190E" w:rsidRPr="00C60CEC" w:rsidRDefault="00F3190E" w:rsidP="00B34DD5">
      <w:pPr>
        <w:spacing w:line="360" w:lineRule="auto"/>
        <w:ind w:left="480" w:firstLine="480"/>
        <w:rPr>
          <w:rFonts w:ascii="WeblySleek UI Semilight" w:hAnsi="WeblySleek UI Semilight" w:cs="WeblySleek UI Semilight"/>
        </w:rPr>
      </w:pPr>
      <w:r w:rsidRPr="00C60CEC">
        <w:rPr>
          <w:rFonts w:ascii="WeblySleek UI Semilight" w:hAnsi="WeblySleek UI Semilight" w:cs="WeblySleek UI Semilight"/>
        </w:rPr>
        <w:lastRenderedPageBreak/>
        <w:t>STEP4.</w:t>
      </w:r>
    </w:p>
    <w:p w14:paraId="3196F644" w14:textId="2797B57D" w:rsidR="003E4505" w:rsidRPr="00C60CEC" w:rsidRDefault="00F3190E" w:rsidP="00B34DD5">
      <w:pPr>
        <w:spacing w:line="360" w:lineRule="auto"/>
        <w:ind w:left="1440"/>
        <w:rPr>
          <w:rFonts w:ascii="WeblySleek UI Semilight" w:hAnsi="WeblySleek UI Semilight" w:cs="WeblySleek UI Semilight"/>
        </w:rPr>
      </w:pPr>
      <w:r w:rsidRPr="00C60CEC">
        <w:rPr>
          <w:rFonts w:ascii="WeblySleek UI Semilight" w:hAnsi="WeblySleek UI Semilight" w:cs="WeblySleek UI Semilight"/>
        </w:rPr>
        <w:t>Enter a name and select the Line group to receive messages.</w:t>
      </w:r>
    </w:p>
    <w:p w14:paraId="72277851" w14:textId="07A8A903" w:rsidR="00F3190E" w:rsidRPr="003E4505" w:rsidRDefault="00D93944" w:rsidP="00B34DD5">
      <w:pPr>
        <w:spacing w:line="360" w:lineRule="auto"/>
        <w:jc w:val="center"/>
      </w:pPr>
      <w:r w:rsidRPr="003E4505">
        <w:rPr>
          <w:noProof/>
        </w:rPr>
        <mc:AlternateContent>
          <mc:Choice Requires="wps">
            <w:drawing>
              <wp:anchor distT="0" distB="0" distL="114300" distR="114300" simplePos="0" relativeHeight="251770880" behindDoc="0" locked="0" layoutInCell="1" allowOverlap="1" wp14:anchorId="26961643" wp14:editId="2AE41B9F">
                <wp:simplePos x="0" y="0"/>
                <wp:positionH relativeFrom="column">
                  <wp:posOffset>3606074</wp:posOffset>
                </wp:positionH>
                <wp:positionV relativeFrom="paragraph">
                  <wp:posOffset>2015399</wp:posOffset>
                </wp:positionV>
                <wp:extent cx="727075" cy="0"/>
                <wp:effectExtent l="38100" t="133350" r="0" b="133350"/>
                <wp:wrapNone/>
                <wp:docPr id="1272923948" name="直線單箭頭接點 1272923948"/>
                <wp:cNvGraphicFramePr/>
                <a:graphic xmlns:a="http://schemas.openxmlformats.org/drawingml/2006/main">
                  <a:graphicData uri="http://schemas.microsoft.com/office/word/2010/wordprocessingShape">
                    <wps:wsp>
                      <wps:cNvCnPr/>
                      <wps:spPr>
                        <a:xfrm flipH="1">
                          <a:off x="0" y="0"/>
                          <a:ext cx="727075" cy="0"/>
                        </a:xfrm>
                        <a:prstGeom prst="straightConnector1">
                          <a:avLst/>
                        </a:prstGeom>
                        <a:ln w="381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20ABD5F" id="_x0000_t32" coordsize="21600,21600" o:spt="32" o:oned="t" path="m,l21600,21600e" filled="f">
                <v:path arrowok="t" fillok="f" o:connecttype="none"/>
                <o:lock v:ext="edit" shapetype="t"/>
              </v:shapetype>
              <v:shape id="直線單箭頭接點 1272923948" o:spid="_x0000_s1026" type="#_x0000_t32" style="position:absolute;margin-left:283.95pt;margin-top:158.7pt;width:57.25pt;height:0;flip:x;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" strokecolor="red" strokeweight="3pt">
                <v:stroke endarrow="open"/>
              </v:shape>
            </w:pict>
          </mc:Fallback>
        </mc:AlternateContent>
      </w:r>
      <w:r w:rsidRPr="003E4505">
        <w:rPr>
          <w:noProof/>
        </w:rPr>
        <mc:AlternateContent>
          <mc:Choice Requires="wps">
            <w:drawing>
              <wp:anchor distT="0" distB="0" distL="114300" distR="114300" simplePos="0" relativeHeight="251772928" behindDoc="0" locked="0" layoutInCell="1" allowOverlap="1" wp14:anchorId="42E00113" wp14:editId="124ABFD7">
                <wp:simplePos x="0" y="0"/>
                <wp:positionH relativeFrom="column">
                  <wp:posOffset>1854472</wp:posOffset>
                </wp:positionH>
                <wp:positionV relativeFrom="paragraph">
                  <wp:posOffset>1828800</wp:posOffset>
                </wp:positionV>
                <wp:extent cx="1687286" cy="368935"/>
                <wp:effectExtent l="0" t="0" r="27305" b="12065"/>
                <wp:wrapNone/>
                <wp:docPr id="1272923949" name="矩形 1272923949"/>
                <wp:cNvGraphicFramePr/>
                <a:graphic xmlns:a="http://schemas.openxmlformats.org/drawingml/2006/main">
                  <a:graphicData uri="http://schemas.microsoft.com/office/word/2010/wordprocessingShape">
                    <wps:wsp>
                      <wps:cNvSpPr/>
                      <wps:spPr>
                        <a:xfrm>
                          <a:off x="0" y="0"/>
                          <a:ext cx="1687286" cy="3689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E443D4" id="矩形 1272923949" o:spid="_x0000_s1026" style="position:absolute;margin-left:146pt;margin-top:2in;width:132.85pt;height:29.0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" filled="f" strokecolor="red" strokeweight="2pt"/>
            </w:pict>
          </mc:Fallback>
        </mc:AlternateContent>
      </w:r>
      <w:r w:rsidRPr="003E4505">
        <w:rPr>
          <w:noProof/>
        </w:rPr>
        <mc:AlternateContent>
          <mc:Choice Requires="wps">
            <w:drawing>
              <wp:anchor distT="0" distB="0" distL="114300" distR="114300" simplePos="0" relativeHeight="251769856" behindDoc="0" locked="0" layoutInCell="1" allowOverlap="1" wp14:anchorId="66E0D271" wp14:editId="240DF1EB">
                <wp:simplePos x="0" y="0"/>
                <wp:positionH relativeFrom="column">
                  <wp:posOffset>2790371</wp:posOffset>
                </wp:positionH>
                <wp:positionV relativeFrom="paragraph">
                  <wp:posOffset>934901</wp:posOffset>
                </wp:positionV>
                <wp:extent cx="727075" cy="0"/>
                <wp:effectExtent l="38100" t="133350" r="0" b="133350"/>
                <wp:wrapNone/>
                <wp:docPr id="1272923947" name="直線單箭頭接點 1272923947"/>
                <wp:cNvGraphicFramePr/>
                <a:graphic xmlns:a="http://schemas.openxmlformats.org/drawingml/2006/main">
                  <a:graphicData uri="http://schemas.microsoft.com/office/word/2010/wordprocessingShape">
                    <wps:wsp>
                      <wps:cNvCnPr/>
                      <wps:spPr>
                        <a:xfrm flipH="1">
                          <a:off x="0" y="0"/>
                          <a:ext cx="727075" cy="0"/>
                        </a:xfrm>
                        <a:prstGeom prst="straightConnector1">
                          <a:avLst/>
                        </a:prstGeom>
                        <a:ln w="381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A42096" id="直線單箭頭接點 1272923947" o:spid="_x0000_s1026" type="#_x0000_t32" style="position:absolute;margin-left:219.7pt;margin-top:73.6pt;width:57.25pt;height:0;flip:x;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" strokecolor="red" strokeweight="3pt">
                <v:stroke endarrow="open"/>
              </v:shape>
            </w:pict>
          </mc:Fallback>
        </mc:AlternateContent>
      </w:r>
      <w:r w:rsidR="003E4505" w:rsidRPr="003E4505">
        <w:rPr>
          <w:noProof/>
        </w:rPr>
        <mc:AlternateContent>
          <mc:Choice Requires="wps">
            <w:drawing>
              <wp:anchor distT="0" distB="0" distL="114300" distR="114300" simplePos="0" relativeHeight="251771904" behindDoc="0" locked="0" layoutInCell="1" allowOverlap="1" wp14:anchorId="59F62B8A" wp14:editId="455FC02A">
                <wp:simplePos x="0" y="0"/>
                <wp:positionH relativeFrom="column">
                  <wp:posOffset>1828800</wp:posOffset>
                </wp:positionH>
                <wp:positionV relativeFrom="paragraph">
                  <wp:posOffset>771706</wp:posOffset>
                </wp:positionV>
                <wp:extent cx="978535" cy="368935"/>
                <wp:effectExtent l="0" t="0" r="12065" b="12065"/>
                <wp:wrapNone/>
                <wp:docPr id="1272923946" name="矩形 1272923946"/>
                <wp:cNvGraphicFramePr/>
                <a:graphic xmlns:a="http://schemas.openxmlformats.org/drawingml/2006/main">
                  <a:graphicData uri="http://schemas.microsoft.com/office/word/2010/wordprocessingShape">
                    <wps:wsp>
                      <wps:cNvSpPr/>
                      <wps:spPr>
                        <a:xfrm>
                          <a:off x="0" y="0"/>
                          <a:ext cx="978535" cy="3689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FFC94F" id="矩形 1272923946" o:spid="_x0000_s1026" style="position:absolute;margin-left:2in;margin-top:60.75pt;width:77.05pt;height:29.0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" filled="f" strokecolor="red" strokeweight="2pt"/>
            </w:pict>
          </mc:Fallback>
        </mc:AlternateContent>
      </w:r>
      <w:r w:rsidR="00F3190E" w:rsidRPr="003E4505">
        <w:rPr>
          <w:noProof/>
        </w:rPr>
        <w:drawing>
          <wp:inline distT="0" distB="0" distL="0" distR="0" wp14:anchorId="0AC2B66B" wp14:editId="03692FB3">
            <wp:extent cx="3092269" cy="4515516"/>
            <wp:effectExtent l="19050" t="19050" r="13335" b="18415"/>
            <wp:docPr id="1272923937" name="圖片 127292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6101" cy="4521111"/>
                    </a:xfrm>
                    <a:prstGeom prst="rect">
                      <a:avLst/>
                    </a:prstGeom>
                    <a:noFill/>
                    <a:ln w="9525" cmpd="sng">
                      <a:solidFill>
                        <a:srgbClr val="000000"/>
                      </a:solidFill>
                      <a:miter lim="800000"/>
                      <a:headEnd/>
                      <a:tailEnd/>
                    </a:ln>
                    <a:effectLst/>
                  </pic:spPr>
                </pic:pic>
              </a:graphicData>
            </a:graphic>
          </wp:inline>
        </w:drawing>
      </w:r>
    </w:p>
    <w:p w14:paraId="6F3FB51B" w14:textId="77777777" w:rsidR="00F3190E" w:rsidRPr="00C60CEC" w:rsidRDefault="00F3190E" w:rsidP="00B34DD5">
      <w:pPr>
        <w:spacing w:line="360" w:lineRule="auto"/>
        <w:ind w:left="480" w:firstLine="480"/>
        <w:rPr>
          <w:rFonts w:ascii="WeblySleek UI Semilight" w:hAnsi="WeblySleek UI Semilight" w:cs="WeblySleek UI Semilight"/>
        </w:rPr>
      </w:pPr>
      <w:r w:rsidRPr="00C60CEC">
        <w:rPr>
          <w:rFonts w:ascii="WeblySleek UI Semilight" w:hAnsi="WeblySleek UI Semilight" w:cs="WeblySleek UI Semilight"/>
        </w:rPr>
        <w:t>STEP5.</w:t>
      </w:r>
    </w:p>
    <w:p w14:paraId="7A13CC69" w14:textId="77777777" w:rsidR="00F3190E" w:rsidRPr="00C60CEC" w:rsidRDefault="00F3190E" w:rsidP="00B34DD5">
      <w:pPr>
        <w:spacing w:line="360" w:lineRule="auto"/>
        <w:ind w:left="960" w:firstLine="480"/>
        <w:rPr>
          <w:rFonts w:ascii="WeblySleek UI Semilight" w:hAnsi="WeblySleek UI Semilight" w:cs="WeblySleek UI Semilight"/>
        </w:rPr>
      </w:pPr>
      <w:r w:rsidRPr="00C60CEC">
        <w:rPr>
          <w:rFonts w:ascii="WeblySleek UI Semilight" w:hAnsi="WeblySleek UI Semilight" w:cs="WeblySleek UI Semilight"/>
        </w:rPr>
        <w:t>Obtain the token and copy it.</w:t>
      </w:r>
    </w:p>
    <w:p w14:paraId="6495BEDF" w14:textId="745A9A24" w:rsidR="00F3190E" w:rsidRPr="003E4505" w:rsidRDefault="003E4505" w:rsidP="00B34DD5">
      <w:pPr>
        <w:spacing w:line="360" w:lineRule="auto"/>
        <w:jc w:val="center"/>
      </w:pPr>
      <w:r w:rsidRPr="003E4505">
        <w:rPr>
          <w:noProof/>
        </w:rPr>
        <mc:AlternateContent>
          <mc:Choice Requires="wps">
            <w:drawing>
              <wp:anchor distT="0" distB="0" distL="114300" distR="114300" simplePos="0" relativeHeight="251776000" behindDoc="0" locked="0" layoutInCell="1" allowOverlap="1" wp14:anchorId="53F13BF3" wp14:editId="215EE4FF">
                <wp:simplePos x="0" y="0"/>
                <wp:positionH relativeFrom="column">
                  <wp:posOffset>3293618</wp:posOffset>
                </wp:positionH>
                <wp:positionV relativeFrom="paragraph">
                  <wp:posOffset>1268349</wp:posOffset>
                </wp:positionV>
                <wp:extent cx="644525" cy="902970"/>
                <wp:effectExtent l="19050" t="19050" r="60325" b="49530"/>
                <wp:wrapNone/>
                <wp:docPr id="1272923945" name="直線單箭頭接點 1272923945"/>
                <wp:cNvGraphicFramePr/>
                <a:graphic xmlns:a="http://schemas.openxmlformats.org/drawingml/2006/main">
                  <a:graphicData uri="http://schemas.microsoft.com/office/word/2010/wordprocessingShape">
                    <wps:wsp>
                      <wps:cNvCnPr/>
                      <wps:spPr>
                        <a:xfrm>
                          <a:off x="0" y="0"/>
                          <a:ext cx="644525" cy="902970"/>
                        </a:xfrm>
                        <a:prstGeom prst="straightConnector1">
                          <a:avLst/>
                        </a:prstGeom>
                        <a:ln w="381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27D498" id="直線單箭頭接點 1272923945" o:spid="_x0000_s1026" type="#_x0000_t32" style="position:absolute;margin-left:259.35pt;margin-top:99.85pt;width:50.75pt;height:71.1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" strokecolor="red" strokeweight="3pt">
                <v:stroke endarrow="open"/>
              </v:shape>
            </w:pict>
          </mc:Fallback>
        </mc:AlternateContent>
      </w:r>
      <w:r w:rsidRPr="003E4505">
        <w:rPr>
          <w:noProof/>
        </w:rPr>
        <mc:AlternateContent>
          <mc:Choice Requires="wps">
            <w:drawing>
              <wp:anchor distT="0" distB="0" distL="114300" distR="114300" simplePos="0" relativeHeight="251773952" behindDoc="0" locked="0" layoutInCell="1" allowOverlap="1" wp14:anchorId="6895CBEA" wp14:editId="2A97A10D">
                <wp:simplePos x="0" y="0"/>
                <wp:positionH relativeFrom="column">
                  <wp:posOffset>3589909</wp:posOffset>
                </wp:positionH>
                <wp:positionV relativeFrom="paragraph">
                  <wp:posOffset>1071626</wp:posOffset>
                </wp:positionV>
                <wp:extent cx="727075" cy="0"/>
                <wp:effectExtent l="38100" t="133350" r="0" b="133350"/>
                <wp:wrapNone/>
                <wp:docPr id="1272923944" name="直線單箭頭接點 1272923944"/>
                <wp:cNvGraphicFramePr/>
                <a:graphic xmlns:a="http://schemas.openxmlformats.org/drawingml/2006/main">
                  <a:graphicData uri="http://schemas.microsoft.com/office/word/2010/wordprocessingShape">
                    <wps:wsp>
                      <wps:cNvCnPr/>
                      <wps:spPr>
                        <a:xfrm flipH="1">
                          <a:off x="0" y="0"/>
                          <a:ext cx="727075" cy="0"/>
                        </a:xfrm>
                        <a:prstGeom prst="straightConnector1">
                          <a:avLst/>
                        </a:prstGeom>
                        <a:ln w="381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D070F4" id="直線單箭頭接點 1272923944" o:spid="_x0000_s1026" type="#_x0000_t32" style="position:absolute;margin-left:282.65pt;margin-top:84.4pt;width:57.25pt;height:0;flip:x;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" strokecolor="red" strokeweight="3pt">
                <v:stroke endarrow="open"/>
              </v:shape>
            </w:pict>
          </mc:Fallback>
        </mc:AlternateContent>
      </w:r>
      <w:r w:rsidRPr="003E4505">
        <w:rPr>
          <w:noProof/>
        </w:rPr>
        <mc:AlternateContent>
          <mc:Choice Requires="wps">
            <w:drawing>
              <wp:anchor distT="0" distB="0" distL="114300" distR="114300" simplePos="0" relativeHeight="251774976" behindDoc="0" locked="0" layoutInCell="1" allowOverlap="1" wp14:anchorId="55BCCCC3" wp14:editId="7027A899">
                <wp:simplePos x="0" y="0"/>
                <wp:positionH relativeFrom="column">
                  <wp:posOffset>880999</wp:posOffset>
                </wp:positionH>
                <wp:positionV relativeFrom="paragraph">
                  <wp:posOffset>850011</wp:posOffset>
                </wp:positionV>
                <wp:extent cx="2625725" cy="368935"/>
                <wp:effectExtent l="0" t="0" r="22225" b="12065"/>
                <wp:wrapNone/>
                <wp:docPr id="1272923943" name="矩形 1272923943"/>
                <wp:cNvGraphicFramePr/>
                <a:graphic xmlns:a="http://schemas.openxmlformats.org/drawingml/2006/main">
                  <a:graphicData uri="http://schemas.microsoft.com/office/word/2010/wordprocessingShape">
                    <wps:wsp>
                      <wps:cNvSpPr/>
                      <wps:spPr>
                        <a:xfrm>
                          <a:off x="0" y="0"/>
                          <a:ext cx="2625725" cy="3689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6A636DA" id="矩形 1272923943" o:spid="_x0000_s1026" style="position:absolute;margin-left:69.35pt;margin-top:66.95pt;width:206.75pt;height:29.0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" filled="f" strokecolor="red" strokeweight="2pt"/>
            </w:pict>
          </mc:Fallback>
        </mc:AlternateContent>
      </w:r>
      <w:r w:rsidR="00F3190E" w:rsidRPr="003E4505">
        <w:rPr>
          <w:noProof/>
        </w:rPr>
        <w:drawing>
          <wp:inline distT="0" distB="0" distL="0" distR="0" wp14:anchorId="6ADCD95F" wp14:editId="5E302D55">
            <wp:extent cx="2877820" cy="2532380"/>
            <wp:effectExtent l="0" t="0" r="0" b="1270"/>
            <wp:docPr id="1272923936" name="圖片 127292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77820" cy="2532380"/>
                    </a:xfrm>
                    <a:prstGeom prst="rect">
                      <a:avLst/>
                    </a:prstGeom>
                    <a:noFill/>
                    <a:ln>
                      <a:noFill/>
                    </a:ln>
                  </pic:spPr>
                </pic:pic>
              </a:graphicData>
            </a:graphic>
          </wp:inline>
        </w:drawing>
      </w:r>
      <w:r w:rsidR="00F3190E" w:rsidRPr="003E4505">
        <w:rPr>
          <w:noProof/>
        </w:rPr>
        <w:drawing>
          <wp:inline distT="0" distB="0" distL="0" distR="0" wp14:anchorId="358BFBB0" wp14:editId="2B1A072A">
            <wp:extent cx="1957705" cy="1084580"/>
            <wp:effectExtent l="0" t="0" r="4445" b="1270"/>
            <wp:docPr id="1272923935" name="圖片 1272923935" descr="描述: C:\Users\ernie\AppData\Local\Temp\SNAGHTML10c38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9" descr="描述: C:\Users\ernie\AppData\Local\Temp\SNAGHTML10c38c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7705" cy="1084580"/>
                    </a:xfrm>
                    <a:prstGeom prst="rect">
                      <a:avLst/>
                    </a:prstGeom>
                    <a:noFill/>
                    <a:ln>
                      <a:noFill/>
                    </a:ln>
                  </pic:spPr>
                </pic:pic>
              </a:graphicData>
            </a:graphic>
          </wp:inline>
        </w:drawing>
      </w:r>
    </w:p>
    <w:p w14:paraId="5FC84C0C" w14:textId="77777777" w:rsidR="00F3190E" w:rsidRPr="00C60CEC" w:rsidRDefault="00F3190E" w:rsidP="00B34DD5">
      <w:pPr>
        <w:spacing w:line="360" w:lineRule="auto"/>
        <w:ind w:left="480" w:firstLine="480"/>
        <w:rPr>
          <w:rFonts w:ascii="WeblySleek UI Semilight" w:hAnsi="WeblySleek UI Semilight" w:cs="WeblySleek UI Semilight"/>
        </w:rPr>
      </w:pPr>
      <w:r w:rsidRPr="00C60CEC">
        <w:rPr>
          <w:rFonts w:ascii="WeblySleek UI Semilight" w:hAnsi="WeblySleek UI Semilight" w:cs="WeblySleek UI Semilight"/>
        </w:rPr>
        <w:lastRenderedPageBreak/>
        <w:t>STEP6.</w:t>
      </w:r>
    </w:p>
    <w:p w14:paraId="221A5CCD" w14:textId="77777777" w:rsidR="00F3190E" w:rsidRPr="00C60CEC" w:rsidRDefault="00F3190E" w:rsidP="00B34DD5">
      <w:pPr>
        <w:spacing w:line="360" w:lineRule="auto"/>
        <w:ind w:left="1440"/>
        <w:rPr>
          <w:rFonts w:ascii="WeblySleek UI Semilight" w:hAnsi="WeblySleek UI Semilight" w:cs="WeblySleek UI Semilight"/>
        </w:rPr>
      </w:pPr>
      <w:r w:rsidRPr="00C60CEC">
        <w:rPr>
          <w:rFonts w:ascii="WeblySleek UI Semilight" w:hAnsi="WeblySleek UI Semilight" w:cs="WeblySleek UI Semilight"/>
        </w:rPr>
        <w:t>Paste the copied token into "Access Token" and enter the message you want to send in "Message".</w:t>
      </w:r>
    </w:p>
    <w:p w14:paraId="6866E249" w14:textId="4674E853" w:rsidR="00F3190E" w:rsidRPr="003E4505" w:rsidRDefault="00B34DD5" w:rsidP="00B34DD5">
      <w:pPr>
        <w:spacing w:line="360" w:lineRule="auto"/>
        <w:jc w:val="center"/>
      </w:pPr>
      <w:r>
        <w:rPr>
          <w:noProof/>
        </w:rPr>
        <mc:AlternateContent>
          <mc:Choice Requires="wps">
            <w:drawing>
              <wp:anchor distT="0" distB="0" distL="114300" distR="114300" simplePos="0" relativeHeight="251782144" behindDoc="0" locked="0" layoutInCell="1" allowOverlap="1" wp14:anchorId="0E018A94" wp14:editId="258BC5EC">
                <wp:simplePos x="0" y="0"/>
                <wp:positionH relativeFrom="column">
                  <wp:posOffset>3472361</wp:posOffset>
                </wp:positionH>
                <wp:positionV relativeFrom="paragraph">
                  <wp:posOffset>1235075</wp:posOffset>
                </wp:positionV>
                <wp:extent cx="664029" cy="81189"/>
                <wp:effectExtent l="0" t="0" r="22225" b="14605"/>
                <wp:wrapNone/>
                <wp:docPr id="1256482989" name="矩形 132"/>
                <wp:cNvGraphicFramePr/>
                <a:graphic xmlns:a="http://schemas.openxmlformats.org/drawingml/2006/main">
                  <a:graphicData uri="http://schemas.microsoft.com/office/word/2010/wordprocessingShape">
                    <wps:wsp>
                      <wps:cNvSpPr/>
                      <wps:spPr>
                        <a:xfrm>
                          <a:off x="0" y="0"/>
                          <a:ext cx="664029" cy="81189"/>
                        </a:xfrm>
                        <a:prstGeom prst="rect">
                          <a:avLst/>
                        </a:prstGeom>
                        <a:solidFill>
                          <a:schemeClr val="bg1">
                            <a:lumMod val="8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8524C9" id="矩形 132" o:spid="_x0000_s1026" style="position:absolute;margin-left:273.4pt;margin-top:97.25pt;width:52.3pt;height:6.4pt;z-index:25178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" fillcolor="#d8d8d8 [2732]" strokecolor="#d8d8d8 [2732]" strokeweight="2pt"/>
            </w:pict>
          </mc:Fallback>
        </mc:AlternateContent>
      </w:r>
      <w:r w:rsidR="00F3190E" w:rsidRPr="003E4505">
        <w:rPr>
          <w:noProof/>
        </w:rPr>
        <w:drawing>
          <wp:inline distT="0" distB="0" distL="0" distR="0" wp14:anchorId="5643513F" wp14:editId="33468A50">
            <wp:extent cx="3604895" cy="2614295"/>
            <wp:effectExtent l="19050" t="19050" r="14605" b="14605"/>
            <wp:docPr id="1272923912" name="圖片 1272923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04895" cy="2614295"/>
                    </a:xfrm>
                    <a:prstGeom prst="rect">
                      <a:avLst/>
                    </a:prstGeom>
                    <a:noFill/>
                    <a:ln w="9525" cmpd="sng">
                      <a:solidFill>
                        <a:srgbClr val="000000"/>
                      </a:solidFill>
                      <a:miter lim="800000"/>
                      <a:headEnd/>
                      <a:tailEnd/>
                    </a:ln>
                    <a:effectLst/>
                  </pic:spPr>
                </pic:pic>
              </a:graphicData>
            </a:graphic>
          </wp:inline>
        </w:drawing>
      </w:r>
    </w:p>
    <w:p w14:paraId="4E04051A" w14:textId="77777777" w:rsidR="00F3190E" w:rsidRPr="00C60CEC" w:rsidRDefault="00F3190E" w:rsidP="00B34DD5">
      <w:pPr>
        <w:spacing w:line="360" w:lineRule="auto"/>
        <w:ind w:left="480" w:firstLine="480"/>
        <w:rPr>
          <w:rFonts w:ascii="WeblySleek UI Semilight" w:hAnsi="WeblySleek UI Semilight" w:cs="WeblySleek UI Semilight"/>
        </w:rPr>
      </w:pPr>
      <w:r w:rsidRPr="00C60CEC">
        <w:rPr>
          <w:rFonts w:ascii="WeblySleek UI Semilight" w:hAnsi="WeblySleek UI Semilight" w:cs="WeblySleek UI Semilight"/>
        </w:rPr>
        <w:t>STEP7.</w:t>
      </w:r>
    </w:p>
    <w:p w14:paraId="0B449695" w14:textId="77777777" w:rsidR="00F3190E" w:rsidRPr="00C60CEC" w:rsidRDefault="00F3190E" w:rsidP="00B34DD5">
      <w:pPr>
        <w:spacing w:line="360" w:lineRule="auto"/>
        <w:ind w:left="960" w:firstLine="480"/>
        <w:rPr>
          <w:rFonts w:ascii="WeblySleek UI Semilight" w:hAnsi="WeblySleek UI Semilight" w:cs="WeblySleek UI Semilight"/>
          <w:highlight w:val="yellow"/>
        </w:rPr>
      </w:pPr>
      <w:r w:rsidRPr="00C60CEC">
        <w:rPr>
          <w:rFonts w:ascii="WeblySleek UI Semilight" w:hAnsi="WeblySleek UI Semilight" w:cs="WeblySleek UI Semilight"/>
        </w:rPr>
        <w:t>Click on "Test", and you will be able to see the message sent on Line Notify.</w:t>
      </w:r>
    </w:p>
    <w:p w14:paraId="61518754" w14:textId="15A3FD1D" w:rsidR="00F3190E" w:rsidRPr="00F3190E" w:rsidRDefault="00D93944" w:rsidP="00B34DD5">
      <w:pPr>
        <w:spacing w:line="360" w:lineRule="auto"/>
        <w:jc w:val="center"/>
        <w:rPr>
          <w:highlight w:val="yellow"/>
        </w:rPr>
      </w:pPr>
      <w:r w:rsidRPr="00F3190E">
        <w:rPr>
          <w:noProof/>
          <w:highlight w:val="yellow"/>
        </w:rPr>
        <mc:AlternateContent>
          <mc:Choice Requires="wps">
            <w:drawing>
              <wp:anchor distT="0" distB="0" distL="114300" distR="114300" simplePos="0" relativeHeight="251777024" behindDoc="0" locked="0" layoutInCell="1" allowOverlap="1" wp14:anchorId="47083F3D" wp14:editId="516D7689">
                <wp:simplePos x="0" y="0"/>
                <wp:positionH relativeFrom="column">
                  <wp:posOffset>2102121</wp:posOffset>
                </wp:positionH>
                <wp:positionV relativeFrom="paragraph">
                  <wp:posOffset>2247901</wp:posOffset>
                </wp:positionV>
                <wp:extent cx="45719" cy="1589314"/>
                <wp:effectExtent l="95250" t="19050" r="88265" b="49530"/>
                <wp:wrapNone/>
                <wp:docPr id="1272923942" name="直線單箭頭接點 1272923942"/>
                <wp:cNvGraphicFramePr/>
                <a:graphic xmlns:a="http://schemas.openxmlformats.org/drawingml/2006/main">
                  <a:graphicData uri="http://schemas.microsoft.com/office/word/2010/wordprocessingShape">
                    <wps:wsp>
                      <wps:cNvCnPr/>
                      <wps:spPr>
                        <a:xfrm>
                          <a:off x="0" y="0"/>
                          <a:ext cx="45719" cy="1589314"/>
                        </a:xfrm>
                        <a:prstGeom prst="straightConnector1">
                          <a:avLst/>
                        </a:prstGeom>
                        <a:ln w="38100">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261E66" id="直線單箭頭接點 1272923942" o:spid="_x0000_s1026" type="#_x0000_t32" style="position:absolute;margin-left:165.5pt;margin-top:177pt;width:3.6pt;height:125.1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" strokecolor="red" strokeweight="3pt">
                <v:stroke endarrow="open"/>
              </v:shape>
            </w:pict>
          </mc:Fallback>
        </mc:AlternateContent>
      </w:r>
      <w:r w:rsidR="00B34DD5">
        <w:rPr>
          <w:noProof/>
        </w:rPr>
        <mc:AlternateContent>
          <mc:Choice Requires="wps">
            <w:drawing>
              <wp:anchor distT="0" distB="0" distL="114300" distR="114300" simplePos="0" relativeHeight="251784192" behindDoc="0" locked="0" layoutInCell="1" allowOverlap="1" wp14:anchorId="1B6C19BD" wp14:editId="35C0C53C">
                <wp:simplePos x="0" y="0"/>
                <wp:positionH relativeFrom="column">
                  <wp:posOffset>3228340</wp:posOffset>
                </wp:positionH>
                <wp:positionV relativeFrom="paragraph">
                  <wp:posOffset>1259840</wp:posOffset>
                </wp:positionV>
                <wp:extent cx="664029" cy="81189"/>
                <wp:effectExtent l="0" t="0" r="22225" b="14605"/>
                <wp:wrapNone/>
                <wp:docPr id="467637408" name="矩形 132"/>
                <wp:cNvGraphicFramePr/>
                <a:graphic xmlns:a="http://schemas.openxmlformats.org/drawingml/2006/main">
                  <a:graphicData uri="http://schemas.microsoft.com/office/word/2010/wordprocessingShape">
                    <wps:wsp>
                      <wps:cNvSpPr/>
                      <wps:spPr>
                        <a:xfrm>
                          <a:off x="0" y="0"/>
                          <a:ext cx="664029" cy="81189"/>
                        </a:xfrm>
                        <a:prstGeom prst="rect">
                          <a:avLst/>
                        </a:prstGeom>
                        <a:solidFill>
                          <a:sysClr val="window" lastClr="FFFFFF">
                            <a:lumMod val="85000"/>
                          </a:sysClr>
                        </a:solidFill>
                        <a:ln w="25400" cap="flat" cmpd="sng" algn="ctr">
                          <a:solidFill>
                            <a:sysClr val="window" lastClr="FFFFFF">
                              <a:lumMod val="8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617998" id="矩形 132" o:spid="_x0000_s1026" style="position:absolute;margin-left:254.2pt;margin-top:99.2pt;width:52.3pt;height:6.4pt;z-index:251784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" fillcolor="#d9d9d9" strokecolor="#d9d9d9" strokeweight="2pt"/>
            </w:pict>
          </mc:Fallback>
        </mc:AlternateContent>
      </w:r>
      <w:r w:rsidR="00F3190E" w:rsidRPr="00F3190E">
        <w:rPr>
          <w:noProof/>
          <w:highlight w:val="yellow"/>
        </w:rPr>
        <w:drawing>
          <wp:inline distT="0" distB="0" distL="0" distR="0" wp14:anchorId="6F90D492" wp14:editId="475AB601">
            <wp:extent cx="3604895" cy="2291715"/>
            <wp:effectExtent l="19050" t="19050" r="14605" b="13335"/>
            <wp:docPr id="1272923909" name="圖片 1272923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4895" cy="2291715"/>
                    </a:xfrm>
                    <a:prstGeom prst="rect">
                      <a:avLst/>
                    </a:prstGeom>
                    <a:noFill/>
                    <a:ln w="9525" cmpd="sng">
                      <a:solidFill>
                        <a:srgbClr val="000000"/>
                      </a:solidFill>
                      <a:miter lim="800000"/>
                      <a:headEnd/>
                      <a:tailEnd/>
                    </a:ln>
                    <a:effectLst/>
                  </pic:spPr>
                </pic:pic>
              </a:graphicData>
            </a:graphic>
          </wp:inline>
        </w:drawing>
      </w:r>
    </w:p>
    <w:p w14:paraId="0FC17A02" w14:textId="5742B54A" w:rsidR="00F3190E" w:rsidRDefault="00F3190E" w:rsidP="00B34DD5">
      <w:pPr>
        <w:spacing w:line="360" w:lineRule="auto"/>
        <w:jc w:val="center"/>
      </w:pPr>
      <w:r w:rsidRPr="00F3190E">
        <w:rPr>
          <w:noProof/>
          <w:highlight w:val="yellow"/>
        </w:rPr>
        <mc:AlternateContent>
          <mc:Choice Requires="wps">
            <w:drawing>
              <wp:anchor distT="0" distB="0" distL="114300" distR="114300" simplePos="0" relativeHeight="251778048" behindDoc="0" locked="0" layoutInCell="1" allowOverlap="1" wp14:anchorId="226EDE4E" wp14:editId="244B6571">
                <wp:simplePos x="0" y="0"/>
                <wp:positionH relativeFrom="margin">
                  <wp:posOffset>1857194</wp:posOffset>
                </wp:positionH>
                <wp:positionV relativeFrom="paragraph">
                  <wp:posOffset>1341664</wp:posOffset>
                </wp:positionV>
                <wp:extent cx="2735035" cy="410936"/>
                <wp:effectExtent l="19050" t="19050" r="27305" b="27305"/>
                <wp:wrapNone/>
                <wp:docPr id="1272923941" name="矩形 1272923941"/>
                <wp:cNvGraphicFramePr/>
                <a:graphic xmlns:a="http://schemas.openxmlformats.org/drawingml/2006/main">
                  <a:graphicData uri="http://schemas.microsoft.com/office/word/2010/wordprocessingShape">
                    <wps:wsp>
                      <wps:cNvSpPr/>
                      <wps:spPr>
                        <a:xfrm>
                          <a:off x="0" y="0"/>
                          <a:ext cx="2735035" cy="41093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1002BD9" id="矩形 1272923941" o:spid="_x0000_s1026" style="position:absolute;margin-left:146.25pt;margin-top:105.65pt;width:215.35pt;height:32.3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" filled="f" strokecolor="red" strokeweight="2.25pt">
                <w10:wrap anchorx="margin"/>
              </v:rect>
            </w:pict>
          </mc:Fallback>
        </mc:AlternateContent>
      </w:r>
      <w:r w:rsidRPr="00F3190E">
        <w:rPr>
          <w:noProof/>
          <w:highlight w:val="yellow"/>
        </w:rPr>
        <w:drawing>
          <wp:inline distT="0" distB="0" distL="0" distR="0" wp14:anchorId="2237DA74" wp14:editId="12A0199D">
            <wp:extent cx="2745195" cy="1694326"/>
            <wp:effectExtent l="0" t="0" r="0" b="1270"/>
            <wp:docPr id="1272923908" name="圖片 1272923908" descr="描述: C:\Users\ernie\AppData\Local\Temp\SNAGHTML10d5b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1" descr="描述: C:\Users\ernie\AppData\Local\Temp\SNAGHTML10d5b6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7526" cy="1701937"/>
                    </a:xfrm>
                    <a:prstGeom prst="rect">
                      <a:avLst/>
                    </a:prstGeom>
                    <a:noFill/>
                    <a:ln>
                      <a:noFill/>
                    </a:ln>
                  </pic:spPr>
                </pic:pic>
              </a:graphicData>
            </a:graphic>
          </wp:inline>
        </w:drawing>
      </w:r>
    </w:p>
    <w:p w14:paraId="681E533C" w14:textId="6BEB5BD9" w:rsidR="00652885" w:rsidRPr="00C67C3E" w:rsidRDefault="00652885" w:rsidP="00B34DD5">
      <w:pPr>
        <w:pStyle w:val="KK-6"/>
        <w:spacing w:line="360" w:lineRule="auto"/>
        <w:jc w:val="center"/>
        <w:rPr>
          <w:rFonts w:ascii="Arial" w:hAnsi="Arial"/>
        </w:rPr>
      </w:pPr>
      <w:r w:rsidRPr="00C67C3E">
        <w:rPr>
          <w:rFonts w:ascii="Arial" w:hAnsi="Arial"/>
          <w:noProof/>
        </w:rPr>
        <w:lastRenderedPageBreak/>
        <w:drawing>
          <wp:inline distT="0" distB="0" distL="0" distR="0" wp14:anchorId="5B4988F6" wp14:editId="0FFFEF56">
            <wp:extent cx="5508000" cy="2587612"/>
            <wp:effectExtent l="19050" t="19050" r="16510" b="22860"/>
            <wp:docPr id="4205" name="圖片 4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5" name="圖片 420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08000" cy="2587612"/>
                    </a:xfrm>
                    <a:prstGeom prst="rect">
                      <a:avLst/>
                    </a:prstGeom>
                    <a:ln>
                      <a:solidFill>
                        <a:schemeClr val="tx1"/>
                      </a:solidFill>
                    </a:ln>
                  </pic:spPr>
                </pic:pic>
              </a:graphicData>
            </a:graphic>
          </wp:inline>
        </w:drawing>
      </w:r>
    </w:p>
    <w:p w14:paraId="616295FF" w14:textId="62AA35A9" w:rsidR="008D18EE" w:rsidRPr="008D18EE" w:rsidRDefault="00652885" w:rsidP="00B34DD5">
      <w:pPr>
        <w:pStyle w:val="KK-6"/>
        <w:spacing w:line="360" w:lineRule="auto"/>
        <w:ind w:firstLine="338"/>
        <w:rPr>
          <w:rFonts w:ascii="WeblySleek UI Semilight" w:hAnsi="WeblySleek UI Semilight" w:cs="WeblySleek UI Semilight"/>
          <w:b/>
          <w:bCs/>
          <w:sz w:val="32"/>
          <w:szCs w:val="32"/>
        </w:rPr>
      </w:pPr>
      <w:bookmarkStart w:id="2" w:name="_Hlk81218270"/>
      <w:bookmarkStart w:id="3" w:name="_Hlk81217673"/>
      <w:r w:rsidRPr="008D18EE">
        <w:rPr>
          <w:rFonts w:ascii="WeblySleek UI Semilight" w:hAnsi="WeblySleek UI Semilight" w:cs="WeblySleek UI Semilight"/>
          <w:b/>
          <w:bCs/>
          <w:sz w:val="32"/>
          <w:szCs w:val="32"/>
        </w:rPr>
        <w:t>Email</w:t>
      </w:r>
      <w:bookmarkEnd w:id="2"/>
      <w:bookmarkEnd w:id="3"/>
    </w:p>
    <w:p w14:paraId="42AF66E2" w14:textId="4395B58C" w:rsidR="00652885" w:rsidRDefault="00652885" w:rsidP="00B34DD5">
      <w:pPr>
        <w:pStyle w:val="KK-6"/>
        <w:spacing w:line="360" w:lineRule="auto"/>
        <w:ind w:firstLine="338"/>
        <w:rPr>
          <w:rFonts w:ascii="WeblySleek UI Semilight" w:hAnsi="WeblySleek UI Semilight" w:cs="WeblySleek UI Semilight"/>
        </w:rPr>
      </w:pPr>
      <w:r w:rsidRPr="00C60CEC">
        <w:rPr>
          <w:rFonts w:ascii="WeblySleek UI Semilight" w:hAnsi="WeblySleek UI Semilight" w:cs="WeblySleek UI Semilight"/>
        </w:rPr>
        <w:t>Set the email message to be sent when the alarm is triggered.</w:t>
      </w:r>
    </w:p>
    <w:tbl>
      <w:tblPr>
        <w:tblStyle w:val="af1"/>
        <w:tblW w:w="0" w:type="auto"/>
        <w:tblInd w:w="846" w:type="dxa"/>
        <w:tblLook w:val="04A0" w:firstRow="1" w:lastRow="0" w:firstColumn="1" w:lastColumn="0" w:noHBand="0" w:noVBand="1"/>
      </w:tblPr>
      <w:tblGrid>
        <w:gridCol w:w="1855"/>
        <w:gridCol w:w="7493"/>
      </w:tblGrid>
      <w:tr w:rsidR="008D18EE" w14:paraId="4875984E" w14:textId="77777777" w:rsidTr="003236D9">
        <w:tc>
          <w:tcPr>
            <w:tcW w:w="1855" w:type="dxa"/>
          </w:tcPr>
          <w:p w14:paraId="76A98BF0" w14:textId="46A1F786"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mail From</w:t>
            </w:r>
          </w:p>
        </w:tc>
        <w:tc>
          <w:tcPr>
            <w:tcW w:w="7493" w:type="dxa"/>
          </w:tcPr>
          <w:p w14:paraId="616A5CC3" w14:textId="08ACC7B4"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email address of the sender.</w:t>
            </w:r>
          </w:p>
        </w:tc>
      </w:tr>
      <w:tr w:rsidR="008D18EE" w14:paraId="4AE12A8C" w14:textId="77777777" w:rsidTr="003236D9">
        <w:tc>
          <w:tcPr>
            <w:tcW w:w="1855" w:type="dxa"/>
          </w:tcPr>
          <w:p w14:paraId="5DE506D0" w14:textId="78603C4A"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mail To</w:t>
            </w:r>
          </w:p>
        </w:tc>
        <w:tc>
          <w:tcPr>
            <w:tcW w:w="7493" w:type="dxa"/>
          </w:tcPr>
          <w:p w14:paraId="364331FB" w14:textId="35EE6CB5"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email address of the recipient. If multiple groups of emails need to be set up, please separate each group of emails with a comma.</w:t>
            </w:r>
          </w:p>
        </w:tc>
      </w:tr>
      <w:tr w:rsidR="008D18EE" w14:paraId="262D67AA" w14:textId="77777777" w:rsidTr="003236D9">
        <w:tc>
          <w:tcPr>
            <w:tcW w:w="1855" w:type="dxa"/>
          </w:tcPr>
          <w:p w14:paraId="7B368A25" w14:textId="650DE820" w:rsidR="008D18EE" w:rsidRPr="00C60CEC" w:rsidRDefault="008D18EE"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MTP Server Name</w:t>
            </w:r>
          </w:p>
        </w:tc>
        <w:tc>
          <w:tcPr>
            <w:tcW w:w="7493" w:type="dxa"/>
          </w:tcPr>
          <w:p w14:paraId="765E9956" w14:textId="411ED958" w:rsidR="008D18EE"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name of the SMTP server to be used.</w:t>
            </w:r>
          </w:p>
        </w:tc>
      </w:tr>
      <w:tr w:rsidR="00F1197B" w14:paraId="0FEC1C3F" w14:textId="77777777" w:rsidTr="003236D9">
        <w:tc>
          <w:tcPr>
            <w:tcW w:w="1855" w:type="dxa"/>
          </w:tcPr>
          <w:p w14:paraId="55E74850" w14:textId="1D13FBE5"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Port</w:t>
            </w:r>
          </w:p>
        </w:tc>
        <w:tc>
          <w:tcPr>
            <w:tcW w:w="7493" w:type="dxa"/>
          </w:tcPr>
          <w:p w14:paraId="24CE0D97" w14:textId="54E7BD52"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isplay the port number to be used.</w:t>
            </w:r>
          </w:p>
        </w:tc>
      </w:tr>
      <w:tr w:rsidR="00F1197B" w14:paraId="23220A3C" w14:textId="77777777" w:rsidTr="003236D9">
        <w:tc>
          <w:tcPr>
            <w:tcW w:w="1855" w:type="dxa"/>
          </w:tcPr>
          <w:p w14:paraId="629783EB" w14:textId="58F2F6B7"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uth Mode</w:t>
            </w:r>
          </w:p>
        </w:tc>
        <w:tc>
          <w:tcPr>
            <w:tcW w:w="7493" w:type="dxa"/>
          </w:tcPr>
          <w:p w14:paraId="69ACBED6" w14:textId="5362BFF0"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Confirm whether to log in for verification.</w:t>
            </w:r>
          </w:p>
        </w:tc>
      </w:tr>
      <w:tr w:rsidR="00F1197B" w14:paraId="1AB344A8" w14:textId="77777777" w:rsidTr="003236D9">
        <w:tc>
          <w:tcPr>
            <w:tcW w:w="1855" w:type="dxa"/>
          </w:tcPr>
          <w:p w14:paraId="56485F4C" w14:textId="4731AABE"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Name</w:t>
            </w:r>
          </w:p>
        </w:tc>
        <w:tc>
          <w:tcPr>
            <w:tcW w:w="7493" w:type="dxa"/>
          </w:tcPr>
          <w:p w14:paraId="317CC58B" w14:textId="2BF60FE6"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email address of the sender.</w:t>
            </w:r>
          </w:p>
        </w:tc>
      </w:tr>
      <w:tr w:rsidR="00F1197B" w14:paraId="726A545E" w14:textId="77777777" w:rsidTr="003236D9">
        <w:tc>
          <w:tcPr>
            <w:tcW w:w="1855" w:type="dxa"/>
          </w:tcPr>
          <w:p w14:paraId="5A9ACC84" w14:textId="48D7140C"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Password</w:t>
            </w:r>
          </w:p>
        </w:tc>
        <w:tc>
          <w:tcPr>
            <w:tcW w:w="7493" w:type="dxa"/>
          </w:tcPr>
          <w:p w14:paraId="7FA4DAC9" w14:textId="0ACB208C"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sender's email password.</w:t>
            </w:r>
          </w:p>
        </w:tc>
      </w:tr>
      <w:tr w:rsidR="00F1197B" w14:paraId="1C3D727B" w14:textId="77777777" w:rsidTr="003236D9">
        <w:tc>
          <w:tcPr>
            <w:tcW w:w="1855" w:type="dxa"/>
          </w:tcPr>
          <w:p w14:paraId="4F613C28" w14:textId="5D699291"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ubject</w:t>
            </w:r>
          </w:p>
        </w:tc>
        <w:tc>
          <w:tcPr>
            <w:tcW w:w="7493" w:type="dxa"/>
          </w:tcPr>
          <w:p w14:paraId="604D9AED" w14:textId="4B634DB9"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subject of the message.</w:t>
            </w:r>
          </w:p>
        </w:tc>
      </w:tr>
      <w:tr w:rsidR="00F1197B" w14:paraId="5BE9BF2D" w14:textId="77777777" w:rsidTr="003236D9">
        <w:tc>
          <w:tcPr>
            <w:tcW w:w="1855" w:type="dxa"/>
          </w:tcPr>
          <w:p w14:paraId="58182998" w14:textId="49E09B22" w:rsidR="00F1197B" w:rsidRPr="00C60CEC" w:rsidRDefault="00F1197B" w:rsidP="001C6DB8">
            <w:pPr>
              <w:pStyle w:val="KK-c"/>
              <w:spacing w:line="360" w:lineRule="auto"/>
              <w:ind w:left="0" w:firstLine="0"/>
              <w:rPr>
                <w:rFonts w:ascii="WeblySleek UI Semilight" w:hAnsi="WeblySleek UI Semilight" w:cs="WeblySleek UI Semilight"/>
              </w:rPr>
            </w:pPr>
            <w:r>
              <w:rPr>
                <w:rFonts w:ascii="WeblySleek UI Semilight" w:hAnsi="WeblySleek UI Semilight" w:cs="WeblySleek UI Semilight" w:hint="eastAsia"/>
              </w:rPr>
              <w:t>Body Format</w:t>
            </w:r>
          </w:p>
        </w:tc>
        <w:tc>
          <w:tcPr>
            <w:tcW w:w="7493" w:type="dxa"/>
          </w:tcPr>
          <w:p w14:paraId="32009891" w14:textId="440E7BD8"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content body in [Text] or [Html] format of the email to be sent.</w:t>
            </w:r>
          </w:p>
        </w:tc>
      </w:tr>
      <w:tr w:rsidR="00F1197B" w14:paraId="0DB7E309" w14:textId="77777777" w:rsidTr="003236D9">
        <w:tc>
          <w:tcPr>
            <w:tcW w:w="1855" w:type="dxa"/>
          </w:tcPr>
          <w:p w14:paraId="758DDE44" w14:textId="1CDE0CAB"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Message Body</w:t>
            </w:r>
          </w:p>
        </w:tc>
        <w:tc>
          <w:tcPr>
            <w:tcW w:w="7493" w:type="dxa"/>
          </w:tcPr>
          <w:p w14:paraId="5E94CE36" w14:textId="6CC7194D"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 xml:space="preserve">The content of the response message to be shown after the email is sent. Input[#{tag name}]in the Message Body if the message should </w:t>
            </w:r>
            <w:r w:rsidRPr="00C60CEC">
              <w:rPr>
                <w:rFonts w:ascii="WeblySleek UI Semilight" w:hAnsi="WeblySleek UI Semilight" w:cs="WeblySleek UI Semilight"/>
              </w:rPr>
              <w:lastRenderedPageBreak/>
              <w:t>contain Tag content.</w:t>
            </w:r>
          </w:p>
        </w:tc>
      </w:tr>
      <w:tr w:rsidR="00F1197B" w14:paraId="40DC5EA5" w14:textId="77777777" w:rsidTr="003236D9">
        <w:tc>
          <w:tcPr>
            <w:tcW w:w="1855" w:type="dxa"/>
          </w:tcPr>
          <w:p w14:paraId="23B29475" w14:textId="43E9A9F5"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lastRenderedPageBreak/>
              <w:t>Test Mail Server</w:t>
            </w:r>
          </w:p>
        </w:tc>
        <w:tc>
          <w:tcPr>
            <w:tcW w:w="7493" w:type="dxa"/>
          </w:tcPr>
          <w:p w14:paraId="14F61DA7" w14:textId="38EF140C" w:rsidR="00F1197B" w:rsidRPr="00C60CEC" w:rsidRDefault="00F1197B" w:rsidP="001C6DB8">
            <w:pPr>
              <w:pStyle w:val="KK-c"/>
              <w:spacing w:line="360" w:lineRule="auto"/>
              <w:ind w:left="0" w:firstLine="0"/>
              <w:rPr>
                <w:rFonts w:ascii="WeblySleek UI Semilight" w:hAnsi="WeblySleek UI Semilight" w:cs="WeblySleek UI Semilight"/>
              </w:rPr>
            </w:pPr>
            <w:r w:rsidRPr="00F1197B">
              <w:rPr>
                <w:rFonts w:ascii="WeblySleek UI Semilight" w:hAnsi="WeblySleek UI Semilight" w:cs="WeblySleek UI Semilight"/>
              </w:rPr>
              <w:t>Displays the content of the response message after the email is sent.</w:t>
            </w:r>
          </w:p>
        </w:tc>
      </w:tr>
    </w:tbl>
    <w:p w14:paraId="494CBC0D" w14:textId="77777777" w:rsidR="00652885" w:rsidRDefault="00652885" w:rsidP="00B34DD5">
      <w:pPr>
        <w:pStyle w:val="kk-5"/>
        <w:numPr>
          <w:ilvl w:val="0"/>
          <w:numId w:val="0"/>
        </w:numPr>
        <w:spacing w:line="360" w:lineRule="auto"/>
        <w:ind w:left="596" w:firstLine="364"/>
        <w:rPr>
          <w:rFonts w:ascii="WeblySleek UI Semilight" w:hAnsi="WeblySleek UI Semilight" w:cs="WeblySleek UI Semilight"/>
        </w:rPr>
      </w:pPr>
    </w:p>
    <w:p w14:paraId="1FD71E8F" w14:textId="481EF539" w:rsidR="00652885" w:rsidRPr="00C60CEC" w:rsidRDefault="00652885" w:rsidP="00B34DD5">
      <w:pPr>
        <w:pStyle w:val="KK-6"/>
        <w:spacing w:line="360" w:lineRule="auto"/>
        <w:ind w:firstLine="338"/>
        <w:jc w:val="both"/>
        <w:rPr>
          <w:rFonts w:ascii="WeblySleek UI Semilight" w:hAnsi="WeblySleek UI Semilight" w:cs="WeblySleek UI Semilight"/>
        </w:rPr>
      </w:pPr>
      <w:r w:rsidRPr="00C60CEC">
        <w:rPr>
          <w:rFonts w:ascii="WeblySleek UI Semilight" w:hAnsi="WeblySleek UI Semilight" w:cs="WeblySleek UI Semilight"/>
        </w:rPr>
        <w:t>Note</w:t>
      </w:r>
      <w:r w:rsidR="00C60CEC" w:rsidRPr="00C60CEC">
        <w:rPr>
          <w:rFonts w:ascii="WeblySleek UI Semilight" w:hAnsi="WeblySleek UI Semilight" w:cs="WeblySleek UI Semilight"/>
        </w:rPr>
        <w:t>:</w:t>
      </w:r>
      <w:r w:rsidRPr="00C60CEC">
        <w:rPr>
          <w:rFonts w:ascii="WeblySleek UI Semilight" w:hAnsi="WeblySleek UI Semilight" w:cs="WeblySleek UI Semilight"/>
        </w:rPr>
        <w:t xml:space="preserve"> </w:t>
      </w:r>
    </w:p>
    <w:p w14:paraId="1ABC13A4" w14:textId="19D21B59" w:rsidR="00652885" w:rsidRDefault="00652885" w:rsidP="00B34DD5">
      <w:pPr>
        <w:pStyle w:val="KK-6"/>
        <w:spacing w:line="360" w:lineRule="auto"/>
        <w:ind w:left="1440"/>
        <w:jc w:val="both"/>
        <w:rPr>
          <w:rFonts w:ascii="WeblySleek UI Semilight" w:hAnsi="WeblySleek UI Semilight" w:cs="WeblySleek UI Semilight"/>
        </w:rPr>
      </w:pPr>
      <w:r w:rsidRPr="00C60CEC">
        <w:rPr>
          <w:rFonts w:ascii="WeblySleek UI Semilight" w:hAnsi="WeblySleek UI Semilight" w:cs="WeblySleek UI Semilight"/>
        </w:rPr>
        <w:t>Please set up the above settings in accordance with the specifications of each email</w:t>
      </w:r>
      <w:r w:rsidR="00F52466" w:rsidRPr="00C60CEC">
        <w:rPr>
          <w:rFonts w:ascii="WeblySleek UI Semilight" w:hAnsi="WeblySleek UI Semilight" w:cs="WeblySleek UI Semilight"/>
        </w:rPr>
        <w:t xml:space="preserve"> server</w:t>
      </w:r>
      <w:r w:rsidRPr="00C60CEC">
        <w:rPr>
          <w:rFonts w:ascii="WeblySleek UI Semilight" w:hAnsi="WeblySleek UI Semilight" w:cs="WeblySleek UI Semilight"/>
        </w:rPr>
        <w:t>. For example</w:t>
      </w:r>
      <w:r w:rsidR="00F52466" w:rsidRPr="00C60CEC">
        <w:rPr>
          <w:rFonts w:ascii="WeblySleek UI Semilight" w:hAnsi="WeblySleek UI Semilight" w:cs="WeblySleek UI Semilight"/>
        </w:rPr>
        <w:t xml:space="preserve"> of</w:t>
      </w:r>
      <w:r w:rsidRPr="00C60CEC">
        <w:rPr>
          <w:rFonts w:ascii="WeblySleek UI Semilight" w:hAnsi="WeblySleek UI Semilight" w:cs="WeblySleek UI Semilight"/>
        </w:rPr>
        <w:t xml:space="preserve"> Gmail, please set the </w:t>
      </w:r>
      <w:r w:rsidR="00C60CEC" w:rsidRPr="00C60CEC">
        <w:rPr>
          <w:rFonts w:ascii="WeblySleek UI Semilight" w:hAnsi="WeblySleek UI Semilight" w:cs="WeblySleek UI Semilight"/>
        </w:rPr>
        <w:t>[</w:t>
      </w:r>
      <w:r w:rsidRPr="00C60CEC">
        <w:rPr>
          <w:rFonts w:ascii="WeblySleek UI Semilight" w:hAnsi="WeblySleek UI Semilight" w:cs="WeblySleek UI Semilight"/>
        </w:rPr>
        <w:t>Allow Low-Security Applications</w:t>
      </w:r>
      <w:r w:rsidR="00C60CEC" w:rsidRPr="00C60CEC">
        <w:rPr>
          <w:rFonts w:ascii="WeblySleek UI Semilight" w:hAnsi="WeblySleek UI Semilight" w:cs="WeblySleek UI Semilight"/>
        </w:rPr>
        <w:t>]</w:t>
      </w:r>
      <w:r w:rsidRPr="00C60CEC">
        <w:rPr>
          <w:rFonts w:ascii="WeblySleek UI Semilight" w:hAnsi="WeblySleek UI Semilight" w:cs="WeblySleek UI Semilight"/>
        </w:rPr>
        <w:t xml:space="preserve"> of the Google account to be </w:t>
      </w:r>
      <w:r w:rsidR="00C60CEC" w:rsidRPr="00C60CEC">
        <w:rPr>
          <w:rFonts w:ascii="WeblySleek UI Semilight" w:hAnsi="WeblySleek UI Semilight" w:cs="WeblySleek UI Semilight"/>
        </w:rPr>
        <w:t>[</w:t>
      </w:r>
      <w:r w:rsidRPr="00C60CEC">
        <w:rPr>
          <w:rFonts w:ascii="WeblySleek UI Semilight" w:hAnsi="WeblySleek UI Semilight" w:cs="WeblySleek UI Semilight"/>
        </w:rPr>
        <w:t>Enabled</w:t>
      </w:r>
      <w:r w:rsidR="00C60CEC" w:rsidRPr="00C60CEC">
        <w:rPr>
          <w:rFonts w:ascii="WeblySleek UI Semilight" w:hAnsi="WeblySleek UI Semilight" w:cs="WeblySleek UI Semilight"/>
        </w:rPr>
        <w:t>]</w:t>
      </w:r>
      <w:r w:rsidRPr="00C60CEC">
        <w:rPr>
          <w:rFonts w:ascii="WeblySleek UI Semilight" w:hAnsi="WeblySleek UI Semilight" w:cs="WeblySleek UI Semilight"/>
        </w:rPr>
        <w:t>.</w:t>
      </w:r>
    </w:p>
    <w:p w14:paraId="39AA1496" w14:textId="77777777" w:rsidR="00F1197B" w:rsidRPr="00C60CEC" w:rsidRDefault="00F1197B" w:rsidP="00B34DD5">
      <w:pPr>
        <w:pStyle w:val="KK-6"/>
        <w:spacing w:line="360" w:lineRule="auto"/>
        <w:ind w:left="1440"/>
        <w:jc w:val="both"/>
        <w:rPr>
          <w:rFonts w:ascii="WeblySleek UI Semilight" w:hAnsi="WeblySleek UI Semilight" w:cs="WeblySleek UI Semilight"/>
        </w:rPr>
      </w:pPr>
    </w:p>
    <w:p w14:paraId="5F8181E6" w14:textId="62BE2695" w:rsidR="00A34BEF" w:rsidRDefault="00A34BEF" w:rsidP="00B34DD5">
      <w:pPr>
        <w:pStyle w:val="KK-6"/>
        <w:spacing w:line="360" w:lineRule="auto"/>
        <w:ind w:left="960"/>
        <w:jc w:val="both"/>
        <w:rPr>
          <w:rFonts w:ascii="Arial" w:hAnsi="Arial"/>
        </w:rPr>
      </w:pPr>
      <w:r>
        <w:rPr>
          <w:rFonts w:ascii="Arial" w:hAnsi="Arial"/>
          <w:noProof/>
        </w:rPr>
        <w:drawing>
          <wp:inline distT="0" distB="0" distL="0" distR="0" wp14:anchorId="4A8BBAAA" wp14:editId="1F34B458">
            <wp:extent cx="5508000" cy="2587615"/>
            <wp:effectExtent l="19050" t="19050" r="16510" b="2286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警報_5.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08000" cy="2587615"/>
                    </a:xfrm>
                    <a:prstGeom prst="rect">
                      <a:avLst/>
                    </a:prstGeom>
                    <a:ln>
                      <a:solidFill>
                        <a:schemeClr val="tx1"/>
                      </a:solidFill>
                    </a:ln>
                  </pic:spPr>
                </pic:pic>
              </a:graphicData>
            </a:graphic>
          </wp:inline>
        </w:drawing>
      </w:r>
    </w:p>
    <w:p w14:paraId="20B50840" w14:textId="105F8331" w:rsidR="00F1197B" w:rsidRPr="00F1197B" w:rsidRDefault="00A34BEF" w:rsidP="00B34DD5">
      <w:pPr>
        <w:pStyle w:val="KK-6"/>
        <w:spacing w:line="360" w:lineRule="auto"/>
        <w:ind w:left="960"/>
        <w:rPr>
          <w:rFonts w:ascii="WeblySleek UI Semilight" w:hAnsi="WeblySleek UI Semilight" w:cs="WeblySleek UI Semilight"/>
          <w:b/>
          <w:bCs/>
          <w:sz w:val="32"/>
          <w:szCs w:val="32"/>
        </w:rPr>
      </w:pPr>
      <w:r w:rsidRPr="00F1197B">
        <w:rPr>
          <w:rFonts w:ascii="WeblySleek UI Semilight" w:hAnsi="WeblySleek UI Semilight" w:cs="WeblySleek UI Semilight"/>
          <w:b/>
          <w:bCs/>
          <w:sz w:val="32"/>
          <w:szCs w:val="32"/>
        </w:rPr>
        <w:t>MQTT</w:t>
      </w:r>
    </w:p>
    <w:p w14:paraId="757E3D6C" w14:textId="3B38A294" w:rsidR="00421F64" w:rsidRDefault="00421F64" w:rsidP="00B34DD5">
      <w:pPr>
        <w:pStyle w:val="KK-6"/>
        <w:spacing w:line="360" w:lineRule="auto"/>
        <w:ind w:left="960"/>
        <w:rPr>
          <w:rFonts w:ascii="WeblySleek UI Semilight" w:hAnsi="WeblySleek UI Semilight" w:cs="WeblySleek UI Semilight"/>
        </w:rPr>
      </w:pPr>
      <w:r w:rsidRPr="00C60CEC">
        <w:rPr>
          <w:rFonts w:ascii="WeblySleek UI Semilight" w:hAnsi="WeblySleek UI Semilight" w:cs="WeblySleek UI Semilight"/>
        </w:rPr>
        <w:t xml:space="preserve">Set the designated MQTT </w:t>
      </w:r>
      <w:r w:rsidR="00BB440A" w:rsidRPr="00C60CEC">
        <w:rPr>
          <w:rFonts w:ascii="WeblySleek UI Semilight" w:hAnsi="WeblySleek UI Semilight" w:cs="WeblySleek UI Semilight"/>
        </w:rPr>
        <w:t>client</w:t>
      </w:r>
      <w:r w:rsidR="005914D4" w:rsidRPr="00C60CEC">
        <w:rPr>
          <w:rFonts w:ascii="WeblySleek UI Semilight" w:hAnsi="WeblySleek UI Semilight" w:cs="WeblySleek UI Semilight"/>
        </w:rPr>
        <w:t xml:space="preserve"> </w:t>
      </w:r>
      <w:r w:rsidRPr="00C60CEC">
        <w:rPr>
          <w:rFonts w:ascii="WeblySleek UI Semilight" w:hAnsi="WeblySleek UI Semilight" w:cs="WeblySleek UI Semilight"/>
        </w:rPr>
        <w:t>that receives the alarm</w:t>
      </w:r>
      <w:r w:rsidR="00BB440A" w:rsidRPr="00C60CEC">
        <w:rPr>
          <w:rFonts w:ascii="WeblySleek UI Semilight" w:hAnsi="WeblySleek UI Semilight" w:cs="WeblySleek UI Semilight"/>
        </w:rPr>
        <w:t xml:space="preserve"> message</w:t>
      </w:r>
      <w:r w:rsidRPr="00C60CEC">
        <w:rPr>
          <w:rFonts w:ascii="WeblySleek UI Semilight" w:hAnsi="WeblySleek UI Semilight" w:cs="WeblySleek UI Semilight"/>
        </w:rPr>
        <w:t xml:space="preserve"> when the alarm is triggered.</w:t>
      </w:r>
    </w:p>
    <w:tbl>
      <w:tblPr>
        <w:tblStyle w:val="af1"/>
        <w:tblW w:w="0" w:type="auto"/>
        <w:tblInd w:w="846" w:type="dxa"/>
        <w:tblLook w:val="04A0" w:firstRow="1" w:lastRow="0" w:firstColumn="1" w:lastColumn="0" w:noHBand="0" w:noVBand="1"/>
      </w:tblPr>
      <w:tblGrid>
        <w:gridCol w:w="1855"/>
        <w:gridCol w:w="7493"/>
      </w:tblGrid>
      <w:tr w:rsidR="00F1197B" w14:paraId="3744260D" w14:textId="77777777" w:rsidTr="003236D9">
        <w:tc>
          <w:tcPr>
            <w:tcW w:w="1855" w:type="dxa"/>
          </w:tcPr>
          <w:p w14:paraId="476A91F2" w14:textId="4CAF7998"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MQTT Host IP</w:t>
            </w:r>
          </w:p>
        </w:tc>
        <w:tc>
          <w:tcPr>
            <w:tcW w:w="7493" w:type="dxa"/>
          </w:tcPr>
          <w:p w14:paraId="5E6DD9AA" w14:textId="4F576E79"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MQTT Broker IP that receives the messages.</w:t>
            </w:r>
          </w:p>
        </w:tc>
      </w:tr>
      <w:tr w:rsidR="00F1197B" w14:paraId="3440CB8A" w14:textId="77777777" w:rsidTr="003236D9">
        <w:tc>
          <w:tcPr>
            <w:tcW w:w="1855" w:type="dxa"/>
          </w:tcPr>
          <w:p w14:paraId="6295AD11" w14:textId="366AD63A"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uth Mode</w:t>
            </w:r>
          </w:p>
        </w:tc>
        <w:tc>
          <w:tcPr>
            <w:tcW w:w="7493" w:type="dxa"/>
          </w:tcPr>
          <w:p w14:paraId="231D4084" w14:textId="213BDEED"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Confirm whether authentication is required. If it is selected, the account name and password must be input.</w:t>
            </w:r>
          </w:p>
        </w:tc>
      </w:tr>
      <w:tr w:rsidR="00F1197B" w14:paraId="0C55F169" w14:textId="77777777" w:rsidTr="003236D9">
        <w:tc>
          <w:tcPr>
            <w:tcW w:w="1855" w:type="dxa"/>
          </w:tcPr>
          <w:p w14:paraId="19EC5420" w14:textId="1E91F35B"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SL/TLS/Port</w:t>
            </w:r>
          </w:p>
        </w:tc>
        <w:tc>
          <w:tcPr>
            <w:tcW w:w="7493" w:type="dxa"/>
          </w:tcPr>
          <w:p w14:paraId="1A6413BD" w14:textId="0315D990" w:rsidR="00F1197B" w:rsidRPr="00C60CEC"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SSL/TLS port number.</w:t>
            </w:r>
          </w:p>
        </w:tc>
      </w:tr>
      <w:tr w:rsidR="00F1197B" w14:paraId="3408F117" w14:textId="77777777" w:rsidTr="003236D9">
        <w:tc>
          <w:tcPr>
            <w:tcW w:w="1855" w:type="dxa"/>
          </w:tcPr>
          <w:p w14:paraId="3F2A8376" w14:textId="05333FCA" w:rsidR="00F1197B" w:rsidRPr="00C60CEC" w:rsidRDefault="00F1197B" w:rsidP="001C6DB8">
            <w:pPr>
              <w:pStyle w:val="KK-c"/>
              <w:spacing w:line="360" w:lineRule="auto"/>
              <w:ind w:left="0" w:firstLine="0"/>
              <w:rPr>
                <w:rFonts w:ascii="WeblySleek UI Semilight" w:hAnsi="WeblySleek UI Semilight" w:cs="WeblySleek UI Semilight"/>
              </w:rPr>
            </w:pPr>
            <w:r w:rsidRPr="002812C9">
              <w:rPr>
                <w:rFonts w:ascii="WeblySleek UI Semilight" w:hAnsi="WeblySleek UI Semilight" w:cs="WeblySleek UI Semilight"/>
              </w:rPr>
              <w:t xml:space="preserve">Require </w:t>
            </w:r>
            <w:r w:rsidRPr="002812C9">
              <w:rPr>
                <w:rFonts w:ascii="WeblySleek UI Semilight" w:hAnsi="WeblySleek UI Semilight" w:cs="WeblySleek UI Semilight"/>
              </w:rPr>
              <w:lastRenderedPageBreak/>
              <w:t>Certificate</w:t>
            </w:r>
          </w:p>
        </w:tc>
        <w:tc>
          <w:tcPr>
            <w:tcW w:w="7493" w:type="dxa"/>
          </w:tcPr>
          <w:p w14:paraId="5D0215BE" w14:textId="2346D077" w:rsidR="00F1197B" w:rsidRPr="00C60CEC" w:rsidRDefault="00F1197B" w:rsidP="001C6DB8">
            <w:pPr>
              <w:pStyle w:val="KK-c"/>
              <w:spacing w:line="360" w:lineRule="auto"/>
              <w:ind w:left="0" w:firstLine="0"/>
              <w:rPr>
                <w:rFonts w:ascii="WeblySleek UI Semilight" w:hAnsi="WeblySleek UI Semilight" w:cs="WeblySleek UI Semilight"/>
              </w:rPr>
            </w:pPr>
            <w:r w:rsidRPr="002812C9">
              <w:rPr>
                <w:rFonts w:ascii="WeblySleek UI Semilight" w:hAnsi="WeblySleek UI Semilight" w:cs="WeblySleek UI Semilight"/>
              </w:rPr>
              <w:lastRenderedPageBreak/>
              <w:t>Confirm whether the certificate file is required or not.</w:t>
            </w:r>
          </w:p>
        </w:tc>
      </w:tr>
      <w:tr w:rsidR="00F1197B" w14:paraId="005EF9E7" w14:textId="77777777" w:rsidTr="003236D9">
        <w:tc>
          <w:tcPr>
            <w:tcW w:w="1855" w:type="dxa"/>
          </w:tcPr>
          <w:p w14:paraId="37A77B88" w14:textId="5481A814" w:rsidR="00F1197B" w:rsidRPr="002812C9"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Cert File</w:t>
            </w:r>
          </w:p>
        </w:tc>
        <w:tc>
          <w:tcPr>
            <w:tcW w:w="7493" w:type="dxa"/>
          </w:tcPr>
          <w:p w14:paraId="2F3ADDE2" w14:textId="1025235B" w:rsidR="00F1197B" w:rsidRPr="002812C9" w:rsidRDefault="00F1197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Import the certificate provided by the Server.</w:t>
            </w:r>
          </w:p>
        </w:tc>
      </w:tr>
      <w:tr w:rsidR="003236D9" w14:paraId="6FEF80E6" w14:textId="77777777" w:rsidTr="003236D9">
        <w:tc>
          <w:tcPr>
            <w:tcW w:w="1855" w:type="dxa"/>
          </w:tcPr>
          <w:p w14:paraId="793210B3" w14:textId="104C2E81" w:rsidR="003236D9" w:rsidRPr="00C60CEC"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Key File</w:t>
            </w:r>
          </w:p>
        </w:tc>
        <w:tc>
          <w:tcPr>
            <w:tcW w:w="7493" w:type="dxa"/>
          </w:tcPr>
          <w:p w14:paraId="10B7A2DC" w14:textId="1FD79B68" w:rsidR="003236D9" w:rsidRPr="00C60CEC"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Import the key provided by the Server.</w:t>
            </w:r>
          </w:p>
        </w:tc>
      </w:tr>
      <w:tr w:rsidR="003236D9" w14:paraId="686E68E9" w14:textId="77777777" w:rsidTr="003236D9">
        <w:tc>
          <w:tcPr>
            <w:tcW w:w="1855" w:type="dxa"/>
          </w:tcPr>
          <w:p w14:paraId="0B15B6B5" w14:textId="22F308A6" w:rsidR="003236D9" w:rsidRPr="00C60CEC"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SL Secure</w:t>
            </w:r>
          </w:p>
        </w:tc>
        <w:tc>
          <w:tcPr>
            <w:tcW w:w="7493" w:type="dxa"/>
          </w:tcPr>
          <w:p w14:paraId="5B0EF8DF" w14:textId="218ABFC9" w:rsidR="003236D9" w:rsidRPr="00C60CEC"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fter selecting it, the validity of the certificate file provided by the Server will be verified.</w:t>
            </w:r>
          </w:p>
        </w:tc>
      </w:tr>
      <w:tr w:rsidR="003236D9" w14:paraId="4016016C" w14:textId="77777777" w:rsidTr="003236D9">
        <w:tc>
          <w:tcPr>
            <w:tcW w:w="1855" w:type="dxa"/>
          </w:tcPr>
          <w:p w14:paraId="42FBD8A6" w14:textId="56E8990A" w:rsidR="003236D9" w:rsidRPr="00C60CEC" w:rsidRDefault="003236D9" w:rsidP="001C6DB8">
            <w:pPr>
              <w:pStyle w:val="KK-c"/>
              <w:spacing w:line="360" w:lineRule="auto"/>
              <w:ind w:left="0" w:firstLine="0"/>
              <w:rPr>
                <w:rFonts w:ascii="WeblySleek UI Semilight" w:hAnsi="WeblySleek UI Semilight" w:cs="WeblySleek UI Semilight"/>
              </w:rPr>
            </w:pPr>
            <w:r w:rsidRPr="00E52CF9">
              <w:rPr>
                <w:rFonts w:ascii="WeblySleek UI Semilight" w:hAnsi="WeblySleek UI Semilight" w:cs="WeblySleek UI Semilight"/>
              </w:rPr>
              <w:t>Client ID</w:t>
            </w:r>
          </w:p>
        </w:tc>
        <w:tc>
          <w:tcPr>
            <w:tcW w:w="7493" w:type="dxa"/>
          </w:tcPr>
          <w:p w14:paraId="52B33571" w14:textId="6F1AEE6D" w:rsidR="003236D9" w:rsidRPr="00C60CEC" w:rsidRDefault="003236D9" w:rsidP="001C6DB8">
            <w:pPr>
              <w:pStyle w:val="KK-c"/>
              <w:spacing w:line="360" w:lineRule="auto"/>
              <w:ind w:left="0" w:firstLine="0"/>
              <w:rPr>
                <w:rFonts w:ascii="WeblySleek UI Semilight" w:hAnsi="WeblySleek UI Semilight" w:cs="WeblySleek UI Semilight"/>
              </w:rPr>
            </w:pPr>
            <w:r w:rsidRPr="00E52CF9">
              <w:rPr>
                <w:rFonts w:ascii="WeblySleek UI Semilight" w:hAnsi="WeblySleek UI Semilight" w:cs="WeblySleek UI Semilight"/>
              </w:rPr>
              <w:t>Set the user’s ID. Every MQTT user needs a unique ID. MQTT Broker identifies the users through the Client IDs, and records the status of the users individually, such as subscription topics and communication quality setting.</w:t>
            </w:r>
          </w:p>
        </w:tc>
      </w:tr>
      <w:tr w:rsidR="003236D9" w14:paraId="2410A424" w14:textId="77777777" w:rsidTr="003236D9">
        <w:tc>
          <w:tcPr>
            <w:tcW w:w="1855" w:type="dxa"/>
          </w:tcPr>
          <w:p w14:paraId="0BD03044" w14:textId="4BD57EA3" w:rsidR="003236D9" w:rsidRPr="00E52CF9"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opic</w:t>
            </w:r>
          </w:p>
        </w:tc>
        <w:tc>
          <w:tcPr>
            <w:tcW w:w="7493" w:type="dxa"/>
          </w:tcPr>
          <w:p w14:paraId="4CD86111" w14:textId="52D3E85F" w:rsidR="003236D9" w:rsidRPr="00E52CF9"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topic name. The name must comply with MQTT naming principles</w:t>
            </w:r>
            <w:r>
              <w:rPr>
                <w:rFonts w:ascii="WeblySleek UI Semilight" w:hAnsi="WeblySleek UI Semilight" w:cs="WeblySleek UI Semilight" w:hint="eastAsia"/>
              </w:rPr>
              <w:t>.</w:t>
            </w:r>
          </w:p>
        </w:tc>
      </w:tr>
      <w:tr w:rsidR="003236D9" w14:paraId="4FD85812" w14:textId="77777777" w:rsidTr="003236D9">
        <w:tc>
          <w:tcPr>
            <w:tcW w:w="1855" w:type="dxa"/>
          </w:tcPr>
          <w:p w14:paraId="32BF2F6C" w14:textId="61B3D8CE" w:rsidR="003236D9" w:rsidRPr="00C60CEC"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QoS</w:t>
            </w:r>
          </w:p>
        </w:tc>
        <w:tc>
          <w:tcPr>
            <w:tcW w:w="7493" w:type="dxa"/>
          </w:tcPr>
          <w:p w14:paraId="008A67C7" w14:textId="77777777" w:rsidR="003236D9"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quality of service is divided into three levels: 0, 1 and 2. The greater the number, the better the quality.</w:t>
            </w:r>
          </w:p>
          <w:p w14:paraId="12868FFC" w14:textId="0D62CFA5" w:rsidR="003236D9" w:rsidRPr="00C60CEC" w:rsidRDefault="003236D9" w:rsidP="003236D9">
            <w:pPr>
              <w:pStyle w:val="kk-5"/>
              <w:numPr>
                <w:ilvl w:val="0"/>
                <w:numId w:val="0"/>
              </w:numPr>
              <w:spacing w:line="360" w:lineRule="auto"/>
              <w:ind w:leftChars="100" w:left="480" w:hangingChars="100" w:hanging="240"/>
              <w:rPr>
                <w:rFonts w:ascii="WeblySleek UI Semilight" w:hAnsi="WeblySleek UI Semilight" w:cs="WeblySleek UI Semilight"/>
              </w:rPr>
            </w:pPr>
            <w:r w:rsidRPr="00C60CEC">
              <w:rPr>
                <w:rFonts w:ascii="WeblySleek UI Semilight" w:hAnsi="WeblySleek UI Semilight" w:cs="WeblySleek UI Semilight"/>
              </w:rPr>
              <w:t>0:Sent once at most (in charge of sending messages only, suitable for less critical situations).</w:t>
            </w:r>
          </w:p>
          <w:p w14:paraId="4F4E7A6E" w14:textId="22C49A20" w:rsidR="003236D9" w:rsidRPr="00C60CEC" w:rsidRDefault="003236D9" w:rsidP="003236D9">
            <w:pPr>
              <w:pStyle w:val="kk-5"/>
              <w:numPr>
                <w:ilvl w:val="0"/>
                <w:numId w:val="0"/>
              </w:numPr>
              <w:spacing w:line="360" w:lineRule="auto"/>
              <w:ind w:leftChars="100" w:left="480" w:hangingChars="100" w:hanging="240"/>
              <w:rPr>
                <w:rFonts w:ascii="WeblySleek UI Semilight" w:hAnsi="WeblySleek UI Semilight" w:cs="WeblySleek UI Semilight"/>
              </w:rPr>
            </w:pPr>
            <w:r w:rsidRPr="00C60CEC">
              <w:rPr>
                <w:rFonts w:ascii="WeblySleek UI Semilight" w:hAnsi="WeblySleek UI Semilight" w:cs="WeblySleek UI Semilight"/>
              </w:rPr>
              <w:t>1:Sent once successfully at least (the data is correctly sent but message repetition may occur).</w:t>
            </w:r>
          </w:p>
          <w:p w14:paraId="6B8B08AA" w14:textId="6B598567" w:rsidR="003236D9" w:rsidRPr="00C60CEC" w:rsidRDefault="003236D9" w:rsidP="003236D9">
            <w:pPr>
              <w:pStyle w:val="KK-c"/>
              <w:spacing w:line="360" w:lineRule="auto"/>
              <w:ind w:leftChars="100" w:left="480" w:hangingChars="100" w:hanging="240"/>
              <w:rPr>
                <w:rFonts w:ascii="WeblySleek UI Semilight" w:hAnsi="WeblySleek UI Semilight" w:cs="WeblySleek UI Semilight"/>
              </w:rPr>
            </w:pPr>
            <w:r w:rsidRPr="00C60CEC">
              <w:rPr>
                <w:rFonts w:ascii="WeblySleek UI Semilight" w:hAnsi="WeblySleek UI Semilight" w:cs="WeblySleek UI Semilight"/>
              </w:rPr>
              <w:t>2:Sent once properly (rigorous delivery with the feedback of “message delivered”)</w:t>
            </w:r>
            <w:r>
              <w:rPr>
                <w:rFonts w:ascii="WeblySleek UI Semilight" w:hAnsi="WeblySleek UI Semilight" w:cs="WeblySleek UI Semilight" w:hint="eastAsia"/>
              </w:rPr>
              <w:t>.</w:t>
            </w:r>
          </w:p>
        </w:tc>
      </w:tr>
      <w:tr w:rsidR="003236D9" w14:paraId="0F71E5ED" w14:textId="77777777" w:rsidTr="003236D9">
        <w:tc>
          <w:tcPr>
            <w:tcW w:w="1855" w:type="dxa"/>
          </w:tcPr>
          <w:p w14:paraId="3D8287EE" w14:textId="7561554C" w:rsidR="003236D9" w:rsidRPr="00C60CEC"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Message body</w:t>
            </w:r>
          </w:p>
        </w:tc>
        <w:tc>
          <w:tcPr>
            <w:tcW w:w="7493" w:type="dxa"/>
          </w:tcPr>
          <w:p w14:paraId="53A581D0" w14:textId="2EF33A72" w:rsidR="003236D9" w:rsidRPr="00C60CEC"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Input the message to be sent. If a tag is needed in the message, add [#{tag name}] in the message body.</w:t>
            </w:r>
          </w:p>
        </w:tc>
      </w:tr>
      <w:tr w:rsidR="003236D9" w14:paraId="6CB7B35D" w14:textId="77777777" w:rsidTr="003236D9">
        <w:tc>
          <w:tcPr>
            <w:tcW w:w="1855" w:type="dxa"/>
          </w:tcPr>
          <w:p w14:paraId="06096FE2" w14:textId="5AA51D95" w:rsidR="003236D9" w:rsidRPr="00C60CEC" w:rsidRDefault="003236D9" w:rsidP="001C6DB8">
            <w:pPr>
              <w:pStyle w:val="KK-c"/>
              <w:spacing w:line="360" w:lineRule="auto"/>
              <w:ind w:left="0" w:firstLine="0"/>
              <w:rPr>
                <w:rFonts w:ascii="WeblySleek UI Semilight" w:hAnsi="WeblySleek UI Semilight" w:cs="WeblySleek UI Semilight"/>
              </w:rPr>
            </w:pPr>
            <w:bookmarkStart w:id="4" w:name="_Hlk175246775"/>
            <w:r w:rsidRPr="00C60CEC">
              <w:rPr>
                <w:rFonts w:ascii="WeblySleek UI Semilight" w:hAnsi="WeblySleek UI Semilight" w:cs="WeblySleek UI Semilight"/>
              </w:rPr>
              <w:t>Test MQTT</w:t>
            </w:r>
          </w:p>
        </w:tc>
        <w:tc>
          <w:tcPr>
            <w:tcW w:w="7493" w:type="dxa"/>
          </w:tcPr>
          <w:p w14:paraId="3315F729" w14:textId="368C016D" w:rsidR="003236D9" w:rsidRPr="00C60CEC" w:rsidRDefault="003236D9"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response message sent after MQTT is published.</w:t>
            </w:r>
          </w:p>
        </w:tc>
      </w:tr>
    </w:tbl>
    <w:p w14:paraId="1E84FA90" w14:textId="467D85DF" w:rsidR="00201608" w:rsidRPr="00C60CEC" w:rsidRDefault="00201608" w:rsidP="00B34DD5">
      <w:pPr>
        <w:pStyle w:val="kk-5"/>
        <w:numPr>
          <w:ilvl w:val="0"/>
          <w:numId w:val="0"/>
        </w:numPr>
        <w:spacing w:line="360" w:lineRule="auto"/>
        <w:ind w:left="3360" w:firstLineChars="200" w:firstLine="480"/>
        <w:rPr>
          <w:rFonts w:ascii="WeblySleek UI Semilight" w:hAnsi="WeblySleek UI Semilight" w:cs="WeblySleek UI Semilight"/>
        </w:rPr>
      </w:pPr>
      <w:bookmarkStart w:id="5" w:name="_Hlk93424215"/>
      <w:bookmarkEnd w:id="4"/>
    </w:p>
    <w:bookmarkEnd w:id="5"/>
    <w:p w14:paraId="6E430C73" w14:textId="77777777" w:rsidR="005F1A48" w:rsidRDefault="005F1A48" w:rsidP="00B34DD5">
      <w:pPr>
        <w:pStyle w:val="KK-6"/>
        <w:spacing w:line="360" w:lineRule="auto"/>
        <w:jc w:val="center"/>
      </w:pPr>
      <w:r>
        <w:rPr>
          <w:noProof/>
        </w:rPr>
        <w:lastRenderedPageBreak/>
        <w:drawing>
          <wp:inline distT="0" distB="0" distL="0" distR="0" wp14:anchorId="4BFF76FC" wp14:editId="0092E85F">
            <wp:extent cx="5508000" cy="2587613"/>
            <wp:effectExtent l="19050" t="19050" r="16510" b="22860"/>
            <wp:docPr id="11766" name="圖片 11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0-4 上午 11-51-4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08000" cy="2587613"/>
                    </a:xfrm>
                    <a:prstGeom prst="rect">
                      <a:avLst/>
                    </a:prstGeom>
                    <a:ln>
                      <a:solidFill>
                        <a:schemeClr val="tx1"/>
                      </a:solidFill>
                    </a:ln>
                  </pic:spPr>
                </pic:pic>
              </a:graphicData>
            </a:graphic>
          </wp:inline>
        </w:drawing>
      </w:r>
    </w:p>
    <w:p w14:paraId="7C45B9C4" w14:textId="77777777" w:rsidR="003236D9" w:rsidRPr="003236D9" w:rsidRDefault="009C1EC3" w:rsidP="00B34DD5">
      <w:pPr>
        <w:pStyle w:val="KK-6"/>
        <w:spacing w:line="360" w:lineRule="auto"/>
        <w:ind w:left="960"/>
        <w:rPr>
          <w:rFonts w:ascii="WeblySleek UI Semilight" w:hAnsi="WeblySleek UI Semilight" w:cs="WeblySleek UI Semilight"/>
          <w:b/>
          <w:bCs/>
          <w:color w:val="auto"/>
          <w:sz w:val="32"/>
          <w:szCs w:val="32"/>
        </w:rPr>
      </w:pPr>
      <w:r w:rsidRPr="003236D9">
        <w:rPr>
          <w:rFonts w:ascii="WeblySleek UI Semilight" w:hAnsi="WeblySleek UI Semilight" w:cs="WeblySleek UI Semilight"/>
          <w:b/>
          <w:bCs/>
          <w:color w:val="auto"/>
          <w:sz w:val="32"/>
          <w:szCs w:val="32"/>
        </w:rPr>
        <w:t>Backup</w:t>
      </w:r>
    </w:p>
    <w:p w14:paraId="1D419908" w14:textId="7D1DD372" w:rsidR="005F1A48" w:rsidRDefault="009C1EC3" w:rsidP="00B34DD5">
      <w:pPr>
        <w:pStyle w:val="KK-6"/>
        <w:spacing w:line="360" w:lineRule="auto"/>
        <w:ind w:left="960"/>
        <w:rPr>
          <w:rFonts w:ascii="WeblySleek UI Semilight" w:hAnsi="WeblySleek UI Semilight" w:cs="WeblySleek UI Semilight"/>
          <w:color w:val="auto"/>
        </w:rPr>
      </w:pPr>
      <w:r w:rsidRPr="00C60CEC">
        <w:rPr>
          <w:rFonts w:ascii="WeblySleek UI Semilight" w:hAnsi="WeblySleek UI Semilight" w:cs="WeblySleek UI Semilight"/>
          <w:color w:val="auto"/>
        </w:rPr>
        <w:t xml:space="preserve">Set the number of alarm history to be </w:t>
      </w:r>
      <w:r w:rsidR="000A5F27" w:rsidRPr="00C60CEC">
        <w:rPr>
          <w:rFonts w:ascii="WeblySleek UI Semilight" w:hAnsi="WeblySleek UI Semilight" w:cs="WeblySleek UI Semilight"/>
          <w:color w:val="auto"/>
        </w:rPr>
        <w:t>backup</w:t>
      </w:r>
      <w:r w:rsidRPr="00C60CEC">
        <w:rPr>
          <w:rFonts w:ascii="WeblySleek UI Semilight" w:hAnsi="WeblySleek UI Semilight" w:cs="WeblySleek UI Semilight"/>
          <w:color w:val="auto"/>
        </w:rPr>
        <w:t xml:space="preserve"> and the destination where the</w:t>
      </w:r>
      <w:r w:rsidR="007F69FB" w:rsidRPr="00C60CEC">
        <w:rPr>
          <w:rFonts w:ascii="WeblySleek UI Semilight" w:hAnsi="WeblySleek UI Semilight" w:cs="WeblySleek UI Semilight"/>
          <w:color w:val="auto"/>
        </w:rPr>
        <w:t xml:space="preserve"> </w:t>
      </w:r>
      <w:r w:rsidRPr="00C60CEC">
        <w:rPr>
          <w:rFonts w:ascii="WeblySleek UI Semilight" w:hAnsi="WeblySleek UI Semilight" w:cs="WeblySleek UI Semilight"/>
          <w:color w:val="auto"/>
        </w:rPr>
        <w:t>log</w:t>
      </w:r>
      <w:r w:rsidR="007F69FB" w:rsidRPr="00C60CEC">
        <w:rPr>
          <w:rFonts w:ascii="WeblySleek UI Semilight" w:hAnsi="WeblySleek UI Semilight" w:cs="WeblySleek UI Semilight"/>
          <w:color w:val="auto"/>
        </w:rPr>
        <w:t xml:space="preserve"> </w:t>
      </w:r>
      <w:r w:rsidR="002E55B6" w:rsidRPr="00C60CEC">
        <w:rPr>
          <w:rFonts w:ascii="WeblySleek UI Semilight" w:hAnsi="WeblySleek UI Semilight" w:cs="WeblySleek UI Semilight"/>
          <w:color w:val="auto"/>
        </w:rPr>
        <w:t>to be saved.</w:t>
      </w:r>
      <w:r w:rsidR="007F69FB" w:rsidRPr="00C60CEC">
        <w:rPr>
          <w:rFonts w:ascii="WeblySleek UI Semilight" w:hAnsi="WeblySleek UI Semilight" w:cs="WeblySleek UI Semilight"/>
          <w:color w:val="auto"/>
        </w:rPr>
        <w:t xml:space="preserve"> When </w:t>
      </w:r>
      <w:r w:rsidR="00C60CEC">
        <w:rPr>
          <w:rFonts w:ascii="WeblySleek UI Semilight" w:hAnsi="WeblySleek UI Semilight" w:cs="WeblySleek UI Semilight"/>
          <w:color w:val="auto"/>
        </w:rPr>
        <w:t>[</w:t>
      </w:r>
      <w:r w:rsidR="000A5F27" w:rsidRPr="00C60CEC">
        <w:rPr>
          <w:rFonts w:ascii="WeblySleek UI Semilight" w:hAnsi="WeblySleek UI Semilight" w:cs="WeblySleek UI Semilight"/>
          <w:color w:val="auto"/>
        </w:rPr>
        <w:t xml:space="preserve">Enable </w:t>
      </w:r>
      <w:r w:rsidR="007F69FB" w:rsidRPr="00C60CEC">
        <w:rPr>
          <w:rFonts w:ascii="WeblySleek UI Semilight" w:hAnsi="WeblySleek UI Semilight" w:cs="WeblySleek UI Semilight"/>
          <w:color w:val="auto"/>
        </w:rPr>
        <w:t>Backup</w:t>
      </w:r>
      <w:r w:rsidR="000A5F27" w:rsidRPr="00C60CEC">
        <w:rPr>
          <w:rFonts w:ascii="WeblySleek UI Semilight" w:hAnsi="WeblySleek UI Semilight" w:cs="WeblySleek UI Semilight"/>
          <w:color w:val="auto"/>
        </w:rPr>
        <w:t xml:space="preserve"> History</w:t>
      </w:r>
      <w:r w:rsidR="00C60CEC">
        <w:rPr>
          <w:rFonts w:ascii="WeblySleek UI Semilight" w:hAnsi="WeblySleek UI Semilight" w:cs="WeblySleek UI Semilight"/>
          <w:color w:val="auto"/>
        </w:rPr>
        <w:t>]</w:t>
      </w:r>
      <w:r w:rsidR="00E52CF9">
        <w:rPr>
          <w:rFonts w:ascii="WeblySleek UI Semilight" w:hAnsi="WeblySleek UI Semilight" w:cs="WeblySleek UI Semilight" w:hint="eastAsia"/>
          <w:color w:val="auto"/>
        </w:rPr>
        <w:t xml:space="preserve"> </w:t>
      </w:r>
      <w:r w:rsidR="000A5F27" w:rsidRPr="00C60CEC">
        <w:rPr>
          <w:rFonts w:ascii="WeblySleek UI Semilight" w:hAnsi="WeblySleek UI Semilight" w:cs="WeblySleek UI Semilight"/>
          <w:color w:val="auto"/>
        </w:rPr>
        <w:t xml:space="preserve">is on, the condition of Automatic Backup can be set. </w:t>
      </w:r>
    </w:p>
    <w:tbl>
      <w:tblPr>
        <w:tblStyle w:val="af1"/>
        <w:tblW w:w="0" w:type="auto"/>
        <w:tblInd w:w="846" w:type="dxa"/>
        <w:tblLook w:val="04A0" w:firstRow="1" w:lastRow="0" w:firstColumn="1" w:lastColumn="0" w:noHBand="0" w:noVBand="1"/>
      </w:tblPr>
      <w:tblGrid>
        <w:gridCol w:w="1855"/>
        <w:gridCol w:w="7493"/>
      </w:tblGrid>
      <w:tr w:rsidR="005642DB" w14:paraId="6CFA96B1" w14:textId="77777777" w:rsidTr="001C6DB8">
        <w:tc>
          <w:tcPr>
            <w:tcW w:w="1855" w:type="dxa"/>
          </w:tcPr>
          <w:p w14:paraId="4AF8E58A" w14:textId="2075ABDF" w:rsidR="005642DB" w:rsidRPr="00C60CEC" w:rsidRDefault="005642DB" w:rsidP="001C6DB8">
            <w:pPr>
              <w:pStyle w:val="KK-c"/>
              <w:spacing w:line="360" w:lineRule="auto"/>
              <w:ind w:left="0" w:firstLine="0"/>
              <w:rPr>
                <w:rFonts w:ascii="WeblySleek UI Semilight" w:hAnsi="WeblySleek UI Semilight" w:cs="WeblySleek UI Semilight"/>
              </w:rPr>
            </w:pPr>
            <w:bookmarkStart w:id="6" w:name="_Hlk175299016"/>
            <w:r w:rsidRPr="00C60CEC">
              <w:rPr>
                <w:rFonts w:ascii="WeblySleek UI Semilight" w:hAnsi="WeblySleek UI Semilight" w:cs="WeblySleek UI Semilight"/>
                <w:color w:val="auto"/>
              </w:rPr>
              <w:t>History backup count</w:t>
            </w:r>
          </w:p>
        </w:tc>
        <w:tc>
          <w:tcPr>
            <w:tcW w:w="7493" w:type="dxa"/>
          </w:tcPr>
          <w:p w14:paraId="498ACD80" w14:textId="46D1F5EE" w:rsidR="005642DB" w:rsidRPr="00C60CEC" w:rsidRDefault="005642DB"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Set how many alarm history to be automatically backup to the appointed storage.</w:t>
            </w:r>
          </w:p>
        </w:tc>
      </w:tr>
      <w:bookmarkEnd w:id="6"/>
      <w:tr w:rsidR="005642DB" w14:paraId="0626522A" w14:textId="77777777" w:rsidTr="001C6DB8">
        <w:tc>
          <w:tcPr>
            <w:tcW w:w="1855" w:type="dxa"/>
          </w:tcPr>
          <w:p w14:paraId="139A11AD" w14:textId="24ACFB5B" w:rsidR="005642DB" w:rsidRPr="00C60CEC" w:rsidRDefault="005642DB"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ave History</w:t>
            </w:r>
          </w:p>
        </w:tc>
        <w:tc>
          <w:tcPr>
            <w:tcW w:w="7493" w:type="dxa"/>
          </w:tcPr>
          <w:p w14:paraId="18A4D259" w14:textId="471ACA0A" w:rsidR="005642DB" w:rsidRPr="00C60CEC" w:rsidRDefault="005642DB"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 xml:space="preserve">Set where to backup the history. </w:t>
            </w:r>
            <w:r>
              <w:rPr>
                <w:rFonts w:ascii="WeblySleek UI Semilight" w:hAnsi="WeblySleek UI Semilight" w:cs="WeblySleek UI Semilight"/>
                <w:color w:val="auto"/>
              </w:rPr>
              <w:t>[</w:t>
            </w:r>
            <w:r w:rsidRPr="00C60CEC">
              <w:rPr>
                <w:rFonts w:ascii="WeblySleek UI Semilight" w:hAnsi="WeblySleek UI Semilight" w:cs="WeblySleek UI Semilight"/>
                <w:color w:val="auto"/>
              </w:rPr>
              <w:t>Local</w:t>
            </w:r>
            <w:r>
              <w:rPr>
                <w:rFonts w:ascii="WeblySleek UI Semilight" w:hAnsi="WeblySleek UI Semilight" w:cs="WeblySleek UI Semilight"/>
                <w:color w:val="auto"/>
              </w:rPr>
              <w:t>]</w:t>
            </w:r>
            <w:r>
              <w:rPr>
                <w:rFonts w:ascii="WeblySleek UI Semilight" w:hAnsi="WeblySleek UI Semilight" w:cs="WeblySleek UI Semilight" w:hint="eastAsia"/>
                <w:color w:val="auto"/>
              </w:rPr>
              <w:t xml:space="preserve"> </w:t>
            </w:r>
            <w:r w:rsidRPr="00C60CEC">
              <w:rPr>
                <w:rFonts w:ascii="WeblySleek UI Semilight" w:hAnsi="WeblySleek UI Semilight" w:cs="WeblySleek UI Semilight"/>
                <w:color w:val="auto"/>
              </w:rPr>
              <w:t>for Gateway local storage or</w:t>
            </w:r>
            <w:r>
              <w:rPr>
                <w:rFonts w:ascii="WeblySleek UI Semilight" w:hAnsi="WeblySleek UI Semilight" w:cs="WeblySleek UI Semilight" w:hint="eastAsia"/>
                <w:color w:val="auto"/>
              </w:rPr>
              <w:t xml:space="preserve"> </w:t>
            </w:r>
            <w:r>
              <w:rPr>
                <w:rFonts w:ascii="WeblySleek UI Semilight" w:hAnsi="WeblySleek UI Semilight" w:cs="WeblySleek UI Semilight"/>
                <w:color w:val="auto"/>
              </w:rPr>
              <w:t>[</w:t>
            </w:r>
            <w:r w:rsidRPr="00C60CEC">
              <w:rPr>
                <w:rFonts w:ascii="WeblySleek UI Semilight" w:hAnsi="WeblySleek UI Semilight" w:cs="WeblySleek UI Semilight"/>
                <w:color w:val="auto"/>
              </w:rPr>
              <w:t>USB</w:t>
            </w:r>
            <w:r>
              <w:rPr>
                <w:rFonts w:ascii="WeblySleek UI Semilight" w:hAnsi="WeblySleek UI Semilight" w:cs="WeblySleek UI Semilight"/>
                <w:color w:val="auto"/>
              </w:rPr>
              <w:t>]</w:t>
            </w:r>
            <w:r>
              <w:rPr>
                <w:rFonts w:ascii="WeblySleek UI Semilight" w:hAnsi="WeblySleek UI Semilight" w:cs="WeblySleek UI Semilight" w:hint="eastAsia"/>
                <w:color w:val="auto"/>
              </w:rPr>
              <w:t xml:space="preserve"> </w:t>
            </w:r>
            <w:r w:rsidRPr="00C60CEC">
              <w:rPr>
                <w:rFonts w:ascii="WeblySleek UI Semilight" w:hAnsi="WeblySleek UI Semilight" w:cs="WeblySleek UI Semilight"/>
                <w:color w:val="auto"/>
              </w:rPr>
              <w:t>for external USB disk.</w:t>
            </w:r>
          </w:p>
        </w:tc>
      </w:tr>
    </w:tbl>
    <w:p w14:paraId="3C92D468" w14:textId="77777777" w:rsidR="003236D9" w:rsidRDefault="003236D9" w:rsidP="00B34DD5">
      <w:pPr>
        <w:pStyle w:val="kk-5"/>
        <w:numPr>
          <w:ilvl w:val="0"/>
          <w:numId w:val="0"/>
        </w:numPr>
        <w:spacing w:line="360" w:lineRule="auto"/>
        <w:ind w:left="960"/>
        <w:rPr>
          <w:rFonts w:ascii="WeblySleek UI Semilight" w:hAnsi="WeblySleek UI Semilight" w:cs="WeblySleek UI Semilight"/>
          <w:color w:val="auto"/>
        </w:rPr>
      </w:pPr>
    </w:p>
    <w:p w14:paraId="5AAE6CBD" w14:textId="0D87BFE7" w:rsidR="00E739B4" w:rsidRPr="00187143" w:rsidRDefault="00E739B4" w:rsidP="00E739B4">
      <w:pPr>
        <w:widowControl/>
        <w:spacing w:before="100" w:beforeAutospacing="1" w:after="100" w:afterAutospacing="1"/>
        <w:rPr>
          <w:rFonts w:asciiTheme="majorHAnsi" w:eastAsia="新細明體" w:hAnsiTheme="majorHAnsi" w:cs="新細明體"/>
          <w:kern w:val="0"/>
          <w:sz w:val="32"/>
          <w:szCs w:val="32"/>
        </w:rPr>
      </w:pPr>
      <w:r w:rsidRPr="00187143">
        <w:rPr>
          <w:rFonts w:asciiTheme="majorHAnsi" w:eastAsia="新細明體" w:hAnsiTheme="majorHAnsi" w:cs="新細明體"/>
          <w:kern w:val="0"/>
          <w:sz w:val="32"/>
          <w:szCs w:val="32"/>
        </w:rPr>
        <w:t>Test Procedure:</w:t>
      </w:r>
      <w:r>
        <w:rPr>
          <w:rFonts w:asciiTheme="majorHAnsi" w:eastAsia="新細明體" w:hAnsiTheme="majorHAnsi" w:cs="新細明體" w:hint="eastAsia"/>
          <w:kern w:val="0"/>
          <w:sz w:val="32"/>
          <w:szCs w:val="32"/>
        </w:rPr>
        <w:t xml:space="preserve"> (</w:t>
      </w:r>
      <w:r w:rsidRPr="00B944EE">
        <w:rPr>
          <w:rFonts w:asciiTheme="majorHAnsi" w:eastAsia="新細明體" w:hAnsiTheme="majorHAnsi" w:cs="新細明體"/>
          <w:kern w:val="0"/>
          <w:sz w:val="32"/>
          <w:szCs w:val="32"/>
        </w:rPr>
        <w:t>Reference files</w:t>
      </w:r>
      <w:r>
        <w:rPr>
          <w:rFonts w:asciiTheme="majorHAnsi" w:eastAsia="新細明體" w:hAnsiTheme="majorHAnsi" w:cs="新細明體" w:hint="eastAsia"/>
          <w:kern w:val="0"/>
          <w:sz w:val="32"/>
          <w:szCs w:val="32"/>
        </w:rPr>
        <w:t>:ALARM.dat)</w:t>
      </w:r>
    </w:p>
    <w:p w14:paraId="77C77A3F" w14:textId="0DDC49C0" w:rsidR="005479B5" w:rsidRPr="005479B5" w:rsidRDefault="005479B5" w:rsidP="00CC14BE">
      <w:pPr>
        <w:pStyle w:val="a9"/>
        <w:widowControl/>
        <w:numPr>
          <w:ilvl w:val="0"/>
          <w:numId w:val="52"/>
        </w:numPr>
        <w:spacing w:before="100" w:beforeAutospacing="1" w:after="100" w:afterAutospacing="1"/>
        <w:ind w:leftChars="0"/>
        <w:rPr>
          <w:rFonts w:asciiTheme="majorHAnsi" w:eastAsia="新細明體" w:hAnsiTheme="majorHAnsi" w:cs="新細明體"/>
          <w:kern w:val="0"/>
          <w:sz w:val="32"/>
          <w:szCs w:val="32"/>
        </w:rPr>
      </w:pPr>
      <w:r w:rsidRPr="005479B5">
        <w:rPr>
          <w:rFonts w:asciiTheme="majorHAnsi" w:eastAsia="新細明體" w:hAnsiTheme="majorHAnsi" w:cs="新細明體"/>
          <w:kern w:val="0"/>
          <w:sz w:val="32"/>
          <w:szCs w:val="32"/>
        </w:rPr>
        <w:t xml:space="preserve">In the Menu, choose </w:t>
      </w:r>
      <w:r>
        <w:rPr>
          <w:rFonts w:asciiTheme="majorHAnsi" w:eastAsia="新細明體" w:hAnsiTheme="majorHAnsi" w:cs="新細明體" w:hint="eastAsia"/>
          <w:kern w:val="0"/>
          <w:sz w:val="32"/>
          <w:szCs w:val="32"/>
        </w:rPr>
        <w:t>ALARM</w:t>
      </w:r>
      <w:r w:rsidRPr="005479B5">
        <w:rPr>
          <w:rFonts w:asciiTheme="majorHAnsi" w:eastAsia="新細明體" w:hAnsiTheme="majorHAnsi" w:cs="新細明體"/>
          <w:kern w:val="0"/>
          <w:sz w:val="32"/>
          <w:szCs w:val="32"/>
        </w:rPr>
        <w:t>.</w:t>
      </w:r>
    </w:p>
    <w:p w14:paraId="66FC5EB4" w14:textId="7B9755E7" w:rsidR="0017566E" w:rsidRPr="00187143" w:rsidRDefault="0017566E" w:rsidP="0017566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8807AF">
        <w:rPr>
          <w:rFonts w:asciiTheme="majorHAnsi" w:eastAsia="新細明體" w:hAnsiTheme="majorHAnsi" w:cs="新細明體"/>
          <w:kern w:val="0"/>
          <w:sz w:val="32"/>
          <w:szCs w:val="32"/>
        </w:rPr>
        <w:t>Press "Add": Create a new alarm.</w:t>
      </w:r>
    </w:p>
    <w:p w14:paraId="7ACA1E3E" w14:textId="77777777" w:rsidR="0017566E" w:rsidRPr="00187143" w:rsidRDefault="0017566E" w:rsidP="0017566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8807AF">
        <w:rPr>
          <w:rFonts w:asciiTheme="majorHAnsi" w:eastAsia="新細明體" w:hAnsiTheme="majorHAnsi" w:cs="新細明體"/>
          <w:kern w:val="0"/>
          <w:sz w:val="32"/>
          <w:szCs w:val="32"/>
        </w:rPr>
        <w:t>Activate the alarm: Go to the Alarm Element Tab and enable the alarm.</w:t>
      </w:r>
    </w:p>
    <w:p w14:paraId="36F71E38" w14:textId="77777777" w:rsidR="0017566E" w:rsidRDefault="0017566E" w:rsidP="0017566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lastRenderedPageBreak/>
        <w:t>Set whether to activate "Auto Close" according to the actual situation. You can also choose to use the "Line Notify", "email", and "MQTT" functions to send alerts.</w:t>
      </w:r>
    </w:p>
    <w:p w14:paraId="414F2130" w14:textId="77777777" w:rsidR="0017566E" w:rsidRDefault="0017566E" w:rsidP="0017566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Configure alert details</w:t>
      </w:r>
      <w:r w:rsidRPr="00483391">
        <w:rPr>
          <w:rFonts w:asciiTheme="majorHAnsi" w:eastAsia="新細明體" w:hAnsiTheme="majorHAnsi" w:cs="新細明體" w:hint="eastAsia"/>
          <w:kern w:val="0"/>
          <w:sz w:val="32"/>
          <w:szCs w:val="32"/>
        </w:rPr>
        <w:t>:</w:t>
      </w:r>
    </w:p>
    <w:p w14:paraId="13B8F5EC" w14:textId="77777777" w:rsidR="0017566E" w:rsidRPr="00483391" w:rsidRDefault="0017566E" w:rsidP="0017566E">
      <w:pPr>
        <w:widowControl/>
        <w:spacing w:before="100" w:beforeAutospacing="1" w:after="100" w:afterAutospacing="1"/>
        <w:ind w:left="720"/>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Under Time Interval, set the time interval for checking alerts</w:t>
      </w:r>
      <w:r w:rsidRPr="00483391">
        <w:rPr>
          <w:rFonts w:asciiTheme="majorHAnsi" w:eastAsia="新細明體" w:hAnsiTheme="majorHAnsi" w:cs="新細明體" w:hint="eastAsia"/>
          <w:kern w:val="0"/>
          <w:sz w:val="32"/>
          <w:szCs w:val="32"/>
        </w:rPr>
        <w:t>.</w:t>
      </w:r>
    </w:p>
    <w:p w14:paraId="39BF1D26" w14:textId="77777777" w:rsidR="0017566E" w:rsidRPr="00483391" w:rsidRDefault="0017566E" w:rsidP="0017566E">
      <w:pPr>
        <w:widowControl/>
        <w:spacing w:before="100" w:beforeAutospacing="1" w:after="100" w:afterAutospacing="1"/>
        <w:ind w:left="720"/>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Name the alarm in Alert Name</w:t>
      </w:r>
      <w:r>
        <w:rPr>
          <w:rFonts w:asciiTheme="majorHAnsi" w:eastAsia="新細明體" w:hAnsiTheme="majorHAnsi" w:cs="新細明體" w:hint="eastAsia"/>
          <w:kern w:val="0"/>
          <w:sz w:val="32"/>
          <w:szCs w:val="32"/>
        </w:rPr>
        <w:t>.</w:t>
      </w:r>
    </w:p>
    <w:p w14:paraId="73CE2068" w14:textId="77777777" w:rsidR="0017566E" w:rsidRPr="00483391" w:rsidRDefault="0017566E" w:rsidP="0017566E">
      <w:pPr>
        <w:widowControl/>
        <w:spacing w:before="100" w:beforeAutospacing="1" w:after="100" w:afterAutospacing="1"/>
        <w:ind w:left="720"/>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Select the label associated with the alert.</w:t>
      </w:r>
    </w:p>
    <w:p w14:paraId="45BE1B4F" w14:textId="77777777" w:rsidR="0017566E" w:rsidRPr="00483391" w:rsidRDefault="0017566E" w:rsidP="0017566E">
      <w:pPr>
        <w:widowControl/>
        <w:spacing w:before="100" w:beforeAutospacing="1" w:after="100" w:afterAutospacing="1"/>
        <w:ind w:left="720"/>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Define the trigger condition that will start the alert.</w:t>
      </w:r>
    </w:p>
    <w:p w14:paraId="292A8456" w14:textId="77777777" w:rsidR="0017566E" w:rsidRPr="00483391" w:rsidRDefault="0017566E" w:rsidP="0017566E">
      <w:pPr>
        <w:widowControl/>
        <w:spacing w:before="100" w:beforeAutospacing="1" w:after="100" w:afterAutospacing="1"/>
        <w:ind w:left="720"/>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Set the value that triggers the alarm.</w:t>
      </w:r>
    </w:p>
    <w:p w14:paraId="5F239A87" w14:textId="77777777" w:rsidR="0017566E" w:rsidRPr="00187143" w:rsidRDefault="0017566E" w:rsidP="0017566E">
      <w:pPr>
        <w:widowControl/>
        <w:spacing w:before="100" w:beforeAutospacing="1" w:after="100" w:afterAutospacing="1"/>
        <w:ind w:left="720"/>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Add a comment to get additional information about the alert.</w:t>
      </w:r>
    </w:p>
    <w:p w14:paraId="73EC0B3A" w14:textId="77777777" w:rsidR="0017566E" w:rsidRPr="00187143" w:rsidRDefault="0017566E" w:rsidP="0017566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Line Notification Settings (if enabled): Go to the Line Notification tab and configure the parameters required for Line Notification.</w:t>
      </w:r>
    </w:p>
    <w:p w14:paraId="41779646" w14:textId="77777777" w:rsidR="0017566E" w:rsidRDefault="0017566E" w:rsidP="0017566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Email Settings (if enabled): Turn on the Email tab and set the email parameters required for alert notifications.</w:t>
      </w:r>
    </w:p>
    <w:p w14:paraId="23CCCBFB" w14:textId="77777777" w:rsidR="0017566E" w:rsidRDefault="0017566E" w:rsidP="0017566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t>MQTT settings (if enabled): Navigate to the MQTT tab to configure the MQTT settings for alert alerts.</w:t>
      </w:r>
    </w:p>
    <w:p w14:paraId="02BA19C7" w14:textId="77777777" w:rsidR="0017566E" w:rsidRPr="00187143" w:rsidRDefault="0017566E" w:rsidP="0017566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483391">
        <w:rPr>
          <w:rFonts w:asciiTheme="majorHAnsi" w:eastAsia="新細明體" w:hAnsiTheme="majorHAnsi" w:cs="新細明體"/>
          <w:kern w:val="0"/>
          <w:sz w:val="32"/>
          <w:szCs w:val="32"/>
        </w:rPr>
        <w:lastRenderedPageBreak/>
        <w:t>In the Backup Tab, you can enable alarm backup functionality. Additionally, you can configure the History Backup Count to specify how many alarm history records should be retained, and enable the Save History option to store alarm records.</w:t>
      </w:r>
    </w:p>
    <w:p w14:paraId="2BFF04BC" w14:textId="6BCECFD2" w:rsidR="005929B3" w:rsidRDefault="0017566E" w:rsidP="00744DA0">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17566E">
        <w:rPr>
          <w:rFonts w:asciiTheme="majorHAnsi" w:eastAsia="新細明體" w:hAnsiTheme="majorHAnsi" w:cs="新細明體"/>
          <w:kern w:val="0"/>
          <w:sz w:val="32"/>
          <w:szCs w:val="32"/>
        </w:rPr>
        <w:t>Following the steps above, you can continue adding different alarms as needed, ensuring that each one is properly configured with its own specific parameters and backup settings.</w:t>
      </w:r>
    </w:p>
    <w:p w14:paraId="556960AA" w14:textId="77777777" w:rsidR="008F46EA" w:rsidRDefault="008F46EA" w:rsidP="008F46E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 xml:space="preserve">Save and Compile: Go to the Menu, select PROJECT SETTING, and execute "Save and Compile" to compile the </w:t>
      </w:r>
      <w:r>
        <w:rPr>
          <w:rFonts w:asciiTheme="majorHAnsi" w:eastAsia="新細明體" w:hAnsiTheme="majorHAnsi" w:cs="新細明體" w:hint="eastAsia"/>
          <w:kern w:val="0"/>
          <w:sz w:val="32"/>
          <w:szCs w:val="32"/>
        </w:rPr>
        <w:t>project</w:t>
      </w:r>
      <w:r w:rsidRPr="006B252A">
        <w:rPr>
          <w:rFonts w:asciiTheme="majorHAnsi" w:eastAsia="新細明體" w:hAnsiTheme="majorHAnsi" w:cs="新細明體"/>
          <w:kern w:val="0"/>
          <w:sz w:val="32"/>
          <w:szCs w:val="32"/>
        </w:rPr>
        <w:t>.</w:t>
      </w:r>
    </w:p>
    <w:p w14:paraId="46AE4FB2" w14:textId="77777777" w:rsidR="008F46EA" w:rsidRDefault="008F46EA" w:rsidP="008F46EA">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Start the Project: Click "Start Project" to run the project.</w:t>
      </w:r>
    </w:p>
    <w:p w14:paraId="1EAFB2C1" w14:textId="43969D43" w:rsidR="008F46EA" w:rsidRPr="008F46EA" w:rsidRDefault="008F46EA" w:rsidP="00650961">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8F46EA">
        <w:rPr>
          <w:rFonts w:asciiTheme="majorHAnsi" w:eastAsia="新細明體" w:hAnsiTheme="majorHAnsi" w:cs="新細明體"/>
          <w:kern w:val="0"/>
          <w:sz w:val="32"/>
          <w:szCs w:val="32"/>
        </w:rPr>
        <w:t xml:space="preserve">Monitor the execution: Go back to the Menu, select ONLINE MONITOR, and choose the Tags you are using to monitor the </w:t>
      </w:r>
      <w:r>
        <w:rPr>
          <w:rFonts w:asciiTheme="majorHAnsi" w:eastAsia="新細明體" w:hAnsiTheme="majorHAnsi" w:cs="新細明體" w:hint="eastAsia"/>
          <w:kern w:val="0"/>
          <w:sz w:val="32"/>
          <w:szCs w:val="32"/>
        </w:rPr>
        <w:t xml:space="preserve">project </w:t>
      </w:r>
      <w:r w:rsidRPr="008F46EA">
        <w:rPr>
          <w:rFonts w:asciiTheme="majorHAnsi" w:eastAsia="新細明體" w:hAnsiTheme="majorHAnsi" w:cs="新細明體"/>
          <w:kern w:val="0"/>
          <w:sz w:val="32"/>
          <w:szCs w:val="32"/>
        </w:rPr>
        <w:t>’s execution results.</w:t>
      </w:r>
    </w:p>
    <w:p w14:paraId="339886FF" w14:textId="77777777" w:rsidR="00E739B4" w:rsidRPr="005929B3" w:rsidRDefault="00E739B4" w:rsidP="00B34DD5">
      <w:pPr>
        <w:pStyle w:val="kk-5"/>
        <w:numPr>
          <w:ilvl w:val="0"/>
          <w:numId w:val="0"/>
        </w:numPr>
        <w:spacing w:line="360" w:lineRule="auto"/>
        <w:ind w:left="960"/>
        <w:rPr>
          <w:rFonts w:ascii="WeblySleek UI Semilight" w:hAnsi="WeblySleek UI Semilight" w:cs="WeblySleek UI Semilight"/>
          <w:color w:val="auto"/>
        </w:rPr>
      </w:pPr>
    </w:p>
    <w:sectPr w:rsidR="00E739B4" w:rsidRPr="005929B3" w:rsidSect="00C27C29">
      <w:footerReference w:type="default" r:id="rId25"/>
      <w:pgSz w:w="11906" w:h="16838"/>
      <w:pgMar w:top="1440" w:right="851" w:bottom="1440" w:left="85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993F39" w14:textId="77777777" w:rsidR="00D37FED" w:rsidRDefault="00D37FED" w:rsidP="00016BA2">
      <w:r>
        <w:separator/>
      </w:r>
    </w:p>
  </w:endnote>
  <w:endnote w:type="continuationSeparator" w:id="0">
    <w:p w14:paraId="5294C30A" w14:textId="77777777" w:rsidR="00D37FED" w:rsidRDefault="00D37FED" w:rsidP="00016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eblySleek UI Semibold">
    <w:altName w:val="Arial"/>
    <w:charset w:val="00"/>
    <w:family w:val="swiss"/>
    <w:pitch w:val="variable"/>
    <w:sig w:usb0="00000000" w:usb1="C000E47F" w:usb2="00000009" w:usb3="00000000" w:csb0="000001FF" w:csb1="00000000"/>
  </w:font>
  <w:font w:name="華康細圓體">
    <w:panose1 w:val="020F0309000000000000"/>
    <w:charset w:val="88"/>
    <w:family w:val="modern"/>
    <w:pitch w:val="fixed"/>
    <w:sig w:usb0="A00002FF" w:usb1="38CFFD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文鼎粗黑">
    <w:altName w:val="微軟正黑體"/>
    <w:charset w:val="88"/>
    <w:family w:val="modern"/>
    <w:pitch w:val="fixed"/>
    <w:sig w:usb0="800002A3" w:usb1="38CF7C70" w:usb2="00000016" w:usb3="00000000" w:csb0="001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blySleek UI Semilight">
    <w:altName w:val="Arial"/>
    <w:charset w:val="00"/>
    <w:family w:val="swiss"/>
    <w:pitch w:val="variable"/>
    <w:sig w:usb0="E4002EFF"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標楷體Nw">
    <w:altName w:val="新細明體"/>
    <w:panose1 w:val="00000000000000000000"/>
    <w:charset w:val="88"/>
    <w:family w:val="roman"/>
    <w:notTrueType/>
    <w:pitch w:val="default"/>
    <w:sig w:usb0="00000001" w:usb1="08080000" w:usb2="00000010" w:usb3="00000000" w:csb0="00100000" w:csb1="00000000"/>
  </w:font>
  <w:font w:name="華康粗圓體">
    <w:panose1 w:val="020F0709000000000000"/>
    <w:charset w:val="88"/>
    <w:family w:val="modern"/>
    <w:pitch w:val="fixed"/>
    <w:sig w:usb0="A00002FF" w:usb1="38CFFD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5062138"/>
      <w:docPartObj>
        <w:docPartGallery w:val="Page Numbers (Bottom of Page)"/>
        <w:docPartUnique/>
      </w:docPartObj>
    </w:sdtPr>
    <w:sdtContent>
      <w:p w14:paraId="0630165C" w14:textId="703A452D" w:rsidR="00C63B16" w:rsidRDefault="00C63B16">
        <w:pPr>
          <w:pStyle w:val="af"/>
        </w:pPr>
        <w:r>
          <w:rPr>
            <w:noProof/>
          </w:rPr>
          <mc:AlternateContent>
            <mc:Choice Requires="wpg">
              <w:drawing>
                <wp:anchor distT="0" distB="0" distL="114300" distR="114300" simplePos="0" relativeHeight="251659264" behindDoc="0" locked="0" layoutInCell="1" allowOverlap="1" wp14:anchorId="3D2C485E" wp14:editId="153FE838">
                  <wp:simplePos x="0" y="0"/>
                  <wp:positionH relativeFrom="margin">
                    <wp:posOffset>2923020</wp:posOffset>
                  </wp:positionH>
                  <wp:positionV relativeFrom="page">
                    <wp:posOffset>10015332</wp:posOffset>
                  </wp:positionV>
                  <wp:extent cx="662305" cy="666387"/>
                  <wp:effectExtent l="0" t="0" r="0" b="19685"/>
                  <wp:wrapNone/>
                  <wp:docPr id="16" name="群組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305" cy="666387"/>
                            <a:chOff x="1596" y="14547"/>
                            <a:chExt cx="1043" cy="1281"/>
                          </a:xfrm>
                        </wpg:grpSpPr>
                        <wps:wsp>
                          <wps:cNvPr id="22"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24" name="Rectangle 78"/>
                          <wps:cNvSpPr>
                            <a:spLocks noChangeArrowheads="1"/>
                          </wps:cNvSpPr>
                          <wps:spPr bwMode="auto">
                            <a:xfrm>
                              <a:off x="1596" y="14547"/>
                              <a:ext cx="1043" cy="6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2C485E" id="群組 16" o:spid="_x0000_s1027" style="position:absolute;margin-left:230.15pt;margin-top:788.6pt;width:52.15pt;height:52.45pt;z-index:251659264;mso-position-horizontal-relative:margin;mso-position-vertical-relative:page" coordorigin="1596,14547" coordsize="1043,1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">
                  <v:shapetype id="_x0000_t32" coordsize="21600,21600" o:spt="32" o:oned="t" path="m,l21600,21600e" filled="f">
                    <v:path arrowok="t" fillok="f" o:connecttype="none"/>
                    <o:lock v:ext="edit" shapetype="t"/>
                  </v:shapetype>
                  <v:shape id="AutoShape 77" o:spid="_x0000_s1028"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" strokecolor="#7f7f7f"/>
                  <v:rect id="Rectangle 78" o:spid="_x0000_s1029" style="position:absolute;left:1596;top:14547;width:1043;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Y71wQAAANsAAAAPAAAAZHJzL2Rvd25yZXYueG1sRI/BasMw&#10;EETvhfyD2EBvjewQ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OnVjvXBAAAA2wAAAA8AAAAA&#10;AAAAAAAAAAAABwIAAGRycy9kb3ducmV2LnhtbFBLBQYAAAAAAwADALcAAAD1AgAAAAA=&#10;" filled="f" stroked="f">
                    <v:textbo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08DC2A" w14:textId="77777777" w:rsidR="00D37FED" w:rsidRDefault="00D37FED" w:rsidP="00016BA2">
      <w:r>
        <w:separator/>
      </w:r>
    </w:p>
  </w:footnote>
  <w:footnote w:type="continuationSeparator" w:id="0">
    <w:p w14:paraId="72C2EEAE" w14:textId="77777777" w:rsidR="00D37FED" w:rsidRDefault="00D37FED" w:rsidP="00016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943AE"/>
    <w:multiLevelType w:val="multilevel"/>
    <w:tmpl w:val="491AE08C"/>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pStyle w:val="KK-01"/>
      <w:lvlText w:val="%2."/>
      <w:lvlJc w:val="left"/>
      <w:pPr>
        <w:tabs>
          <w:tab w:val="num" w:pos="681"/>
        </w:tabs>
        <w:ind w:left="737" w:hanging="453"/>
      </w:pPr>
      <w:rPr>
        <w:rFonts w:ascii="華康細圓體" w:eastAsia="華康細圓體" w:hAnsi="華康細圓體"/>
        <w:b w:val="0"/>
        <w:i w:val="0"/>
        <w:sz w:val="24"/>
        <w:szCs w:val="24"/>
      </w:rPr>
    </w:lvl>
    <w:lvl w:ilvl="2">
      <w:start w:val="1"/>
      <w:numFmt w:val="upperLetter"/>
      <w:lvlText w:val="%3."/>
      <w:lvlJc w:val="left"/>
      <w:pPr>
        <w:ind w:left="1387" w:hanging="480"/>
      </w:p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1" w15:restartNumberingAfterBreak="0">
    <w:nsid w:val="042C4265"/>
    <w:multiLevelType w:val="hybridMultilevel"/>
    <w:tmpl w:val="ED3A7798"/>
    <w:lvl w:ilvl="0" w:tplc="E12002D4">
      <w:start w:val="1"/>
      <w:numFmt w:val="upperLetter"/>
      <w:lvlText w:val="%1."/>
      <w:lvlJc w:val="left"/>
      <w:pPr>
        <w:ind w:left="982" w:hanging="360"/>
      </w:pPr>
      <w:rPr>
        <w:rFonts w:cs="文鼎粗黑" w:hint="default"/>
      </w:rPr>
    </w:lvl>
    <w:lvl w:ilvl="1" w:tplc="80A4AFB4">
      <w:start w:val="1"/>
      <w:numFmt w:val="lowerLetter"/>
      <w:pStyle w:val="kk-5"/>
      <w:lvlText w:val="%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tplc="0409001B">
      <w:start w:val="1"/>
      <w:numFmt w:val="lowerRoman"/>
      <w:lvlText w:val="%3."/>
      <w:lvlJc w:val="right"/>
      <w:pPr>
        <w:ind w:left="2062" w:hanging="480"/>
      </w:pPr>
    </w:lvl>
    <w:lvl w:ilvl="3" w:tplc="06AEB590">
      <w:start w:val="1"/>
      <w:numFmt w:val="lowerLetter"/>
      <w:pStyle w:val="kk-5-2"/>
      <w:lvlText w:val="%4."/>
      <w:lvlJc w:val="left"/>
      <w:pPr>
        <w:ind w:left="2607" w:hanging="480"/>
      </w:pPr>
      <w:rPr>
        <w:rFonts w:hint="eastAsia"/>
        <w:b w:val="0"/>
        <w:lang w:eastAsia="zh-TW"/>
      </w:rPr>
    </w:lvl>
    <w:lvl w:ilvl="4" w:tplc="04090019">
      <w:start w:val="1"/>
      <w:numFmt w:val="ideographTraditional"/>
      <w:lvlText w:val="%5、"/>
      <w:lvlJc w:val="left"/>
      <w:pPr>
        <w:ind w:left="3022" w:hanging="480"/>
      </w:pPr>
    </w:lvl>
    <w:lvl w:ilvl="5" w:tplc="0409001B">
      <w:start w:val="1"/>
      <w:numFmt w:val="lowerRoman"/>
      <w:lvlText w:val="%6."/>
      <w:lvlJc w:val="right"/>
      <w:pPr>
        <w:ind w:left="3502" w:hanging="480"/>
      </w:pPr>
    </w:lvl>
    <w:lvl w:ilvl="6" w:tplc="0409000F">
      <w:start w:val="1"/>
      <w:numFmt w:val="decimal"/>
      <w:lvlText w:val="%7."/>
      <w:lvlJc w:val="left"/>
      <w:pPr>
        <w:ind w:left="3982" w:hanging="480"/>
      </w:pPr>
    </w:lvl>
    <w:lvl w:ilvl="7" w:tplc="04090019">
      <w:start w:val="1"/>
      <w:numFmt w:val="ideographTraditional"/>
      <w:lvlText w:val="%8、"/>
      <w:lvlJc w:val="left"/>
      <w:pPr>
        <w:ind w:left="4462" w:hanging="480"/>
      </w:pPr>
    </w:lvl>
    <w:lvl w:ilvl="8" w:tplc="0409001B">
      <w:start w:val="1"/>
      <w:numFmt w:val="lowerRoman"/>
      <w:lvlText w:val="%9."/>
      <w:lvlJc w:val="right"/>
      <w:pPr>
        <w:ind w:left="4942" w:hanging="480"/>
      </w:pPr>
    </w:lvl>
  </w:abstractNum>
  <w:abstractNum w:abstractNumId="2" w15:restartNumberingAfterBreak="0">
    <w:nsid w:val="0B50404A"/>
    <w:multiLevelType w:val="hybridMultilevel"/>
    <w:tmpl w:val="1CEA8EF2"/>
    <w:lvl w:ilvl="0" w:tplc="5B74E352">
      <w:start w:val="3"/>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3" w15:restartNumberingAfterBreak="0">
    <w:nsid w:val="10A135F5"/>
    <w:multiLevelType w:val="hybridMultilevel"/>
    <w:tmpl w:val="B0A2D60E"/>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4" w15:restartNumberingAfterBreak="0">
    <w:nsid w:val="10B0547B"/>
    <w:multiLevelType w:val="hybridMultilevel"/>
    <w:tmpl w:val="BFAA7FCA"/>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5" w15:restartNumberingAfterBreak="0">
    <w:nsid w:val="10B236BC"/>
    <w:multiLevelType w:val="multilevel"/>
    <w:tmpl w:val="FA6A63AC"/>
    <w:lvl w:ilvl="0">
      <w:start w:val="1"/>
      <w:numFmt w:val="decimal"/>
      <w:pStyle w:val="KK-H1"/>
      <w:lvlText w:val="%1."/>
      <w:lvlJc w:val="left"/>
      <w:rPr>
        <w:rFonts w:ascii="Arial" w:hAnsi="Arial" w:cs="Arial" w:hint="default"/>
        <w:b/>
        <w:bCs w:val="0"/>
        <w:i w:val="0"/>
        <w:iCs w:val="0"/>
        <w:caps w:val="0"/>
        <w:smallCaps w:val="0"/>
        <w:strike w:val="0"/>
        <w:dstrike w:val="0"/>
        <w:noProof w:val="0"/>
        <w:vanish w:val="0"/>
        <w:color w:val="000000" w:themeColor="text1"/>
        <w:spacing w:val="0"/>
        <w:position w:val="0"/>
        <w:u w:val="none"/>
        <w:effect w:val="none"/>
        <w:vertAlign w:val="baseline"/>
        <w:em w:val="none"/>
        <w:specVanish w:val="0"/>
      </w:rPr>
    </w:lvl>
    <w:lvl w:ilvl="1">
      <w:start w:val="1"/>
      <w:numFmt w:val="decimal"/>
      <w:pStyle w:val="KK-H2"/>
      <w:isLgl/>
      <w:lvlText w:val="%1.%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KK-H3"/>
      <w:isLgl/>
      <w:lvlText w:val="%1.%2.%3"/>
      <w:lvlJc w:val="left"/>
      <w:rPr>
        <w:rFonts w:ascii="華康細圓體" w:eastAsia="華康細圓體" w:hAnsi="華康細圓體" w:hint="eastAsia"/>
        <w:b/>
        <w:bCs w:val="0"/>
        <w:i w:val="0"/>
        <w:iCs w:val="0"/>
        <w:caps w:val="0"/>
        <w:smallCaps w:val="0"/>
        <w:strike w:val="0"/>
        <w:dstrike w:val="0"/>
        <w:noProof w:val="0"/>
        <w:vanish w:val="0"/>
        <w:color w:val="000000"/>
        <w:spacing w:val="0"/>
        <w:position w:val="0"/>
        <w:u w:val="none"/>
        <w:effect w:val="none"/>
        <w:vertAlign w:val="baseline"/>
        <w:em w:val="none"/>
        <w:specVanish w:val="0"/>
      </w:rPr>
    </w:lvl>
    <w:lvl w:ilvl="3">
      <w:start w:val="1"/>
      <w:numFmt w:val="decimal"/>
      <w:pStyle w:val="kk-7"/>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15B082B"/>
    <w:multiLevelType w:val="hybridMultilevel"/>
    <w:tmpl w:val="6D0A9E94"/>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7" w15:restartNumberingAfterBreak="0">
    <w:nsid w:val="14F76CDA"/>
    <w:multiLevelType w:val="multilevel"/>
    <w:tmpl w:val="605E7AB0"/>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lvlText w:val="%2."/>
      <w:lvlJc w:val="left"/>
      <w:pPr>
        <w:tabs>
          <w:tab w:val="num" w:pos="964"/>
        </w:tabs>
        <w:ind w:left="1020" w:hanging="453"/>
      </w:pPr>
      <w:rPr>
        <w:rFonts w:ascii="華康細圓體" w:eastAsia="華康細圓體" w:hAnsi="華康細圓體"/>
        <w:b w:val="0"/>
        <w:i w:val="0"/>
        <w:sz w:val="24"/>
        <w:szCs w:val="24"/>
      </w:rPr>
    </w:lvl>
    <w:lvl w:ilvl="2">
      <w:start w:val="1"/>
      <w:numFmt w:val="lowerRoman"/>
      <w:lvlText w:val="%3."/>
      <w:lvlJc w:val="left"/>
      <w:pPr>
        <w:ind w:left="1361" w:hanging="454"/>
      </w:pPr>
      <w:rPr>
        <w:rFonts w:ascii="WeblySleek UI Semibold" w:eastAsia="華康細圓體" w:hAnsi="WeblySleek UI Semibold"/>
        <w:b w:val="0"/>
        <w:i w:val="0"/>
        <w:sz w:val="22"/>
      </w:r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8" w15:restartNumberingAfterBreak="0">
    <w:nsid w:val="166F5A5E"/>
    <w:multiLevelType w:val="hybridMultilevel"/>
    <w:tmpl w:val="3F10D36A"/>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18954033"/>
    <w:multiLevelType w:val="hybridMultilevel"/>
    <w:tmpl w:val="0386980E"/>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10" w15:restartNumberingAfterBreak="0">
    <w:nsid w:val="1A88132C"/>
    <w:multiLevelType w:val="hybridMultilevel"/>
    <w:tmpl w:val="46B869E2"/>
    <w:lvl w:ilvl="0" w:tplc="70E2EF8A">
      <w:start w:val="1"/>
      <w:numFmt w:val="decimal"/>
      <w:lvlText w:val="%1"/>
      <w:lvlJc w:val="left"/>
      <w:pPr>
        <w:ind w:left="2880" w:hanging="480"/>
      </w:pPr>
      <w:rPr>
        <w:rFonts w:hint="default"/>
      </w:rPr>
    </w:lvl>
    <w:lvl w:ilvl="1" w:tplc="04090019" w:tentative="1">
      <w:start w:val="1"/>
      <w:numFmt w:val="ideographTraditional"/>
      <w:lvlText w:val="%2、"/>
      <w:lvlJc w:val="left"/>
      <w:pPr>
        <w:ind w:left="3360" w:hanging="480"/>
      </w:pPr>
    </w:lvl>
    <w:lvl w:ilvl="2" w:tplc="0409001B" w:tentative="1">
      <w:start w:val="1"/>
      <w:numFmt w:val="lowerRoman"/>
      <w:lvlText w:val="%3."/>
      <w:lvlJc w:val="right"/>
      <w:pPr>
        <w:ind w:left="3840" w:hanging="480"/>
      </w:pPr>
    </w:lvl>
    <w:lvl w:ilvl="3" w:tplc="0409000F" w:tentative="1">
      <w:start w:val="1"/>
      <w:numFmt w:val="decimal"/>
      <w:lvlText w:val="%4."/>
      <w:lvlJc w:val="left"/>
      <w:pPr>
        <w:ind w:left="4320" w:hanging="480"/>
      </w:pPr>
    </w:lvl>
    <w:lvl w:ilvl="4" w:tplc="04090019" w:tentative="1">
      <w:start w:val="1"/>
      <w:numFmt w:val="ideographTraditional"/>
      <w:lvlText w:val="%5、"/>
      <w:lvlJc w:val="left"/>
      <w:pPr>
        <w:ind w:left="4800" w:hanging="480"/>
      </w:pPr>
    </w:lvl>
    <w:lvl w:ilvl="5" w:tplc="0409001B" w:tentative="1">
      <w:start w:val="1"/>
      <w:numFmt w:val="lowerRoman"/>
      <w:lvlText w:val="%6."/>
      <w:lvlJc w:val="right"/>
      <w:pPr>
        <w:ind w:left="5280" w:hanging="480"/>
      </w:pPr>
    </w:lvl>
    <w:lvl w:ilvl="6" w:tplc="0409000F" w:tentative="1">
      <w:start w:val="1"/>
      <w:numFmt w:val="decimal"/>
      <w:lvlText w:val="%7."/>
      <w:lvlJc w:val="left"/>
      <w:pPr>
        <w:ind w:left="5760" w:hanging="480"/>
      </w:pPr>
    </w:lvl>
    <w:lvl w:ilvl="7" w:tplc="04090019" w:tentative="1">
      <w:start w:val="1"/>
      <w:numFmt w:val="ideographTraditional"/>
      <w:lvlText w:val="%8、"/>
      <w:lvlJc w:val="left"/>
      <w:pPr>
        <w:ind w:left="6240" w:hanging="480"/>
      </w:pPr>
    </w:lvl>
    <w:lvl w:ilvl="8" w:tplc="0409001B" w:tentative="1">
      <w:start w:val="1"/>
      <w:numFmt w:val="lowerRoman"/>
      <w:lvlText w:val="%9."/>
      <w:lvlJc w:val="right"/>
      <w:pPr>
        <w:ind w:left="6720" w:hanging="480"/>
      </w:pPr>
    </w:lvl>
  </w:abstractNum>
  <w:abstractNum w:abstractNumId="11" w15:restartNumberingAfterBreak="0">
    <w:nsid w:val="1B204CD9"/>
    <w:multiLevelType w:val="hybridMultilevel"/>
    <w:tmpl w:val="30BE47C8"/>
    <w:lvl w:ilvl="0" w:tplc="BD8AC63A">
      <w:start w:val="1"/>
      <w:numFmt w:val="decimal"/>
      <w:pStyle w:val="KK-"/>
      <w:lvlText w:val="(%1)"/>
      <w:lvlJc w:val="left"/>
      <w:pPr>
        <w:ind w:left="2640" w:hanging="360"/>
      </w:pPr>
      <w:rPr>
        <w:rFonts w:hint="default"/>
      </w:rPr>
    </w:lvl>
    <w:lvl w:ilvl="1" w:tplc="1CC63DA2">
      <w:start w:val="1"/>
      <w:numFmt w:val="decimal"/>
      <w:pStyle w:val="KK-cable"/>
      <w:lvlText w:val="（%2）"/>
      <w:lvlJc w:val="left"/>
      <w:pPr>
        <w:ind w:left="3938" w:hanging="720"/>
      </w:pPr>
      <w:rPr>
        <w:rFonts w:hint="default"/>
      </w:rPr>
    </w:lvl>
    <w:lvl w:ilvl="2" w:tplc="0409001B" w:tentative="1">
      <w:start w:val="1"/>
      <w:numFmt w:val="lowerRoman"/>
      <w:lvlText w:val="%3."/>
      <w:lvlJc w:val="right"/>
      <w:pPr>
        <w:ind w:left="3720" w:hanging="480"/>
      </w:pPr>
    </w:lvl>
    <w:lvl w:ilvl="3" w:tplc="0409000F" w:tentative="1">
      <w:start w:val="1"/>
      <w:numFmt w:val="decimal"/>
      <w:lvlText w:val="%4."/>
      <w:lvlJc w:val="left"/>
      <w:pPr>
        <w:ind w:left="4200" w:hanging="480"/>
      </w:pPr>
    </w:lvl>
    <w:lvl w:ilvl="4" w:tplc="04090019" w:tentative="1">
      <w:start w:val="1"/>
      <w:numFmt w:val="ideographTraditional"/>
      <w:lvlText w:val="%5、"/>
      <w:lvlJc w:val="left"/>
      <w:pPr>
        <w:ind w:left="4680" w:hanging="480"/>
      </w:pPr>
    </w:lvl>
    <w:lvl w:ilvl="5" w:tplc="0409001B" w:tentative="1">
      <w:start w:val="1"/>
      <w:numFmt w:val="lowerRoman"/>
      <w:lvlText w:val="%6."/>
      <w:lvlJc w:val="right"/>
      <w:pPr>
        <w:ind w:left="5160" w:hanging="480"/>
      </w:pPr>
    </w:lvl>
    <w:lvl w:ilvl="6" w:tplc="0409000F" w:tentative="1">
      <w:start w:val="1"/>
      <w:numFmt w:val="decimal"/>
      <w:lvlText w:val="%7."/>
      <w:lvlJc w:val="left"/>
      <w:pPr>
        <w:ind w:left="5640" w:hanging="480"/>
      </w:pPr>
    </w:lvl>
    <w:lvl w:ilvl="7" w:tplc="04090019" w:tentative="1">
      <w:start w:val="1"/>
      <w:numFmt w:val="ideographTraditional"/>
      <w:lvlText w:val="%8、"/>
      <w:lvlJc w:val="left"/>
      <w:pPr>
        <w:ind w:left="6120" w:hanging="480"/>
      </w:pPr>
    </w:lvl>
    <w:lvl w:ilvl="8" w:tplc="0409001B" w:tentative="1">
      <w:start w:val="1"/>
      <w:numFmt w:val="lowerRoman"/>
      <w:lvlText w:val="%9."/>
      <w:lvlJc w:val="right"/>
      <w:pPr>
        <w:ind w:left="6600" w:hanging="480"/>
      </w:pPr>
    </w:lvl>
  </w:abstractNum>
  <w:abstractNum w:abstractNumId="12" w15:restartNumberingAfterBreak="0">
    <w:nsid w:val="1CB742CE"/>
    <w:multiLevelType w:val="hybridMultilevel"/>
    <w:tmpl w:val="29364F1A"/>
    <w:lvl w:ilvl="0" w:tplc="311EC38C">
      <w:start w:val="1"/>
      <w:numFmt w:val="taiwaneseCountingThousand"/>
      <w:pStyle w:val="KK-0"/>
      <w:lvlText w:val="%1、"/>
      <w:lvlJc w:val="left"/>
      <w:pPr>
        <w:ind w:left="480" w:hanging="480"/>
      </w:pPr>
      <w:rPr>
        <w:rFonts w:hint="default"/>
      </w:rPr>
    </w:lvl>
    <w:lvl w:ilvl="1" w:tplc="04090019" w:tentative="1">
      <w:start w:val="1"/>
      <w:numFmt w:val="ideographTraditional"/>
      <w:lvlText w:val="%2、"/>
      <w:lvlJc w:val="left"/>
      <w:pPr>
        <w:ind w:left="-458" w:hanging="480"/>
      </w:pPr>
    </w:lvl>
    <w:lvl w:ilvl="2" w:tplc="0409001B" w:tentative="1">
      <w:start w:val="1"/>
      <w:numFmt w:val="lowerRoman"/>
      <w:lvlText w:val="%3."/>
      <w:lvlJc w:val="right"/>
      <w:pPr>
        <w:ind w:left="22" w:hanging="480"/>
      </w:pPr>
    </w:lvl>
    <w:lvl w:ilvl="3" w:tplc="0409000F" w:tentative="1">
      <w:start w:val="1"/>
      <w:numFmt w:val="decimal"/>
      <w:lvlText w:val="%4."/>
      <w:lvlJc w:val="left"/>
      <w:pPr>
        <w:ind w:left="502" w:hanging="480"/>
      </w:pPr>
    </w:lvl>
    <w:lvl w:ilvl="4" w:tplc="04090019" w:tentative="1">
      <w:start w:val="1"/>
      <w:numFmt w:val="ideographTraditional"/>
      <w:lvlText w:val="%5、"/>
      <w:lvlJc w:val="left"/>
      <w:pPr>
        <w:ind w:left="982" w:hanging="480"/>
      </w:pPr>
    </w:lvl>
    <w:lvl w:ilvl="5" w:tplc="0409001B" w:tentative="1">
      <w:start w:val="1"/>
      <w:numFmt w:val="lowerRoman"/>
      <w:lvlText w:val="%6."/>
      <w:lvlJc w:val="right"/>
      <w:pPr>
        <w:ind w:left="1462" w:hanging="480"/>
      </w:pPr>
    </w:lvl>
    <w:lvl w:ilvl="6" w:tplc="0409000F" w:tentative="1">
      <w:start w:val="1"/>
      <w:numFmt w:val="decimal"/>
      <w:lvlText w:val="%7."/>
      <w:lvlJc w:val="left"/>
      <w:pPr>
        <w:ind w:left="1942" w:hanging="480"/>
      </w:pPr>
    </w:lvl>
    <w:lvl w:ilvl="7" w:tplc="04090019" w:tentative="1">
      <w:start w:val="1"/>
      <w:numFmt w:val="ideographTraditional"/>
      <w:lvlText w:val="%8、"/>
      <w:lvlJc w:val="left"/>
      <w:pPr>
        <w:ind w:left="2422" w:hanging="480"/>
      </w:pPr>
    </w:lvl>
    <w:lvl w:ilvl="8" w:tplc="0409001B" w:tentative="1">
      <w:start w:val="1"/>
      <w:numFmt w:val="lowerRoman"/>
      <w:lvlText w:val="%9."/>
      <w:lvlJc w:val="right"/>
      <w:pPr>
        <w:ind w:left="2902" w:hanging="480"/>
      </w:pPr>
    </w:lvl>
  </w:abstractNum>
  <w:abstractNum w:abstractNumId="13" w15:restartNumberingAfterBreak="0">
    <w:nsid w:val="235117D6"/>
    <w:multiLevelType w:val="hybridMultilevel"/>
    <w:tmpl w:val="68D65338"/>
    <w:lvl w:ilvl="0" w:tplc="2D743B3A">
      <w:start w:val="1"/>
      <w:numFmt w:val="upperLetter"/>
      <w:pStyle w:val="KK-2"/>
      <w:lvlText w:val="%1."/>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1" w:tplc="FE0E1556">
      <w:start w:val="1"/>
      <w:numFmt w:val="lowerLetter"/>
      <w:lvlText w:val="%2."/>
      <w:lvlJc w:val="left"/>
      <w:pPr>
        <w:ind w:left="12608" w:hanging="480"/>
      </w:pPr>
      <w:rPr>
        <w:rFonts w:hint="eastAsia"/>
        <w:b w:val="0"/>
      </w:rPr>
    </w:lvl>
    <w:lvl w:ilvl="2" w:tplc="0409001B">
      <w:start w:val="1"/>
      <w:numFmt w:val="lowerRoman"/>
      <w:lvlText w:val="%3."/>
      <w:lvlJc w:val="right"/>
      <w:pPr>
        <w:ind w:left="13088" w:hanging="480"/>
      </w:pPr>
    </w:lvl>
    <w:lvl w:ilvl="3" w:tplc="0409000F">
      <w:start w:val="1"/>
      <w:numFmt w:val="decimal"/>
      <w:lvlText w:val="%4."/>
      <w:lvlJc w:val="left"/>
      <w:pPr>
        <w:ind w:left="13568" w:hanging="480"/>
      </w:pPr>
    </w:lvl>
    <w:lvl w:ilvl="4" w:tplc="6DF24DF2">
      <w:start w:val="1"/>
      <w:numFmt w:val="decimal"/>
      <w:lvlText w:val="(%5)"/>
      <w:lvlJc w:val="left"/>
      <w:pPr>
        <w:ind w:left="14048" w:hanging="480"/>
      </w:pPr>
      <w:rPr>
        <w:rFonts w:hint="default"/>
      </w:rPr>
    </w:lvl>
    <w:lvl w:ilvl="5" w:tplc="0409001B" w:tentative="1">
      <w:start w:val="1"/>
      <w:numFmt w:val="lowerRoman"/>
      <w:lvlText w:val="%6."/>
      <w:lvlJc w:val="right"/>
      <w:pPr>
        <w:ind w:left="14528" w:hanging="480"/>
      </w:pPr>
    </w:lvl>
    <w:lvl w:ilvl="6" w:tplc="0409000F" w:tentative="1">
      <w:start w:val="1"/>
      <w:numFmt w:val="decimal"/>
      <w:lvlText w:val="%7."/>
      <w:lvlJc w:val="left"/>
      <w:pPr>
        <w:ind w:left="15008" w:hanging="480"/>
      </w:pPr>
    </w:lvl>
    <w:lvl w:ilvl="7" w:tplc="04090019" w:tentative="1">
      <w:start w:val="1"/>
      <w:numFmt w:val="ideographTraditional"/>
      <w:lvlText w:val="%8、"/>
      <w:lvlJc w:val="left"/>
      <w:pPr>
        <w:ind w:left="15488" w:hanging="480"/>
      </w:pPr>
    </w:lvl>
    <w:lvl w:ilvl="8" w:tplc="0409001B" w:tentative="1">
      <w:start w:val="1"/>
      <w:numFmt w:val="lowerRoman"/>
      <w:lvlText w:val="%9."/>
      <w:lvlJc w:val="right"/>
      <w:pPr>
        <w:ind w:left="15968" w:hanging="480"/>
      </w:pPr>
    </w:lvl>
  </w:abstractNum>
  <w:abstractNum w:abstractNumId="14" w15:restartNumberingAfterBreak="0">
    <w:nsid w:val="25014F30"/>
    <w:multiLevelType w:val="hybridMultilevel"/>
    <w:tmpl w:val="A9444700"/>
    <w:lvl w:ilvl="0" w:tplc="04090011">
      <w:start w:val="1"/>
      <w:numFmt w:val="upperLetter"/>
      <w:lvlText w:val="%1."/>
      <w:lvlJc w:val="left"/>
      <w:pPr>
        <w:ind w:left="1102" w:hanging="480"/>
      </w:pPr>
    </w:lvl>
    <w:lvl w:ilvl="1" w:tplc="507AC694">
      <w:start w:val="1"/>
      <w:numFmt w:val="decimalEnclosedParen"/>
      <w:lvlText w:val="%2"/>
      <w:lvlJc w:val="left"/>
      <w:pPr>
        <w:ind w:left="1582" w:hanging="480"/>
      </w:pPr>
      <w:rPr>
        <w:rFonts w:ascii="Arial" w:hAnsi="Arial" w:cs="Arial" w:hint="default"/>
        <w:sz w:val="28"/>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5" w15:restartNumberingAfterBreak="0">
    <w:nsid w:val="26320ECA"/>
    <w:multiLevelType w:val="hybridMultilevel"/>
    <w:tmpl w:val="71740B0A"/>
    <w:lvl w:ilvl="0" w:tplc="0AE433F6">
      <w:start w:val="1"/>
      <w:numFmt w:val="decimal"/>
      <w:pStyle w:val="KK-3"/>
      <w:lvlText w:val="%1."/>
      <w:lvlJc w:val="left"/>
      <w:pPr>
        <w:ind w:left="1800" w:hanging="480"/>
      </w:pPr>
      <w:rPr>
        <w:b w:val="0"/>
        <w:sz w:val="24"/>
        <w:szCs w:val="24"/>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16" w15:restartNumberingAfterBreak="0">
    <w:nsid w:val="26A25D07"/>
    <w:multiLevelType w:val="hybridMultilevel"/>
    <w:tmpl w:val="0D48C9A4"/>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17" w15:restartNumberingAfterBreak="0">
    <w:nsid w:val="283F306F"/>
    <w:multiLevelType w:val="hybridMultilevel"/>
    <w:tmpl w:val="8E7C8C4E"/>
    <w:lvl w:ilvl="0" w:tplc="04090011">
      <w:start w:val="1"/>
      <w:numFmt w:val="upperLetter"/>
      <w:lvlText w:val="%1."/>
      <w:lvlJc w:val="left"/>
      <w:pPr>
        <w:ind w:left="1102" w:hanging="480"/>
      </w:pPr>
    </w:lvl>
    <w:lvl w:ilvl="1" w:tplc="D4F2DB7A">
      <w:start w:val="1"/>
      <w:numFmt w:val="decimalEnclosedParen"/>
      <w:lvlText w:val="%2"/>
      <w:lvlJc w:val="left"/>
      <w:pPr>
        <w:ind w:left="1582" w:hanging="480"/>
      </w:pPr>
      <w:rPr>
        <w:rFonts w:hint="default"/>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8" w15:restartNumberingAfterBreak="0">
    <w:nsid w:val="29B00477"/>
    <w:multiLevelType w:val="hybridMultilevel"/>
    <w:tmpl w:val="A42CB274"/>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2B424A72"/>
    <w:multiLevelType w:val="hybridMultilevel"/>
    <w:tmpl w:val="D590A1FA"/>
    <w:lvl w:ilvl="0" w:tplc="DF4E6BF6">
      <w:start w:val="3"/>
      <w:numFmt w:val="upperLetter"/>
      <w:lvlText w:val="%1."/>
      <w:lvlJc w:val="left"/>
      <w:pPr>
        <w:ind w:left="96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D38060E"/>
    <w:multiLevelType w:val="hybridMultilevel"/>
    <w:tmpl w:val="D450AC52"/>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1" w15:restartNumberingAfterBreak="0">
    <w:nsid w:val="34782602"/>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22" w15:restartNumberingAfterBreak="0">
    <w:nsid w:val="3AC31D99"/>
    <w:multiLevelType w:val="hybridMultilevel"/>
    <w:tmpl w:val="6E0C198A"/>
    <w:lvl w:ilvl="0" w:tplc="E2D6BB68">
      <w:start w:val="2"/>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23" w15:restartNumberingAfterBreak="0">
    <w:nsid w:val="3C0C4ED0"/>
    <w:multiLevelType w:val="hybridMultilevel"/>
    <w:tmpl w:val="828EED1C"/>
    <w:lvl w:ilvl="0" w:tplc="FFFFFFFF">
      <w:start w:val="1"/>
      <w:numFmt w:val="upperLetter"/>
      <w:lvlText w:val="%1."/>
      <w:lvlJc w:val="left"/>
      <w:pPr>
        <w:ind w:left="1102" w:hanging="480"/>
      </w:pPr>
      <w:rPr>
        <w:rFonts w:hint="eastAsia"/>
      </w:rPr>
    </w:lvl>
    <w:lvl w:ilvl="1" w:tplc="FFFFFFFF" w:tentative="1">
      <w:start w:val="1"/>
      <w:numFmt w:val="ideographTraditional"/>
      <w:lvlText w:val="%2、"/>
      <w:lvlJc w:val="left"/>
      <w:pPr>
        <w:ind w:left="1102" w:hanging="480"/>
      </w:pPr>
    </w:lvl>
    <w:lvl w:ilvl="2" w:tplc="FFFFFFFF" w:tentative="1">
      <w:start w:val="1"/>
      <w:numFmt w:val="lowerRoman"/>
      <w:lvlText w:val="%3."/>
      <w:lvlJc w:val="right"/>
      <w:pPr>
        <w:ind w:left="1582" w:hanging="480"/>
      </w:pPr>
    </w:lvl>
    <w:lvl w:ilvl="3" w:tplc="FFFFFFFF" w:tentative="1">
      <w:start w:val="1"/>
      <w:numFmt w:val="decimal"/>
      <w:lvlText w:val="%4."/>
      <w:lvlJc w:val="left"/>
      <w:pPr>
        <w:ind w:left="2062" w:hanging="480"/>
      </w:pPr>
    </w:lvl>
    <w:lvl w:ilvl="4" w:tplc="FFFFFFFF" w:tentative="1">
      <w:start w:val="1"/>
      <w:numFmt w:val="ideographTraditional"/>
      <w:lvlText w:val="%5、"/>
      <w:lvlJc w:val="left"/>
      <w:pPr>
        <w:ind w:left="2542" w:hanging="480"/>
      </w:pPr>
    </w:lvl>
    <w:lvl w:ilvl="5" w:tplc="FFFFFFFF" w:tentative="1">
      <w:start w:val="1"/>
      <w:numFmt w:val="lowerRoman"/>
      <w:lvlText w:val="%6."/>
      <w:lvlJc w:val="right"/>
      <w:pPr>
        <w:ind w:left="3022" w:hanging="480"/>
      </w:pPr>
    </w:lvl>
    <w:lvl w:ilvl="6" w:tplc="FFFFFFFF" w:tentative="1">
      <w:start w:val="1"/>
      <w:numFmt w:val="decimal"/>
      <w:lvlText w:val="%7."/>
      <w:lvlJc w:val="left"/>
      <w:pPr>
        <w:ind w:left="3502" w:hanging="480"/>
      </w:pPr>
    </w:lvl>
    <w:lvl w:ilvl="7" w:tplc="FFFFFFFF" w:tentative="1">
      <w:start w:val="1"/>
      <w:numFmt w:val="ideographTraditional"/>
      <w:lvlText w:val="%8、"/>
      <w:lvlJc w:val="left"/>
      <w:pPr>
        <w:ind w:left="3982" w:hanging="480"/>
      </w:pPr>
    </w:lvl>
    <w:lvl w:ilvl="8" w:tplc="FFFFFFFF" w:tentative="1">
      <w:start w:val="1"/>
      <w:numFmt w:val="lowerRoman"/>
      <w:lvlText w:val="%9."/>
      <w:lvlJc w:val="right"/>
      <w:pPr>
        <w:ind w:left="4462" w:hanging="480"/>
      </w:pPr>
    </w:lvl>
  </w:abstractNum>
  <w:abstractNum w:abstractNumId="24" w15:restartNumberingAfterBreak="0">
    <w:nsid w:val="3FF43202"/>
    <w:multiLevelType w:val="hybridMultilevel"/>
    <w:tmpl w:val="601ED502"/>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25" w15:restartNumberingAfterBreak="0">
    <w:nsid w:val="45F9325D"/>
    <w:multiLevelType w:val="hybridMultilevel"/>
    <w:tmpl w:val="89E803EE"/>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6" w15:restartNumberingAfterBreak="0">
    <w:nsid w:val="50923EE5"/>
    <w:multiLevelType w:val="hybridMultilevel"/>
    <w:tmpl w:val="9C8C46DC"/>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7" w15:restartNumberingAfterBreak="0">
    <w:nsid w:val="524F62E2"/>
    <w:multiLevelType w:val="hybridMultilevel"/>
    <w:tmpl w:val="96B0711E"/>
    <w:lvl w:ilvl="0" w:tplc="299EDD7E">
      <w:start w:val="1"/>
      <w:numFmt w:val="decimal"/>
      <w:pStyle w:val="kk-50"/>
      <w:lvlText w:val="%1."/>
      <w:lvlJc w:val="left"/>
      <w:pPr>
        <w:ind w:left="1222" w:hanging="480"/>
      </w:pPr>
    </w:lvl>
    <w:lvl w:ilvl="1" w:tplc="04090019" w:tentative="1">
      <w:start w:val="1"/>
      <w:numFmt w:val="ideographTraditional"/>
      <w:lvlText w:val="%2、"/>
      <w:lvlJc w:val="left"/>
      <w:pPr>
        <w:ind w:left="1702" w:hanging="480"/>
      </w:pPr>
    </w:lvl>
    <w:lvl w:ilvl="2" w:tplc="0409001B" w:tentative="1">
      <w:start w:val="1"/>
      <w:numFmt w:val="lowerRoman"/>
      <w:lvlText w:val="%3."/>
      <w:lvlJc w:val="right"/>
      <w:pPr>
        <w:ind w:left="2182" w:hanging="480"/>
      </w:pPr>
    </w:lvl>
    <w:lvl w:ilvl="3" w:tplc="0409000F">
      <w:start w:val="1"/>
      <w:numFmt w:val="decimal"/>
      <w:lvlText w:val="%4."/>
      <w:lvlJc w:val="left"/>
      <w:pPr>
        <w:ind w:left="2662" w:hanging="480"/>
      </w:pPr>
    </w:lvl>
    <w:lvl w:ilvl="4" w:tplc="04090019" w:tentative="1">
      <w:start w:val="1"/>
      <w:numFmt w:val="ideographTraditional"/>
      <w:lvlText w:val="%5、"/>
      <w:lvlJc w:val="left"/>
      <w:pPr>
        <w:ind w:left="3142" w:hanging="480"/>
      </w:pPr>
    </w:lvl>
    <w:lvl w:ilvl="5" w:tplc="0409001B" w:tentative="1">
      <w:start w:val="1"/>
      <w:numFmt w:val="lowerRoman"/>
      <w:lvlText w:val="%6."/>
      <w:lvlJc w:val="right"/>
      <w:pPr>
        <w:ind w:left="3622" w:hanging="480"/>
      </w:pPr>
    </w:lvl>
    <w:lvl w:ilvl="6" w:tplc="0409000F" w:tentative="1">
      <w:start w:val="1"/>
      <w:numFmt w:val="decimal"/>
      <w:lvlText w:val="%7."/>
      <w:lvlJc w:val="left"/>
      <w:pPr>
        <w:ind w:left="4102" w:hanging="480"/>
      </w:pPr>
    </w:lvl>
    <w:lvl w:ilvl="7" w:tplc="04090019" w:tentative="1">
      <w:start w:val="1"/>
      <w:numFmt w:val="ideographTraditional"/>
      <w:lvlText w:val="%8、"/>
      <w:lvlJc w:val="left"/>
      <w:pPr>
        <w:ind w:left="4582" w:hanging="480"/>
      </w:pPr>
    </w:lvl>
    <w:lvl w:ilvl="8" w:tplc="0409001B" w:tentative="1">
      <w:start w:val="1"/>
      <w:numFmt w:val="lowerRoman"/>
      <w:lvlText w:val="%9."/>
      <w:lvlJc w:val="right"/>
      <w:pPr>
        <w:ind w:left="5062" w:hanging="480"/>
      </w:pPr>
    </w:lvl>
  </w:abstractNum>
  <w:abstractNum w:abstractNumId="28" w15:restartNumberingAfterBreak="0">
    <w:nsid w:val="5F976403"/>
    <w:multiLevelType w:val="hybridMultilevel"/>
    <w:tmpl w:val="FAB0CBFE"/>
    <w:lvl w:ilvl="0" w:tplc="E1DA1060">
      <w:start w:val="2"/>
      <w:numFmt w:val="upperLetter"/>
      <w:lvlText w:val="%1."/>
      <w:lvlJc w:val="left"/>
      <w:pPr>
        <w:ind w:left="1244" w:hanging="48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9" w15:restartNumberingAfterBreak="0">
    <w:nsid w:val="71406204"/>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30" w15:restartNumberingAfterBreak="0">
    <w:nsid w:val="735E2530"/>
    <w:multiLevelType w:val="hybridMultilevel"/>
    <w:tmpl w:val="162CE7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3D87555"/>
    <w:multiLevelType w:val="hybridMultilevel"/>
    <w:tmpl w:val="483EEC54"/>
    <w:lvl w:ilvl="0" w:tplc="D6E49BB6">
      <w:start w:val="1"/>
      <w:numFmt w:val="decimal"/>
      <w:lvlText w:val="(%1)"/>
      <w:lvlJc w:val="left"/>
      <w:pPr>
        <w:ind w:left="1668" w:hanging="480"/>
      </w:pPr>
      <w:rPr>
        <w:rFonts w:hint="default"/>
        <w:b w:val="0"/>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32" w15:restartNumberingAfterBreak="0">
    <w:nsid w:val="74F522E4"/>
    <w:multiLevelType w:val="hybridMultilevel"/>
    <w:tmpl w:val="61A8F688"/>
    <w:lvl w:ilvl="0" w:tplc="04090011">
      <w:start w:val="1"/>
      <w:numFmt w:val="upperLetter"/>
      <w:lvlText w:val="%1."/>
      <w:lvlJc w:val="left"/>
      <w:pPr>
        <w:ind w:left="1102" w:hanging="480"/>
      </w:pPr>
    </w:lvl>
    <w:lvl w:ilvl="1" w:tplc="04090019" w:tentative="1">
      <w:start w:val="1"/>
      <w:numFmt w:val="ideographTraditional"/>
      <w:lvlText w:val="%2、"/>
      <w:lvlJc w:val="left"/>
      <w:pPr>
        <w:ind w:left="1582" w:hanging="480"/>
      </w:p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33" w15:restartNumberingAfterBreak="0">
    <w:nsid w:val="7BD73BF0"/>
    <w:multiLevelType w:val="multilevel"/>
    <w:tmpl w:val="57A26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F1565F"/>
    <w:multiLevelType w:val="hybridMultilevel"/>
    <w:tmpl w:val="97A4038E"/>
    <w:lvl w:ilvl="0" w:tplc="F2E00A3A">
      <w:start w:val="3"/>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ECE076B"/>
    <w:multiLevelType w:val="hybridMultilevel"/>
    <w:tmpl w:val="8CA29D4A"/>
    <w:lvl w:ilvl="0" w:tplc="C06099A2">
      <w:start w:val="12"/>
      <w:numFmt w:val="bullet"/>
      <w:lvlText w:val="-"/>
      <w:lvlJc w:val="left"/>
      <w:pPr>
        <w:ind w:left="2760" w:hanging="360"/>
      </w:pPr>
      <w:rPr>
        <w:rFonts w:ascii="Arial" w:eastAsia="華康細圓體" w:hAnsi="Arial" w:cs="Arial" w:hint="default"/>
      </w:rPr>
    </w:lvl>
    <w:lvl w:ilvl="1" w:tplc="04090003" w:tentative="1">
      <w:start w:val="1"/>
      <w:numFmt w:val="bullet"/>
      <w:lvlText w:val=""/>
      <w:lvlJc w:val="left"/>
      <w:pPr>
        <w:ind w:left="3360" w:hanging="480"/>
      </w:pPr>
      <w:rPr>
        <w:rFonts w:ascii="Wingdings" w:hAnsi="Wingdings" w:hint="default"/>
      </w:rPr>
    </w:lvl>
    <w:lvl w:ilvl="2" w:tplc="04090005" w:tentative="1">
      <w:start w:val="1"/>
      <w:numFmt w:val="bullet"/>
      <w:lvlText w:val=""/>
      <w:lvlJc w:val="left"/>
      <w:pPr>
        <w:ind w:left="3840" w:hanging="480"/>
      </w:pPr>
      <w:rPr>
        <w:rFonts w:ascii="Wingdings" w:hAnsi="Wingdings" w:hint="default"/>
      </w:rPr>
    </w:lvl>
    <w:lvl w:ilvl="3" w:tplc="04090001" w:tentative="1">
      <w:start w:val="1"/>
      <w:numFmt w:val="bullet"/>
      <w:lvlText w:val=""/>
      <w:lvlJc w:val="left"/>
      <w:pPr>
        <w:ind w:left="4320" w:hanging="480"/>
      </w:pPr>
      <w:rPr>
        <w:rFonts w:ascii="Wingdings" w:hAnsi="Wingdings" w:hint="default"/>
      </w:rPr>
    </w:lvl>
    <w:lvl w:ilvl="4" w:tplc="04090003" w:tentative="1">
      <w:start w:val="1"/>
      <w:numFmt w:val="bullet"/>
      <w:lvlText w:val=""/>
      <w:lvlJc w:val="left"/>
      <w:pPr>
        <w:ind w:left="4800" w:hanging="480"/>
      </w:pPr>
      <w:rPr>
        <w:rFonts w:ascii="Wingdings" w:hAnsi="Wingdings" w:hint="default"/>
      </w:rPr>
    </w:lvl>
    <w:lvl w:ilvl="5" w:tplc="04090005" w:tentative="1">
      <w:start w:val="1"/>
      <w:numFmt w:val="bullet"/>
      <w:lvlText w:val=""/>
      <w:lvlJc w:val="left"/>
      <w:pPr>
        <w:ind w:left="5280" w:hanging="480"/>
      </w:pPr>
      <w:rPr>
        <w:rFonts w:ascii="Wingdings" w:hAnsi="Wingdings" w:hint="default"/>
      </w:rPr>
    </w:lvl>
    <w:lvl w:ilvl="6" w:tplc="04090001" w:tentative="1">
      <w:start w:val="1"/>
      <w:numFmt w:val="bullet"/>
      <w:lvlText w:val=""/>
      <w:lvlJc w:val="left"/>
      <w:pPr>
        <w:ind w:left="5760" w:hanging="480"/>
      </w:pPr>
      <w:rPr>
        <w:rFonts w:ascii="Wingdings" w:hAnsi="Wingdings" w:hint="default"/>
      </w:rPr>
    </w:lvl>
    <w:lvl w:ilvl="7" w:tplc="04090003" w:tentative="1">
      <w:start w:val="1"/>
      <w:numFmt w:val="bullet"/>
      <w:lvlText w:val=""/>
      <w:lvlJc w:val="left"/>
      <w:pPr>
        <w:ind w:left="6240" w:hanging="480"/>
      </w:pPr>
      <w:rPr>
        <w:rFonts w:ascii="Wingdings" w:hAnsi="Wingdings" w:hint="default"/>
      </w:rPr>
    </w:lvl>
    <w:lvl w:ilvl="8" w:tplc="04090005" w:tentative="1">
      <w:start w:val="1"/>
      <w:numFmt w:val="bullet"/>
      <w:lvlText w:val=""/>
      <w:lvlJc w:val="left"/>
      <w:pPr>
        <w:ind w:left="6720" w:hanging="480"/>
      </w:pPr>
      <w:rPr>
        <w:rFonts w:ascii="Wingdings" w:hAnsi="Wingdings" w:hint="default"/>
      </w:rPr>
    </w:lvl>
  </w:abstractNum>
  <w:abstractNum w:abstractNumId="36" w15:restartNumberingAfterBreak="0">
    <w:nsid w:val="7F5074B2"/>
    <w:multiLevelType w:val="hybridMultilevel"/>
    <w:tmpl w:val="DB2CE9AE"/>
    <w:lvl w:ilvl="0" w:tplc="28769C90">
      <w:start w:val="1"/>
      <w:numFmt w:val="decimalEnclosedCircle"/>
      <w:lvlText w:val="%1"/>
      <w:lvlJc w:val="left"/>
      <w:pPr>
        <w:ind w:left="1320" w:hanging="360"/>
      </w:pPr>
      <w:rPr>
        <w:rFonts w:ascii="新細明體" w:eastAsia="新細明體"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16cid:durableId="801653661">
    <w:abstractNumId w:val="5"/>
  </w:num>
  <w:num w:numId="2" w16cid:durableId="1872180894">
    <w:abstractNumId w:val="31"/>
  </w:num>
  <w:num w:numId="3" w16cid:durableId="1713921452">
    <w:abstractNumId w:val="15"/>
  </w:num>
  <w:num w:numId="4" w16cid:durableId="857694362">
    <w:abstractNumId w:val="27"/>
  </w:num>
  <w:num w:numId="5" w16cid:durableId="532813706">
    <w:abstractNumId w:val="13"/>
    <w:lvlOverride w:ilvl="0">
      <w:startOverride w:val="1"/>
    </w:lvlOverride>
  </w:num>
  <w:num w:numId="6" w16cid:durableId="960692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723278">
    <w:abstractNumId w:val="12"/>
  </w:num>
  <w:num w:numId="8" w16cid:durableId="1313828669">
    <w:abstractNumId w:val="1"/>
  </w:num>
  <w:num w:numId="9" w16cid:durableId="1542934835">
    <w:abstractNumId w:val="11"/>
  </w:num>
  <w:num w:numId="10" w16cid:durableId="365955203">
    <w:abstractNumId w:val="36"/>
  </w:num>
  <w:num w:numId="11" w16cid:durableId="1160538107">
    <w:abstractNumId w:val="10"/>
  </w:num>
  <w:num w:numId="12" w16cid:durableId="1101417902">
    <w:abstractNumId w:val="14"/>
  </w:num>
  <w:num w:numId="13" w16cid:durableId="1108044355">
    <w:abstractNumId w:val="17"/>
  </w:num>
  <w:num w:numId="14" w16cid:durableId="1295479592">
    <w:abstractNumId w:val="4"/>
  </w:num>
  <w:num w:numId="15" w16cid:durableId="1271356242">
    <w:abstractNumId w:val="29"/>
  </w:num>
  <w:num w:numId="16" w16cid:durableId="160239232">
    <w:abstractNumId w:val="21"/>
  </w:num>
  <w:num w:numId="17" w16cid:durableId="420103248">
    <w:abstractNumId w:val="7"/>
  </w:num>
  <w:num w:numId="18" w16cid:durableId="1758403579">
    <w:abstractNumId w:val="26"/>
  </w:num>
  <w:num w:numId="19" w16cid:durableId="1121655186">
    <w:abstractNumId w:val="6"/>
  </w:num>
  <w:num w:numId="20" w16cid:durableId="1926843534">
    <w:abstractNumId w:val="16"/>
  </w:num>
  <w:num w:numId="21" w16cid:durableId="1960211748">
    <w:abstractNumId w:val="0"/>
  </w:num>
  <w:num w:numId="22" w16cid:durableId="1259867619">
    <w:abstractNumId w:val="11"/>
  </w:num>
  <w:num w:numId="23" w16cid:durableId="1758598131">
    <w:abstractNumId w:val="5"/>
  </w:num>
  <w:num w:numId="24" w16cid:durableId="1201820560">
    <w:abstractNumId w:val="5"/>
  </w:num>
  <w:num w:numId="25" w16cid:durableId="1602645025">
    <w:abstractNumId w:val="5"/>
  </w:num>
  <w:num w:numId="26" w16cid:durableId="946040276">
    <w:abstractNumId w:val="11"/>
  </w:num>
  <w:num w:numId="27" w16cid:durableId="1445492701">
    <w:abstractNumId w:val="12"/>
  </w:num>
  <w:num w:numId="28" w16cid:durableId="1790736279">
    <w:abstractNumId w:val="0"/>
  </w:num>
  <w:num w:numId="29" w16cid:durableId="905534147">
    <w:abstractNumId w:val="13"/>
    <w:lvlOverride w:ilvl="0">
      <w:startOverride w:val="1"/>
    </w:lvlOverride>
  </w:num>
  <w:num w:numId="30" w16cid:durableId="707996723">
    <w:abstractNumId w:val="15"/>
  </w:num>
  <w:num w:numId="31" w16cid:durableId="1958944757">
    <w:abstractNumId w:val="1"/>
  </w:num>
  <w:num w:numId="32" w16cid:durableId="1184830552">
    <w:abstractNumId w:val="1"/>
  </w:num>
  <w:num w:numId="33" w16cid:durableId="970868693">
    <w:abstractNumId w:val="5"/>
  </w:num>
  <w:num w:numId="34" w16cid:durableId="1590890022">
    <w:abstractNumId w:val="27"/>
  </w:num>
  <w:num w:numId="35" w16cid:durableId="139077964">
    <w:abstractNumId w:val="35"/>
  </w:num>
  <w:num w:numId="36" w16cid:durableId="711422172">
    <w:abstractNumId w:val="11"/>
    <w:lvlOverride w:ilvl="0">
      <w:startOverride w:val="1"/>
    </w:lvlOverride>
  </w:num>
  <w:num w:numId="37" w16cid:durableId="1593079412">
    <w:abstractNumId w:val="30"/>
  </w:num>
  <w:num w:numId="38" w16cid:durableId="1224680864">
    <w:abstractNumId w:val="18"/>
  </w:num>
  <w:num w:numId="39" w16cid:durableId="357586792">
    <w:abstractNumId w:val="32"/>
  </w:num>
  <w:num w:numId="40" w16cid:durableId="776095921">
    <w:abstractNumId w:val="9"/>
  </w:num>
  <w:num w:numId="41" w16cid:durableId="458498597">
    <w:abstractNumId w:val="19"/>
  </w:num>
  <w:num w:numId="42" w16cid:durableId="1856844593">
    <w:abstractNumId w:val="20"/>
  </w:num>
  <w:num w:numId="43" w16cid:durableId="1696464910">
    <w:abstractNumId w:val="25"/>
  </w:num>
  <w:num w:numId="44" w16cid:durableId="678115398">
    <w:abstractNumId w:val="8"/>
  </w:num>
  <w:num w:numId="45" w16cid:durableId="1270039689">
    <w:abstractNumId w:val="34"/>
  </w:num>
  <w:num w:numId="46" w16cid:durableId="1072697959">
    <w:abstractNumId w:val="3"/>
  </w:num>
  <w:num w:numId="47" w16cid:durableId="131530879">
    <w:abstractNumId w:val="22"/>
  </w:num>
  <w:num w:numId="48" w16cid:durableId="893545476">
    <w:abstractNumId w:val="23"/>
  </w:num>
  <w:num w:numId="49" w16cid:durableId="804198423">
    <w:abstractNumId w:val="24"/>
  </w:num>
  <w:num w:numId="50" w16cid:durableId="889414165">
    <w:abstractNumId w:val="2"/>
  </w:num>
  <w:num w:numId="51" w16cid:durableId="1448743769">
    <w:abstractNumId w:val="28"/>
  </w:num>
  <w:num w:numId="52" w16cid:durableId="469444798">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en-US" w:vendorID="64" w:dllVersion="0" w:nlCheck="1" w:checkStyle="0"/>
  <w:activeWritingStyle w:appName="MSWord" w:lang="zh-TW" w:vendorID="64" w:dllVersion="0" w:nlCheck="1" w:checkStyle="1"/>
  <w:activeWritingStyle w:appName="MSWord" w:lang="es-AR" w:vendorID="64" w:dllVersion="0" w:nlCheck="1" w:checkStyle="0"/>
  <w:activeWritingStyle w:appName="MSWord" w:lang="en-US" w:vendorID="64" w:dllVersion="4096"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M0MzY0NTIwNjNT0lEKTi0uzszPAykwqgUAeTjqciwAAAA="/>
  </w:docVars>
  <w:rsids>
    <w:rsidRoot w:val="00361CFD"/>
    <w:rsid w:val="000111DE"/>
    <w:rsid w:val="0001318E"/>
    <w:rsid w:val="0001415F"/>
    <w:rsid w:val="00016940"/>
    <w:rsid w:val="00016BA2"/>
    <w:rsid w:val="00016E37"/>
    <w:rsid w:val="0001785B"/>
    <w:rsid w:val="00017CED"/>
    <w:rsid w:val="00021C86"/>
    <w:rsid w:val="00022007"/>
    <w:rsid w:val="00023360"/>
    <w:rsid w:val="00024160"/>
    <w:rsid w:val="00024E73"/>
    <w:rsid w:val="00027C35"/>
    <w:rsid w:val="000321B2"/>
    <w:rsid w:val="00040230"/>
    <w:rsid w:val="000411A1"/>
    <w:rsid w:val="00043153"/>
    <w:rsid w:val="000433CC"/>
    <w:rsid w:val="000437F9"/>
    <w:rsid w:val="000447CB"/>
    <w:rsid w:val="00044FAA"/>
    <w:rsid w:val="000461A8"/>
    <w:rsid w:val="00050102"/>
    <w:rsid w:val="00052BD4"/>
    <w:rsid w:val="00061AAD"/>
    <w:rsid w:val="00061C2F"/>
    <w:rsid w:val="00062248"/>
    <w:rsid w:val="00062309"/>
    <w:rsid w:val="0006361C"/>
    <w:rsid w:val="00064A61"/>
    <w:rsid w:val="00065107"/>
    <w:rsid w:val="0006550D"/>
    <w:rsid w:val="00070BE8"/>
    <w:rsid w:val="00073E23"/>
    <w:rsid w:val="00075C6E"/>
    <w:rsid w:val="00080AEF"/>
    <w:rsid w:val="0008160E"/>
    <w:rsid w:val="00083999"/>
    <w:rsid w:val="00085525"/>
    <w:rsid w:val="00086FF3"/>
    <w:rsid w:val="00090309"/>
    <w:rsid w:val="00090521"/>
    <w:rsid w:val="00091EF1"/>
    <w:rsid w:val="00093213"/>
    <w:rsid w:val="00093336"/>
    <w:rsid w:val="000938D2"/>
    <w:rsid w:val="000939A0"/>
    <w:rsid w:val="000948CD"/>
    <w:rsid w:val="000969B1"/>
    <w:rsid w:val="00097517"/>
    <w:rsid w:val="00097B1F"/>
    <w:rsid w:val="000A192B"/>
    <w:rsid w:val="000A447C"/>
    <w:rsid w:val="000A47EE"/>
    <w:rsid w:val="000A5F27"/>
    <w:rsid w:val="000B194F"/>
    <w:rsid w:val="000B3AE0"/>
    <w:rsid w:val="000B48EA"/>
    <w:rsid w:val="000B6174"/>
    <w:rsid w:val="000C0574"/>
    <w:rsid w:val="000C1D56"/>
    <w:rsid w:val="000C7041"/>
    <w:rsid w:val="000C7078"/>
    <w:rsid w:val="000C7AD7"/>
    <w:rsid w:val="000D1B3E"/>
    <w:rsid w:val="000D5773"/>
    <w:rsid w:val="000D6AC6"/>
    <w:rsid w:val="000E1559"/>
    <w:rsid w:val="000E4525"/>
    <w:rsid w:val="000E56D4"/>
    <w:rsid w:val="000E582D"/>
    <w:rsid w:val="000E60EC"/>
    <w:rsid w:val="000F1DCF"/>
    <w:rsid w:val="000F2920"/>
    <w:rsid w:val="000F3BE4"/>
    <w:rsid w:val="000F6D27"/>
    <w:rsid w:val="000F7ACF"/>
    <w:rsid w:val="000F7CD8"/>
    <w:rsid w:val="0010228F"/>
    <w:rsid w:val="00102940"/>
    <w:rsid w:val="001040E5"/>
    <w:rsid w:val="00105B8F"/>
    <w:rsid w:val="001067A9"/>
    <w:rsid w:val="0011477F"/>
    <w:rsid w:val="001207F1"/>
    <w:rsid w:val="00120D68"/>
    <w:rsid w:val="00121642"/>
    <w:rsid w:val="00122F69"/>
    <w:rsid w:val="00125B30"/>
    <w:rsid w:val="0013231C"/>
    <w:rsid w:val="00135755"/>
    <w:rsid w:val="0013585B"/>
    <w:rsid w:val="001362C7"/>
    <w:rsid w:val="00140A01"/>
    <w:rsid w:val="00141E00"/>
    <w:rsid w:val="001436AB"/>
    <w:rsid w:val="00143EC3"/>
    <w:rsid w:val="00144BFA"/>
    <w:rsid w:val="0014517E"/>
    <w:rsid w:val="00147A40"/>
    <w:rsid w:val="00151DA0"/>
    <w:rsid w:val="00152F0C"/>
    <w:rsid w:val="00155CCF"/>
    <w:rsid w:val="00156477"/>
    <w:rsid w:val="00157D26"/>
    <w:rsid w:val="001602CA"/>
    <w:rsid w:val="00160633"/>
    <w:rsid w:val="00161B0A"/>
    <w:rsid w:val="00164D52"/>
    <w:rsid w:val="00166038"/>
    <w:rsid w:val="00166AC0"/>
    <w:rsid w:val="001701AA"/>
    <w:rsid w:val="00171DFD"/>
    <w:rsid w:val="00173F83"/>
    <w:rsid w:val="0017515F"/>
    <w:rsid w:val="001752DA"/>
    <w:rsid w:val="001753B3"/>
    <w:rsid w:val="0017566E"/>
    <w:rsid w:val="0018146D"/>
    <w:rsid w:val="00182A8D"/>
    <w:rsid w:val="001846B9"/>
    <w:rsid w:val="00190260"/>
    <w:rsid w:val="001908CA"/>
    <w:rsid w:val="00190F7E"/>
    <w:rsid w:val="001935D5"/>
    <w:rsid w:val="0019427D"/>
    <w:rsid w:val="00194564"/>
    <w:rsid w:val="001949D6"/>
    <w:rsid w:val="001950FC"/>
    <w:rsid w:val="001A169E"/>
    <w:rsid w:val="001A2826"/>
    <w:rsid w:val="001A51CB"/>
    <w:rsid w:val="001A631E"/>
    <w:rsid w:val="001A72CA"/>
    <w:rsid w:val="001A7A31"/>
    <w:rsid w:val="001A7E36"/>
    <w:rsid w:val="001B01AE"/>
    <w:rsid w:val="001B274C"/>
    <w:rsid w:val="001B4556"/>
    <w:rsid w:val="001B5341"/>
    <w:rsid w:val="001B7552"/>
    <w:rsid w:val="001C02F4"/>
    <w:rsid w:val="001C0EB2"/>
    <w:rsid w:val="001C3067"/>
    <w:rsid w:val="001C4B26"/>
    <w:rsid w:val="001C51E9"/>
    <w:rsid w:val="001C5888"/>
    <w:rsid w:val="001C6F5C"/>
    <w:rsid w:val="001C7DF2"/>
    <w:rsid w:val="001D26BA"/>
    <w:rsid w:val="001D3D10"/>
    <w:rsid w:val="001D3DFD"/>
    <w:rsid w:val="001E2183"/>
    <w:rsid w:val="001E2333"/>
    <w:rsid w:val="001E42B7"/>
    <w:rsid w:val="001E4721"/>
    <w:rsid w:val="001E5CC5"/>
    <w:rsid w:val="001F2E70"/>
    <w:rsid w:val="001F3116"/>
    <w:rsid w:val="001F3B39"/>
    <w:rsid w:val="001F3F01"/>
    <w:rsid w:val="001F6A8E"/>
    <w:rsid w:val="00201608"/>
    <w:rsid w:val="00206FF3"/>
    <w:rsid w:val="002102F5"/>
    <w:rsid w:val="002122D2"/>
    <w:rsid w:val="0021378F"/>
    <w:rsid w:val="00213887"/>
    <w:rsid w:val="002138E6"/>
    <w:rsid w:val="00213952"/>
    <w:rsid w:val="002152F7"/>
    <w:rsid w:val="002176A6"/>
    <w:rsid w:val="00225FB6"/>
    <w:rsid w:val="002266DF"/>
    <w:rsid w:val="00232B8B"/>
    <w:rsid w:val="00233CE7"/>
    <w:rsid w:val="002364A2"/>
    <w:rsid w:val="002367F3"/>
    <w:rsid w:val="00240289"/>
    <w:rsid w:val="00240323"/>
    <w:rsid w:val="002421A2"/>
    <w:rsid w:val="00246466"/>
    <w:rsid w:val="002504A1"/>
    <w:rsid w:val="002509D6"/>
    <w:rsid w:val="00250DC0"/>
    <w:rsid w:val="00251702"/>
    <w:rsid w:val="00251A82"/>
    <w:rsid w:val="00252A6A"/>
    <w:rsid w:val="0025692D"/>
    <w:rsid w:val="00260C65"/>
    <w:rsid w:val="002616BA"/>
    <w:rsid w:val="00262642"/>
    <w:rsid w:val="00263CE2"/>
    <w:rsid w:val="0026539B"/>
    <w:rsid w:val="0026720D"/>
    <w:rsid w:val="0026721E"/>
    <w:rsid w:val="00270206"/>
    <w:rsid w:val="002742BD"/>
    <w:rsid w:val="00276D7D"/>
    <w:rsid w:val="002812C9"/>
    <w:rsid w:val="00284FC3"/>
    <w:rsid w:val="002861B8"/>
    <w:rsid w:val="00286C27"/>
    <w:rsid w:val="00291506"/>
    <w:rsid w:val="00292198"/>
    <w:rsid w:val="00292418"/>
    <w:rsid w:val="00292E93"/>
    <w:rsid w:val="00295082"/>
    <w:rsid w:val="00297127"/>
    <w:rsid w:val="002A4EEB"/>
    <w:rsid w:val="002A6B4D"/>
    <w:rsid w:val="002B0E2B"/>
    <w:rsid w:val="002B4C8A"/>
    <w:rsid w:val="002B4CEF"/>
    <w:rsid w:val="002C028A"/>
    <w:rsid w:val="002C266D"/>
    <w:rsid w:val="002C38AF"/>
    <w:rsid w:val="002C463B"/>
    <w:rsid w:val="002C7C4D"/>
    <w:rsid w:val="002D0CC2"/>
    <w:rsid w:val="002D0D18"/>
    <w:rsid w:val="002D29BA"/>
    <w:rsid w:val="002D3383"/>
    <w:rsid w:val="002D36EA"/>
    <w:rsid w:val="002D5AEA"/>
    <w:rsid w:val="002D6080"/>
    <w:rsid w:val="002D7E38"/>
    <w:rsid w:val="002E2594"/>
    <w:rsid w:val="002E3456"/>
    <w:rsid w:val="002E37BF"/>
    <w:rsid w:val="002E385C"/>
    <w:rsid w:val="002E55B6"/>
    <w:rsid w:val="002E57B4"/>
    <w:rsid w:val="002E79CF"/>
    <w:rsid w:val="002F0F35"/>
    <w:rsid w:val="00300344"/>
    <w:rsid w:val="003004C1"/>
    <w:rsid w:val="00301621"/>
    <w:rsid w:val="00301792"/>
    <w:rsid w:val="0030232B"/>
    <w:rsid w:val="003025FF"/>
    <w:rsid w:val="00303F37"/>
    <w:rsid w:val="00304790"/>
    <w:rsid w:val="0030704E"/>
    <w:rsid w:val="00310B3D"/>
    <w:rsid w:val="003111AD"/>
    <w:rsid w:val="00316EA7"/>
    <w:rsid w:val="00320DD5"/>
    <w:rsid w:val="0032188F"/>
    <w:rsid w:val="003236D9"/>
    <w:rsid w:val="00325AFC"/>
    <w:rsid w:val="0032726E"/>
    <w:rsid w:val="003327D1"/>
    <w:rsid w:val="0033508F"/>
    <w:rsid w:val="003360D3"/>
    <w:rsid w:val="00337172"/>
    <w:rsid w:val="003415F2"/>
    <w:rsid w:val="00341BCE"/>
    <w:rsid w:val="0034276B"/>
    <w:rsid w:val="00344287"/>
    <w:rsid w:val="00344CFA"/>
    <w:rsid w:val="00345035"/>
    <w:rsid w:val="00350F67"/>
    <w:rsid w:val="00352907"/>
    <w:rsid w:val="00355D59"/>
    <w:rsid w:val="003576FD"/>
    <w:rsid w:val="00357DC2"/>
    <w:rsid w:val="003607ED"/>
    <w:rsid w:val="00361BD3"/>
    <w:rsid w:val="00361CFD"/>
    <w:rsid w:val="00364474"/>
    <w:rsid w:val="00364845"/>
    <w:rsid w:val="00365014"/>
    <w:rsid w:val="00366915"/>
    <w:rsid w:val="00367758"/>
    <w:rsid w:val="0037004F"/>
    <w:rsid w:val="00371CDA"/>
    <w:rsid w:val="003759C5"/>
    <w:rsid w:val="0038158C"/>
    <w:rsid w:val="00382828"/>
    <w:rsid w:val="00382D03"/>
    <w:rsid w:val="00384026"/>
    <w:rsid w:val="0038517B"/>
    <w:rsid w:val="003853E7"/>
    <w:rsid w:val="00385C49"/>
    <w:rsid w:val="0038739D"/>
    <w:rsid w:val="00390750"/>
    <w:rsid w:val="0039087C"/>
    <w:rsid w:val="00390BCA"/>
    <w:rsid w:val="003928C7"/>
    <w:rsid w:val="00392B04"/>
    <w:rsid w:val="00395924"/>
    <w:rsid w:val="003A033E"/>
    <w:rsid w:val="003A3F65"/>
    <w:rsid w:val="003A6731"/>
    <w:rsid w:val="003A789E"/>
    <w:rsid w:val="003B13E5"/>
    <w:rsid w:val="003B2DF0"/>
    <w:rsid w:val="003B3E67"/>
    <w:rsid w:val="003B492A"/>
    <w:rsid w:val="003B6EFC"/>
    <w:rsid w:val="003B7285"/>
    <w:rsid w:val="003C4B71"/>
    <w:rsid w:val="003C519B"/>
    <w:rsid w:val="003C5616"/>
    <w:rsid w:val="003C691F"/>
    <w:rsid w:val="003D141E"/>
    <w:rsid w:val="003D2097"/>
    <w:rsid w:val="003D29C1"/>
    <w:rsid w:val="003D62C2"/>
    <w:rsid w:val="003D7E4C"/>
    <w:rsid w:val="003E4505"/>
    <w:rsid w:val="003E4894"/>
    <w:rsid w:val="003E5861"/>
    <w:rsid w:val="003E686B"/>
    <w:rsid w:val="003F47AA"/>
    <w:rsid w:val="003F4AB6"/>
    <w:rsid w:val="003F4CDF"/>
    <w:rsid w:val="003F741C"/>
    <w:rsid w:val="00401F6A"/>
    <w:rsid w:val="00404182"/>
    <w:rsid w:val="00404968"/>
    <w:rsid w:val="00406078"/>
    <w:rsid w:val="004064DA"/>
    <w:rsid w:val="00407039"/>
    <w:rsid w:val="00407FEA"/>
    <w:rsid w:val="00411887"/>
    <w:rsid w:val="00411F45"/>
    <w:rsid w:val="00414EB7"/>
    <w:rsid w:val="004156C2"/>
    <w:rsid w:val="0041593B"/>
    <w:rsid w:val="00415ADD"/>
    <w:rsid w:val="004170E2"/>
    <w:rsid w:val="00421F64"/>
    <w:rsid w:val="004240EA"/>
    <w:rsid w:val="00425347"/>
    <w:rsid w:val="0042567E"/>
    <w:rsid w:val="00426D33"/>
    <w:rsid w:val="004313BF"/>
    <w:rsid w:val="00434A59"/>
    <w:rsid w:val="00440D84"/>
    <w:rsid w:val="00441AE6"/>
    <w:rsid w:val="00442690"/>
    <w:rsid w:val="00443539"/>
    <w:rsid w:val="004459AE"/>
    <w:rsid w:val="004460D2"/>
    <w:rsid w:val="00451508"/>
    <w:rsid w:val="00451BDF"/>
    <w:rsid w:val="00453C8E"/>
    <w:rsid w:val="004576DD"/>
    <w:rsid w:val="004630C6"/>
    <w:rsid w:val="00463925"/>
    <w:rsid w:val="00463C61"/>
    <w:rsid w:val="0046435F"/>
    <w:rsid w:val="00464AD0"/>
    <w:rsid w:val="00465E34"/>
    <w:rsid w:val="00466969"/>
    <w:rsid w:val="004677DD"/>
    <w:rsid w:val="0047598F"/>
    <w:rsid w:val="004767D5"/>
    <w:rsid w:val="00481FE0"/>
    <w:rsid w:val="004832F2"/>
    <w:rsid w:val="004838A5"/>
    <w:rsid w:val="00485D2D"/>
    <w:rsid w:val="004860AD"/>
    <w:rsid w:val="00487743"/>
    <w:rsid w:val="004900CC"/>
    <w:rsid w:val="004905EA"/>
    <w:rsid w:val="00492C47"/>
    <w:rsid w:val="00492DF0"/>
    <w:rsid w:val="00492FB4"/>
    <w:rsid w:val="00493508"/>
    <w:rsid w:val="0049434F"/>
    <w:rsid w:val="0049449A"/>
    <w:rsid w:val="004A0543"/>
    <w:rsid w:val="004A21CC"/>
    <w:rsid w:val="004A37DE"/>
    <w:rsid w:val="004A3893"/>
    <w:rsid w:val="004A5DC4"/>
    <w:rsid w:val="004A6137"/>
    <w:rsid w:val="004A77C7"/>
    <w:rsid w:val="004B0148"/>
    <w:rsid w:val="004B0494"/>
    <w:rsid w:val="004B1D3E"/>
    <w:rsid w:val="004B321D"/>
    <w:rsid w:val="004B4B1D"/>
    <w:rsid w:val="004B5D15"/>
    <w:rsid w:val="004B61B5"/>
    <w:rsid w:val="004B65A6"/>
    <w:rsid w:val="004B6648"/>
    <w:rsid w:val="004B7645"/>
    <w:rsid w:val="004C0C42"/>
    <w:rsid w:val="004C1999"/>
    <w:rsid w:val="004C49DE"/>
    <w:rsid w:val="004C609B"/>
    <w:rsid w:val="004C6B88"/>
    <w:rsid w:val="004C797E"/>
    <w:rsid w:val="004D0B7B"/>
    <w:rsid w:val="004D1585"/>
    <w:rsid w:val="004D3400"/>
    <w:rsid w:val="004D3CAD"/>
    <w:rsid w:val="004D5123"/>
    <w:rsid w:val="004D5D4A"/>
    <w:rsid w:val="004E003C"/>
    <w:rsid w:val="004E01BD"/>
    <w:rsid w:val="004E18B0"/>
    <w:rsid w:val="004E3D21"/>
    <w:rsid w:val="004E3FF6"/>
    <w:rsid w:val="004E5AD6"/>
    <w:rsid w:val="004E606A"/>
    <w:rsid w:val="004E6247"/>
    <w:rsid w:val="004F292A"/>
    <w:rsid w:val="004F4248"/>
    <w:rsid w:val="004F4AD1"/>
    <w:rsid w:val="004F4ADB"/>
    <w:rsid w:val="004F4B7B"/>
    <w:rsid w:val="004F4CFF"/>
    <w:rsid w:val="004F5A91"/>
    <w:rsid w:val="004F5F5F"/>
    <w:rsid w:val="004F7184"/>
    <w:rsid w:val="00500970"/>
    <w:rsid w:val="005009F7"/>
    <w:rsid w:val="00503572"/>
    <w:rsid w:val="00512960"/>
    <w:rsid w:val="00512A23"/>
    <w:rsid w:val="005138E8"/>
    <w:rsid w:val="00514591"/>
    <w:rsid w:val="00515C6B"/>
    <w:rsid w:val="00516E29"/>
    <w:rsid w:val="005225A9"/>
    <w:rsid w:val="00522B3D"/>
    <w:rsid w:val="00524EAD"/>
    <w:rsid w:val="00525751"/>
    <w:rsid w:val="00531438"/>
    <w:rsid w:val="005318AC"/>
    <w:rsid w:val="00536E3B"/>
    <w:rsid w:val="00540AA9"/>
    <w:rsid w:val="00541E3B"/>
    <w:rsid w:val="00543CC8"/>
    <w:rsid w:val="00543E58"/>
    <w:rsid w:val="005462A0"/>
    <w:rsid w:val="005463ED"/>
    <w:rsid w:val="005479B5"/>
    <w:rsid w:val="005550F1"/>
    <w:rsid w:val="0055599D"/>
    <w:rsid w:val="00560AF4"/>
    <w:rsid w:val="005631DA"/>
    <w:rsid w:val="005642DB"/>
    <w:rsid w:val="005666D5"/>
    <w:rsid w:val="00567502"/>
    <w:rsid w:val="00567671"/>
    <w:rsid w:val="00567A07"/>
    <w:rsid w:val="00571BC2"/>
    <w:rsid w:val="00571E3C"/>
    <w:rsid w:val="00577CE2"/>
    <w:rsid w:val="0058326D"/>
    <w:rsid w:val="00583C0F"/>
    <w:rsid w:val="00585844"/>
    <w:rsid w:val="005858CA"/>
    <w:rsid w:val="005863FF"/>
    <w:rsid w:val="00587332"/>
    <w:rsid w:val="00587B29"/>
    <w:rsid w:val="00587FAC"/>
    <w:rsid w:val="005914D4"/>
    <w:rsid w:val="0059166A"/>
    <w:rsid w:val="00591765"/>
    <w:rsid w:val="00591BAD"/>
    <w:rsid w:val="00592193"/>
    <w:rsid w:val="005928AE"/>
    <w:rsid w:val="0059299E"/>
    <w:rsid w:val="005929B3"/>
    <w:rsid w:val="00592B22"/>
    <w:rsid w:val="00595949"/>
    <w:rsid w:val="00597570"/>
    <w:rsid w:val="0059776F"/>
    <w:rsid w:val="005A4436"/>
    <w:rsid w:val="005A72BB"/>
    <w:rsid w:val="005B0ED9"/>
    <w:rsid w:val="005B1992"/>
    <w:rsid w:val="005B252C"/>
    <w:rsid w:val="005B4D41"/>
    <w:rsid w:val="005B5157"/>
    <w:rsid w:val="005B5219"/>
    <w:rsid w:val="005B614E"/>
    <w:rsid w:val="005B6345"/>
    <w:rsid w:val="005C2A2D"/>
    <w:rsid w:val="005C689C"/>
    <w:rsid w:val="005D00FC"/>
    <w:rsid w:val="005D100B"/>
    <w:rsid w:val="005D1BB4"/>
    <w:rsid w:val="005D1D41"/>
    <w:rsid w:val="005D337A"/>
    <w:rsid w:val="005D402D"/>
    <w:rsid w:val="005D5994"/>
    <w:rsid w:val="005D702E"/>
    <w:rsid w:val="005E0980"/>
    <w:rsid w:val="005E0D1F"/>
    <w:rsid w:val="005E141F"/>
    <w:rsid w:val="005E1854"/>
    <w:rsid w:val="005E1D0D"/>
    <w:rsid w:val="005E2637"/>
    <w:rsid w:val="005E435A"/>
    <w:rsid w:val="005E4D7F"/>
    <w:rsid w:val="005E687C"/>
    <w:rsid w:val="005F1A48"/>
    <w:rsid w:val="005F2669"/>
    <w:rsid w:val="005F3A1D"/>
    <w:rsid w:val="005F4AE7"/>
    <w:rsid w:val="005F51DF"/>
    <w:rsid w:val="005F54C9"/>
    <w:rsid w:val="005F5F27"/>
    <w:rsid w:val="005F6501"/>
    <w:rsid w:val="005F6A04"/>
    <w:rsid w:val="0060073F"/>
    <w:rsid w:val="00601E1D"/>
    <w:rsid w:val="00603C05"/>
    <w:rsid w:val="00604B67"/>
    <w:rsid w:val="006054D9"/>
    <w:rsid w:val="0060589D"/>
    <w:rsid w:val="00606170"/>
    <w:rsid w:val="006107F4"/>
    <w:rsid w:val="006114CB"/>
    <w:rsid w:val="006134BF"/>
    <w:rsid w:val="00615DAF"/>
    <w:rsid w:val="00616832"/>
    <w:rsid w:val="0062083C"/>
    <w:rsid w:val="00622F3D"/>
    <w:rsid w:val="006238DD"/>
    <w:rsid w:val="00623E5D"/>
    <w:rsid w:val="00625F28"/>
    <w:rsid w:val="00632958"/>
    <w:rsid w:val="00632C90"/>
    <w:rsid w:val="0063326C"/>
    <w:rsid w:val="00633BE2"/>
    <w:rsid w:val="006346A8"/>
    <w:rsid w:val="0063632A"/>
    <w:rsid w:val="0063698B"/>
    <w:rsid w:val="0064272B"/>
    <w:rsid w:val="00645C23"/>
    <w:rsid w:val="00651F17"/>
    <w:rsid w:val="00652885"/>
    <w:rsid w:val="006533A0"/>
    <w:rsid w:val="00654B4D"/>
    <w:rsid w:val="00654E67"/>
    <w:rsid w:val="006572A9"/>
    <w:rsid w:val="0066019A"/>
    <w:rsid w:val="00663EC5"/>
    <w:rsid w:val="00666C01"/>
    <w:rsid w:val="00667898"/>
    <w:rsid w:val="00667BAF"/>
    <w:rsid w:val="00667DB5"/>
    <w:rsid w:val="00671A3B"/>
    <w:rsid w:val="00672112"/>
    <w:rsid w:val="006750E3"/>
    <w:rsid w:val="006755E1"/>
    <w:rsid w:val="006756FD"/>
    <w:rsid w:val="006757DA"/>
    <w:rsid w:val="00676460"/>
    <w:rsid w:val="006769ED"/>
    <w:rsid w:val="006805A2"/>
    <w:rsid w:val="0068363D"/>
    <w:rsid w:val="00684073"/>
    <w:rsid w:val="00686232"/>
    <w:rsid w:val="00691B2D"/>
    <w:rsid w:val="00692602"/>
    <w:rsid w:val="006938CA"/>
    <w:rsid w:val="00693A00"/>
    <w:rsid w:val="006940AA"/>
    <w:rsid w:val="00696AE3"/>
    <w:rsid w:val="00697CB4"/>
    <w:rsid w:val="006A123B"/>
    <w:rsid w:val="006A1AA8"/>
    <w:rsid w:val="006A43E8"/>
    <w:rsid w:val="006A5653"/>
    <w:rsid w:val="006B18C1"/>
    <w:rsid w:val="006B19A3"/>
    <w:rsid w:val="006B1DB2"/>
    <w:rsid w:val="006B2D01"/>
    <w:rsid w:val="006B3AB8"/>
    <w:rsid w:val="006B6C8A"/>
    <w:rsid w:val="006C200B"/>
    <w:rsid w:val="006C4FC2"/>
    <w:rsid w:val="006C6931"/>
    <w:rsid w:val="006C6F88"/>
    <w:rsid w:val="006D50C2"/>
    <w:rsid w:val="006D5A26"/>
    <w:rsid w:val="006D61D2"/>
    <w:rsid w:val="006D6CA4"/>
    <w:rsid w:val="006E054E"/>
    <w:rsid w:val="006E36BB"/>
    <w:rsid w:val="006F006C"/>
    <w:rsid w:val="006F1CA6"/>
    <w:rsid w:val="006F3B96"/>
    <w:rsid w:val="00700176"/>
    <w:rsid w:val="00701946"/>
    <w:rsid w:val="00701E38"/>
    <w:rsid w:val="00706697"/>
    <w:rsid w:val="00706AC8"/>
    <w:rsid w:val="00713B90"/>
    <w:rsid w:val="00713ED4"/>
    <w:rsid w:val="00714E22"/>
    <w:rsid w:val="007157B6"/>
    <w:rsid w:val="0071704E"/>
    <w:rsid w:val="00721F4D"/>
    <w:rsid w:val="0072466A"/>
    <w:rsid w:val="00724B6C"/>
    <w:rsid w:val="00726248"/>
    <w:rsid w:val="00727B5E"/>
    <w:rsid w:val="00727F7F"/>
    <w:rsid w:val="007338C3"/>
    <w:rsid w:val="00733926"/>
    <w:rsid w:val="00735736"/>
    <w:rsid w:val="00735DD3"/>
    <w:rsid w:val="00737C40"/>
    <w:rsid w:val="00740760"/>
    <w:rsid w:val="007436CD"/>
    <w:rsid w:val="007514FC"/>
    <w:rsid w:val="007519F8"/>
    <w:rsid w:val="00752B17"/>
    <w:rsid w:val="00754265"/>
    <w:rsid w:val="007556D5"/>
    <w:rsid w:val="00760680"/>
    <w:rsid w:val="00763A03"/>
    <w:rsid w:val="00763CFA"/>
    <w:rsid w:val="00764748"/>
    <w:rsid w:val="00765BDD"/>
    <w:rsid w:val="0076611D"/>
    <w:rsid w:val="007677AB"/>
    <w:rsid w:val="00771C59"/>
    <w:rsid w:val="0077410E"/>
    <w:rsid w:val="00774462"/>
    <w:rsid w:val="00777B1B"/>
    <w:rsid w:val="007829DD"/>
    <w:rsid w:val="00782CDC"/>
    <w:rsid w:val="007844C5"/>
    <w:rsid w:val="00785852"/>
    <w:rsid w:val="007873DE"/>
    <w:rsid w:val="007911F3"/>
    <w:rsid w:val="00791A5E"/>
    <w:rsid w:val="00794309"/>
    <w:rsid w:val="007967D8"/>
    <w:rsid w:val="00797357"/>
    <w:rsid w:val="00797A9A"/>
    <w:rsid w:val="007A09D2"/>
    <w:rsid w:val="007A1DCF"/>
    <w:rsid w:val="007A2E98"/>
    <w:rsid w:val="007A450C"/>
    <w:rsid w:val="007A527A"/>
    <w:rsid w:val="007A5931"/>
    <w:rsid w:val="007A7FA0"/>
    <w:rsid w:val="007B07E2"/>
    <w:rsid w:val="007B13ED"/>
    <w:rsid w:val="007B6AF1"/>
    <w:rsid w:val="007B6BE8"/>
    <w:rsid w:val="007C0560"/>
    <w:rsid w:val="007C1CCD"/>
    <w:rsid w:val="007C42B4"/>
    <w:rsid w:val="007C6F8B"/>
    <w:rsid w:val="007C7A4F"/>
    <w:rsid w:val="007D35AA"/>
    <w:rsid w:val="007D4280"/>
    <w:rsid w:val="007D42F9"/>
    <w:rsid w:val="007D4AB2"/>
    <w:rsid w:val="007D6B7B"/>
    <w:rsid w:val="007D6DFB"/>
    <w:rsid w:val="007D70A5"/>
    <w:rsid w:val="007E1F46"/>
    <w:rsid w:val="007E21A9"/>
    <w:rsid w:val="007E3C8B"/>
    <w:rsid w:val="007E3FB6"/>
    <w:rsid w:val="007E4DE8"/>
    <w:rsid w:val="007E5AB5"/>
    <w:rsid w:val="007F158B"/>
    <w:rsid w:val="007F1AD4"/>
    <w:rsid w:val="007F3175"/>
    <w:rsid w:val="007F4AA1"/>
    <w:rsid w:val="007F6186"/>
    <w:rsid w:val="007F69FB"/>
    <w:rsid w:val="007F6E18"/>
    <w:rsid w:val="007F7769"/>
    <w:rsid w:val="007F7EEF"/>
    <w:rsid w:val="00800422"/>
    <w:rsid w:val="00801053"/>
    <w:rsid w:val="008058F5"/>
    <w:rsid w:val="00810B35"/>
    <w:rsid w:val="00810CF9"/>
    <w:rsid w:val="0081292D"/>
    <w:rsid w:val="008134F7"/>
    <w:rsid w:val="00813712"/>
    <w:rsid w:val="00814759"/>
    <w:rsid w:val="00817677"/>
    <w:rsid w:val="0082527E"/>
    <w:rsid w:val="008278BF"/>
    <w:rsid w:val="0083275A"/>
    <w:rsid w:val="008328D2"/>
    <w:rsid w:val="00835489"/>
    <w:rsid w:val="008357F6"/>
    <w:rsid w:val="00836794"/>
    <w:rsid w:val="00836A6E"/>
    <w:rsid w:val="00840375"/>
    <w:rsid w:val="0084111A"/>
    <w:rsid w:val="00841EAC"/>
    <w:rsid w:val="00842593"/>
    <w:rsid w:val="00843244"/>
    <w:rsid w:val="00846D8F"/>
    <w:rsid w:val="00853794"/>
    <w:rsid w:val="008546F0"/>
    <w:rsid w:val="00854A97"/>
    <w:rsid w:val="00856620"/>
    <w:rsid w:val="00856B79"/>
    <w:rsid w:val="00857EB5"/>
    <w:rsid w:val="00864AB0"/>
    <w:rsid w:val="00865EDF"/>
    <w:rsid w:val="008707EE"/>
    <w:rsid w:val="00870F7C"/>
    <w:rsid w:val="0087225A"/>
    <w:rsid w:val="00872C9F"/>
    <w:rsid w:val="00874E22"/>
    <w:rsid w:val="008752D5"/>
    <w:rsid w:val="008770C4"/>
    <w:rsid w:val="0087799C"/>
    <w:rsid w:val="008779F6"/>
    <w:rsid w:val="00890E52"/>
    <w:rsid w:val="00896280"/>
    <w:rsid w:val="008A1A81"/>
    <w:rsid w:val="008A3450"/>
    <w:rsid w:val="008A4693"/>
    <w:rsid w:val="008A65C1"/>
    <w:rsid w:val="008A6766"/>
    <w:rsid w:val="008A7B21"/>
    <w:rsid w:val="008B0416"/>
    <w:rsid w:val="008B04E1"/>
    <w:rsid w:val="008B05D9"/>
    <w:rsid w:val="008B2D5F"/>
    <w:rsid w:val="008B2F5A"/>
    <w:rsid w:val="008B3C2F"/>
    <w:rsid w:val="008B4534"/>
    <w:rsid w:val="008B685F"/>
    <w:rsid w:val="008C1222"/>
    <w:rsid w:val="008C450A"/>
    <w:rsid w:val="008C631D"/>
    <w:rsid w:val="008D18EE"/>
    <w:rsid w:val="008D7703"/>
    <w:rsid w:val="008E0EBE"/>
    <w:rsid w:val="008E26CB"/>
    <w:rsid w:val="008E4980"/>
    <w:rsid w:val="008E7B97"/>
    <w:rsid w:val="008F04BA"/>
    <w:rsid w:val="008F21FA"/>
    <w:rsid w:val="008F46EA"/>
    <w:rsid w:val="008F64F9"/>
    <w:rsid w:val="008F6655"/>
    <w:rsid w:val="008F6C0F"/>
    <w:rsid w:val="00900548"/>
    <w:rsid w:val="00900F47"/>
    <w:rsid w:val="009010F9"/>
    <w:rsid w:val="00901110"/>
    <w:rsid w:val="00901450"/>
    <w:rsid w:val="009030FD"/>
    <w:rsid w:val="00903D8F"/>
    <w:rsid w:val="009044A1"/>
    <w:rsid w:val="00905AC9"/>
    <w:rsid w:val="00906114"/>
    <w:rsid w:val="00906C7E"/>
    <w:rsid w:val="00907BBE"/>
    <w:rsid w:val="00912AD1"/>
    <w:rsid w:val="00915AA0"/>
    <w:rsid w:val="00916C75"/>
    <w:rsid w:val="00923908"/>
    <w:rsid w:val="009239D7"/>
    <w:rsid w:val="00925824"/>
    <w:rsid w:val="00925BE9"/>
    <w:rsid w:val="00926A47"/>
    <w:rsid w:val="00927D7C"/>
    <w:rsid w:val="00927F1A"/>
    <w:rsid w:val="00930D75"/>
    <w:rsid w:val="00931CED"/>
    <w:rsid w:val="00935A2F"/>
    <w:rsid w:val="0093789F"/>
    <w:rsid w:val="0094138F"/>
    <w:rsid w:val="00941ED8"/>
    <w:rsid w:val="0094337B"/>
    <w:rsid w:val="009441FD"/>
    <w:rsid w:val="00945AE7"/>
    <w:rsid w:val="00946872"/>
    <w:rsid w:val="00946D34"/>
    <w:rsid w:val="00950FFB"/>
    <w:rsid w:val="009515E2"/>
    <w:rsid w:val="00951685"/>
    <w:rsid w:val="009536AE"/>
    <w:rsid w:val="009545E8"/>
    <w:rsid w:val="009549CF"/>
    <w:rsid w:val="00956C3C"/>
    <w:rsid w:val="0096092D"/>
    <w:rsid w:val="00960AE3"/>
    <w:rsid w:val="009627F5"/>
    <w:rsid w:val="009659C7"/>
    <w:rsid w:val="00967740"/>
    <w:rsid w:val="00972DAF"/>
    <w:rsid w:val="00973807"/>
    <w:rsid w:val="00980AC8"/>
    <w:rsid w:val="00982A09"/>
    <w:rsid w:val="00987F40"/>
    <w:rsid w:val="00990A08"/>
    <w:rsid w:val="00990D62"/>
    <w:rsid w:val="0099158D"/>
    <w:rsid w:val="00994DB8"/>
    <w:rsid w:val="009974A4"/>
    <w:rsid w:val="009A0D6C"/>
    <w:rsid w:val="009A1F33"/>
    <w:rsid w:val="009A54D3"/>
    <w:rsid w:val="009A6885"/>
    <w:rsid w:val="009B02FE"/>
    <w:rsid w:val="009B237E"/>
    <w:rsid w:val="009B33F5"/>
    <w:rsid w:val="009B6008"/>
    <w:rsid w:val="009B71EB"/>
    <w:rsid w:val="009B7D28"/>
    <w:rsid w:val="009C1641"/>
    <w:rsid w:val="009C1EC3"/>
    <w:rsid w:val="009C4DBB"/>
    <w:rsid w:val="009C5D4E"/>
    <w:rsid w:val="009C5EBE"/>
    <w:rsid w:val="009C6E3D"/>
    <w:rsid w:val="009D0F48"/>
    <w:rsid w:val="009D1FA9"/>
    <w:rsid w:val="009D42F0"/>
    <w:rsid w:val="009D678D"/>
    <w:rsid w:val="009D6A27"/>
    <w:rsid w:val="009D6ACC"/>
    <w:rsid w:val="009E0DA9"/>
    <w:rsid w:val="009E4473"/>
    <w:rsid w:val="009E6604"/>
    <w:rsid w:val="009E7F63"/>
    <w:rsid w:val="009F0E4D"/>
    <w:rsid w:val="009F2E44"/>
    <w:rsid w:val="009F4FAD"/>
    <w:rsid w:val="009F50F4"/>
    <w:rsid w:val="009F5C62"/>
    <w:rsid w:val="009F6B33"/>
    <w:rsid w:val="00A0389F"/>
    <w:rsid w:val="00A0645B"/>
    <w:rsid w:val="00A07382"/>
    <w:rsid w:val="00A15E21"/>
    <w:rsid w:val="00A16B86"/>
    <w:rsid w:val="00A16DA9"/>
    <w:rsid w:val="00A171FC"/>
    <w:rsid w:val="00A2292F"/>
    <w:rsid w:val="00A229AF"/>
    <w:rsid w:val="00A25659"/>
    <w:rsid w:val="00A269F6"/>
    <w:rsid w:val="00A3151B"/>
    <w:rsid w:val="00A32E9B"/>
    <w:rsid w:val="00A33533"/>
    <w:rsid w:val="00A348D8"/>
    <w:rsid w:val="00A34BEF"/>
    <w:rsid w:val="00A366CE"/>
    <w:rsid w:val="00A3776A"/>
    <w:rsid w:val="00A4168F"/>
    <w:rsid w:val="00A420B1"/>
    <w:rsid w:val="00A42731"/>
    <w:rsid w:val="00A43291"/>
    <w:rsid w:val="00A45C73"/>
    <w:rsid w:val="00A46B34"/>
    <w:rsid w:val="00A544FD"/>
    <w:rsid w:val="00A5466E"/>
    <w:rsid w:val="00A5491B"/>
    <w:rsid w:val="00A56E4F"/>
    <w:rsid w:val="00A60056"/>
    <w:rsid w:val="00A619B4"/>
    <w:rsid w:val="00A62C41"/>
    <w:rsid w:val="00A633AD"/>
    <w:rsid w:val="00A64B2A"/>
    <w:rsid w:val="00A65644"/>
    <w:rsid w:val="00A65EB2"/>
    <w:rsid w:val="00A6637F"/>
    <w:rsid w:val="00A717FA"/>
    <w:rsid w:val="00A71D1E"/>
    <w:rsid w:val="00A725D2"/>
    <w:rsid w:val="00A72D54"/>
    <w:rsid w:val="00A7625C"/>
    <w:rsid w:val="00A7722A"/>
    <w:rsid w:val="00A77BA0"/>
    <w:rsid w:val="00A81DEA"/>
    <w:rsid w:val="00A82296"/>
    <w:rsid w:val="00A8283B"/>
    <w:rsid w:val="00A86B8E"/>
    <w:rsid w:val="00A86E8C"/>
    <w:rsid w:val="00A919FE"/>
    <w:rsid w:val="00A93156"/>
    <w:rsid w:val="00A95F9E"/>
    <w:rsid w:val="00AA152D"/>
    <w:rsid w:val="00AA1B84"/>
    <w:rsid w:val="00AA3D44"/>
    <w:rsid w:val="00AA6094"/>
    <w:rsid w:val="00AB0262"/>
    <w:rsid w:val="00AB49C9"/>
    <w:rsid w:val="00AB740B"/>
    <w:rsid w:val="00AC184F"/>
    <w:rsid w:val="00AC2001"/>
    <w:rsid w:val="00AC2AE5"/>
    <w:rsid w:val="00AC2FDF"/>
    <w:rsid w:val="00AC6398"/>
    <w:rsid w:val="00AC697A"/>
    <w:rsid w:val="00AC6E1D"/>
    <w:rsid w:val="00AD0459"/>
    <w:rsid w:val="00AD0742"/>
    <w:rsid w:val="00AD2A9C"/>
    <w:rsid w:val="00AD30BC"/>
    <w:rsid w:val="00AD541C"/>
    <w:rsid w:val="00AD56D8"/>
    <w:rsid w:val="00AD5CB1"/>
    <w:rsid w:val="00AD6EC5"/>
    <w:rsid w:val="00AE11F6"/>
    <w:rsid w:val="00AE4D5D"/>
    <w:rsid w:val="00AF2FDF"/>
    <w:rsid w:val="00AF5A8F"/>
    <w:rsid w:val="00AF7CEB"/>
    <w:rsid w:val="00B01153"/>
    <w:rsid w:val="00B0733B"/>
    <w:rsid w:val="00B1095C"/>
    <w:rsid w:val="00B10D03"/>
    <w:rsid w:val="00B13E48"/>
    <w:rsid w:val="00B14E5B"/>
    <w:rsid w:val="00B16ED1"/>
    <w:rsid w:val="00B2014D"/>
    <w:rsid w:val="00B20F9A"/>
    <w:rsid w:val="00B23BD1"/>
    <w:rsid w:val="00B23F46"/>
    <w:rsid w:val="00B3299C"/>
    <w:rsid w:val="00B34DD5"/>
    <w:rsid w:val="00B35782"/>
    <w:rsid w:val="00B36981"/>
    <w:rsid w:val="00B37EED"/>
    <w:rsid w:val="00B428AF"/>
    <w:rsid w:val="00B4502A"/>
    <w:rsid w:val="00B4732C"/>
    <w:rsid w:val="00B54BA1"/>
    <w:rsid w:val="00B54DED"/>
    <w:rsid w:val="00B550CF"/>
    <w:rsid w:val="00B554AE"/>
    <w:rsid w:val="00B57053"/>
    <w:rsid w:val="00B60FA0"/>
    <w:rsid w:val="00B617A0"/>
    <w:rsid w:val="00B62019"/>
    <w:rsid w:val="00B629CE"/>
    <w:rsid w:val="00B661D0"/>
    <w:rsid w:val="00B662A4"/>
    <w:rsid w:val="00B670F7"/>
    <w:rsid w:val="00B67185"/>
    <w:rsid w:val="00B7003C"/>
    <w:rsid w:val="00B704FA"/>
    <w:rsid w:val="00B728F3"/>
    <w:rsid w:val="00B7715C"/>
    <w:rsid w:val="00B77591"/>
    <w:rsid w:val="00B77A42"/>
    <w:rsid w:val="00B80673"/>
    <w:rsid w:val="00B8076D"/>
    <w:rsid w:val="00B8137F"/>
    <w:rsid w:val="00B81C06"/>
    <w:rsid w:val="00B830D7"/>
    <w:rsid w:val="00B87290"/>
    <w:rsid w:val="00B90E07"/>
    <w:rsid w:val="00B924DC"/>
    <w:rsid w:val="00B93EC0"/>
    <w:rsid w:val="00B952DA"/>
    <w:rsid w:val="00BA415A"/>
    <w:rsid w:val="00BA5799"/>
    <w:rsid w:val="00BA698F"/>
    <w:rsid w:val="00BA69C8"/>
    <w:rsid w:val="00BA745D"/>
    <w:rsid w:val="00BA7EF1"/>
    <w:rsid w:val="00BB00DC"/>
    <w:rsid w:val="00BB1686"/>
    <w:rsid w:val="00BB2BE1"/>
    <w:rsid w:val="00BB440A"/>
    <w:rsid w:val="00BB5FFC"/>
    <w:rsid w:val="00BB7112"/>
    <w:rsid w:val="00BB7E84"/>
    <w:rsid w:val="00BC15AA"/>
    <w:rsid w:val="00BC35EF"/>
    <w:rsid w:val="00BC4F8E"/>
    <w:rsid w:val="00BC5B0A"/>
    <w:rsid w:val="00BD0058"/>
    <w:rsid w:val="00BD07C5"/>
    <w:rsid w:val="00BD180A"/>
    <w:rsid w:val="00BD67E9"/>
    <w:rsid w:val="00BE097C"/>
    <w:rsid w:val="00BE2332"/>
    <w:rsid w:val="00BE4337"/>
    <w:rsid w:val="00BE5133"/>
    <w:rsid w:val="00BE574A"/>
    <w:rsid w:val="00BF012C"/>
    <w:rsid w:val="00BF0733"/>
    <w:rsid w:val="00BF16E5"/>
    <w:rsid w:val="00BF46F1"/>
    <w:rsid w:val="00BF527E"/>
    <w:rsid w:val="00BF7620"/>
    <w:rsid w:val="00BF7BEC"/>
    <w:rsid w:val="00BF7D8D"/>
    <w:rsid w:val="00C01C60"/>
    <w:rsid w:val="00C02073"/>
    <w:rsid w:val="00C021E8"/>
    <w:rsid w:val="00C0277E"/>
    <w:rsid w:val="00C043E4"/>
    <w:rsid w:val="00C04979"/>
    <w:rsid w:val="00C0633B"/>
    <w:rsid w:val="00C06B36"/>
    <w:rsid w:val="00C11934"/>
    <w:rsid w:val="00C11CDD"/>
    <w:rsid w:val="00C14953"/>
    <w:rsid w:val="00C16312"/>
    <w:rsid w:val="00C163FB"/>
    <w:rsid w:val="00C168EC"/>
    <w:rsid w:val="00C16C01"/>
    <w:rsid w:val="00C20C16"/>
    <w:rsid w:val="00C22D33"/>
    <w:rsid w:val="00C24723"/>
    <w:rsid w:val="00C27C29"/>
    <w:rsid w:val="00C27F69"/>
    <w:rsid w:val="00C27FF9"/>
    <w:rsid w:val="00C40ACD"/>
    <w:rsid w:val="00C427C2"/>
    <w:rsid w:val="00C442BC"/>
    <w:rsid w:val="00C51CBF"/>
    <w:rsid w:val="00C53859"/>
    <w:rsid w:val="00C55ED0"/>
    <w:rsid w:val="00C56008"/>
    <w:rsid w:val="00C60CEC"/>
    <w:rsid w:val="00C62AE4"/>
    <w:rsid w:val="00C63B16"/>
    <w:rsid w:val="00C67139"/>
    <w:rsid w:val="00C67C3E"/>
    <w:rsid w:val="00C67DE1"/>
    <w:rsid w:val="00C714A4"/>
    <w:rsid w:val="00C71C37"/>
    <w:rsid w:val="00C72429"/>
    <w:rsid w:val="00C72629"/>
    <w:rsid w:val="00C75561"/>
    <w:rsid w:val="00C75C6C"/>
    <w:rsid w:val="00C81D98"/>
    <w:rsid w:val="00C822AF"/>
    <w:rsid w:val="00C82C13"/>
    <w:rsid w:val="00C85161"/>
    <w:rsid w:val="00C869CC"/>
    <w:rsid w:val="00C877C2"/>
    <w:rsid w:val="00C92E0D"/>
    <w:rsid w:val="00C94275"/>
    <w:rsid w:val="00C9692E"/>
    <w:rsid w:val="00C96AA1"/>
    <w:rsid w:val="00CA09AE"/>
    <w:rsid w:val="00CA539C"/>
    <w:rsid w:val="00CA6E56"/>
    <w:rsid w:val="00CB109A"/>
    <w:rsid w:val="00CB10D9"/>
    <w:rsid w:val="00CB1C3F"/>
    <w:rsid w:val="00CB1F98"/>
    <w:rsid w:val="00CB212B"/>
    <w:rsid w:val="00CB385D"/>
    <w:rsid w:val="00CB38DA"/>
    <w:rsid w:val="00CB3CE5"/>
    <w:rsid w:val="00CB65F9"/>
    <w:rsid w:val="00CC681B"/>
    <w:rsid w:val="00CC6F0D"/>
    <w:rsid w:val="00CC7A3F"/>
    <w:rsid w:val="00CD000E"/>
    <w:rsid w:val="00CD30E1"/>
    <w:rsid w:val="00CD4056"/>
    <w:rsid w:val="00CD483F"/>
    <w:rsid w:val="00CD5561"/>
    <w:rsid w:val="00CD6C3A"/>
    <w:rsid w:val="00CD794F"/>
    <w:rsid w:val="00CD7E03"/>
    <w:rsid w:val="00CE0C50"/>
    <w:rsid w:val="00CE1A12"/>
    <w:rsid w:val="00CE1F22"/>
    <w:rsid w:val="00CE2668"/>
    <w:rsid w:val="00CE319D"/>
    <w:rsid w:val="00CE6F14"/>
    <w:rsid w:val="00CE7C0D"/>
    <w:rsid w:val="00CF0521"/>
    <w:rsid w:val="00CF5727"/>
    <w:rsid w:val="00CF6ECC"/>
    <w:rsid w:val="00D010B7"/>
    <w:rsid w:val="00D01ED6"/>
    <w:rsid w:val="00D037DA"/>
    <w:rsid w:val="00D046B2"/>
    <w:rsid w:val="00D04A38"/>
    <w:rsid w:val="00D06223"/>
    <w:rsid w:val="00D06F63"/>
    <w:rsid w:val="00D11F4B"/>
    <w:rsid w:val="00D12763"/>
    <w:rsid w:val="00D1343E"/>
    <w:rsid w:val="00D137CF"/>
    <w:rsid w:val="00D13F94"/>
    <w:rsid w:val="00D14467"/>
    <w:rsid w:val="00D14E29"/>
    <w:rsid w:val="00D15C93"/>
    <w:rsid w:val="00D15EF4"/>
    <w:rsid w:val="00D16659"/>
    <w:rsid w:val="00D16A49"/>
    <w:rsid w:val="00D17FAA"/>
    <w:rsid w:val="00D22F81"/>
    <w:rsid w:val="00D23402"/>
    <w:rsid w:val="00D23D65"/>
    <w:rsid w:val="00D2638E"/>
    <w:rsid w:val="00D2707A"/>
    <w:rsid w:val="00D27087"/>
    <w:rsid w:val="00D271EE"/>
    <w:rsid w:val="00D27729"/>
    <w:rsid w:val="00D27F6E"/>
    <w:rsid w:val="00D3025C"/>
    <w:rsid w:val="00D30A5E"/>
    <w:rsid w:val="00D320F4"/>
    <w:rsid w:val="00D32C85"/>
    <w:rsid w:val="00D337E4"/>
    <w:rsid w:val="00D34325"/>
    <w:rsid w:val="00D35F43"/>
    <w:rsid w:val="00D360AD"/>
    <w:rsid w:val="00D37FED"/>
    <w:rsid w:val="00D42784"/>
    <w:rsid w:val="00D51A2E"/>
    <w:rsid w:val="00D5598F"/>
    <w:rsid w:val="00D55A85"/>
    <w:rsid w:val="00D567CA"/>
    <w:rsid w:val="00D60746"/>
    <w:rsid w:val="00D659FE"/>
    <w:rsid w:val="00D665B4"/>
    <w:rsid w:val="00D740DE"/>
    <w:rsid w:val="00D74963"/>
    <w:rsid w:val="00D75EDC"/>
    <w:rsid w:val="00D76AC4"/>
    <w:rsid w:val="00D770FE"/>
    <w:rsid w:val="00D80287"/>
    <w:rsid w:val="00D80D79"/>
    <w:rsid w:val="00D80FAF"/>
    <w:rsid w:val="00D81509"/>
    <w:rsid w:val="00D82B22"/>
    <w:rsid w:val="00D866D9"/>
    <w:rsid w:val="00D87DE2"/>
    <w:rsid w:val="00D90298"/>
    <w:rsid w:val="00D903BF"/>
    <w:rsid w:val="00D918E7"/>
    <w:rsid w:val="00D93944"/>
    <w:rsid w:val="00D9492D"/>
    <w:rsid w:val="00D95110"/>
    <w:rsid w:val="00D969AB"/>
    <w:rsid w:val="00DA3136"/>
    <w:rsid w:val="00DA396C"/>
    <w:rsid w:val="00DA3A70"/>
    <w:rsid w:val="00DA41C7"/>
    <w:rsid w:val="00DA46A7"/>
    <w:rsid w:val="00DA4ACA"/>
    <w:rsid w:val="00DA50F1"/>
    <w:rsid w:val="00DA5517"/>
    <w:rsid w:val="00DB308B"/>
    <w:rsid w:val="00DB631B"/>
    <w:rsid w:val="00DB6A09"/>
    <w:rsid w:val="00DC0A3A"/>
    <w:rsid w:val="00DC1730"/>
    <w:rsid w:val="00DC1746"/>
    <w:rsid w:val="00DC617C"/>
    <w:rsid w:val="00DD0BBF"/>
    <w:rsid w:val="00DD1195"/>
    <w:rsid w:val="00DD247B"/>
    <w:rsid w:val="00DD2E57"/>
    <w:rsid w:val="00DD2F3B"/>
    <w:rsid w:val="00DD3BA2"/>
    <w:rsid w:val="00DD602C"/>
    <w:rsid w:val="00DE0A77"/>
    <w:rsid w:val="00DE442A"/>
    <w:rsid w:val="00DE4CCA"/>
    <w:rsid w:val="00DE6023"/>
    <w:rsid w:val="00DE71C1"/>
    <w:rsid w:val="00DE71E3"/>
    <w:rsid w:val="00DF164F"/>
    <w:rsid w:val="00DF3B36"/>
    <w:rsid w:val="00DF4AE8"/>
    <w:rsid w:val="00DF64EA"/>
    <w:rsid w:val="00DF6F0E"/>
    <w:rsid w:val="00DF7100"/>
    <w:rsid w:val="00E004D2"/>
    <w:rsid w:val="00E024DA"/>
    <w:rsid w:val="00E068DF"/>
    <w:rsid w:val="00E07779"/>
    <w:rsid w:val="00E12AB6"/>
    <w:rsid w:val="00E14023"/>
    <w:rsid w:val="00E148F1"/>
    <w:rsid w:val="00E15C8A"/>
    <w:rsid w:val="00E163A7"/>
    <w:rsid w:val="00E16D3A"/>
    <w:rsid w:val="00E208C0"/>
    <w:rsid w:val="00E20A16"/>
    <w:rsid w:val="00E21B16"/>
    <w:rsid w:val="00E23C07"/>
    <w:rsid w:val="00E242D9"/>
    <w:rsid w:val="00E25BA0"/>
    <w:rsid w:val="00E2698D"/>
    <w:rsid w:val="00E26BC7"/>
    <w:rsid w:val="00E26D55"/>
    <w:rsid w:val="00E26ED1"/>
    <w:rsid w:val="00E3289B"/>
    <w:rsid w:val="00E3369B"/>
    <w:rsid w:val="00E33EC8"/>
    <w:rsid w:val="00E35DAD"/>
    <w:rsid w:val="00E35ECB"/>
    <w:rsid w:val="00E37751"/>
    <w:rsid w:val="00E400CA"/>
    <w:rsid w:val="00E409EA"/>
    <w:rsid w:val="00E4181A"/>
    <w:rsid w:val="00E42354"/>
    <w:rsid w:val="00E42612"/>
    <w:rsid w:val="00E47755"/>
    <w:rsid w:val="00E525EE"/>
    <w:rsid w:val="00E52CF9"/>
    <w:rsid w:val="00E52F23"/>
    <w:rsid w:val="00E53D37"/>
    <w:rsid w:val="00E5433A"/>
    <w:rsid w:val="00E54B2C"/>
    <w:rsid w:val="00E57796"/>
    <w:rsid w:val="00E61760"/>
    <w:rsid w:val="00E62736"/>
    <w:rsid w:val="00E63803"/>
    <w:rsid w:val="00E64BB3"/>
    <w:rsid w:val="00E663CF"/>
    <w:rsid w:val="00E66FF0"/>
    <w:rsid w:val="00E739B4"/>
    <w:rsid w:val="00E73ACE"/>
    <w:rsid w:val="00E74EDA"/>
    <w:rsid w:val="00E75377"/>
    <w:rsid w:val="00E77878"/>
    <w:rsid w:val="00E82150"/>
    <w:rsid w:val="00E821F3"/>
    <w:rsid w:val="00E83415"/>
    <w:rsid w:val="00E8721B"/>
    <w:rsid w:val="00E92993"/>
    <w:rsid w:val="00E9327E"/>
    <w:rsid w:val="00E93E85"/>
    <w:rsid w:val="00E94387"/>
    <w:rsid w:val="00E95B65"/>
    <w:rsid w:val="00E96662"/>
    <w:rsid w:val="00E97558"/>
    <w:rsid w:val="00E97B4B"/>
    <w:rsid w:val="00E97C95"/>
    <w:rsid w:val="00EA19C0"/>
    <w:rsid w:val="00EA19F8"/>
    <w:rsid w:val="00EA1F8E"/>
    <w:rsid w:val="00EA2539"/>
    <w:rsid w:val="00EA2ABE"/>
    <w:rsid w:val="00EA35AB"/>
    <w:rsid w:val="00EA3941"/>
    <w:rsid w:val="00EA394F"/>
    <w:rsid w:val="00EA4CDA"/>
    <w:rsid w:val="00EA5C74"/>
    <w:rsid w:val="00EA62E9"/>
    <w:rsid w:val="00EA713D"/>
    <w:rsid w:val="00EA7F40"/>
    <w:rsid w:val="00EB1A8F"/>
    <w:rsid w:val="00EB2207"/>
    <w:rsid w:val="00EB4C16"/>
    <w:rsid w:val="00EB74C2"/>
    <w:rsid w:val="00EC25AB"/>
    <w:rsid w:val="00EC60ED"/>
    <w:rsid w:val="00EC678C"/>
    <w:rsid w:val="00ED1829"/>
    <w:rsid w:val="00ED529D"/>
    <w:rsid w:val="00ED61A5"/>
    <w:rsid w:val="00ED6B7C"/>
    <w:rsid w:val="00EE05E1"/>
    <w:rsid w:val="00EE2CE7"/>
    <w:rsid w:val="00EE3A21"/>
    <w:rsid w:val="00EE4551"/>
    <w:rsid w:val="00EE7CBF"/>
    <w:rsid w:val="00EF0CBD"/>
    <w:rsid w:val="00EF15FC"/>
    <w:rsid w:val="00EF6AF8"/>
    <w:rsid w:val="00EF6F9D"/>
    <w:rsid w:val="00EF70E6"/>
    <w:rsid w:val="00F0073F"/>
    <w:rsid w:val="00F00DB4"/>
    <w:rsid w:val="00F01068"/>
    <w:rsid w:val="00F013D5"/>
    <w:rsid w:val="00F01D83"/>
    <w:rsid w:val="00F029BA"/>
    <w:rsid w:val="00F03065"/>
    <w:rsid w:val="00F03081"/>
    <w:rsid w:val="00F038CA"/>
    <w:rsid w:val="00F050C4"/>
    <w:rsid w:val="00F066D9"/>
    <w:rsid w:val="00F0715F"/>
    <w:rsid w:val="00F103BF"/>
    <w:rsid w:val="00F105BA"/>
    <w:rsid w:val="00F1197B"/>
    <w:rsid w:val="00F13250"/>
    <w:rsid w:val="00F13799"/>
    <w:rsid w:val="00F14251"/>
    <w:rsid w:val="00F15C1B"/>
    <w:rsid w:val="00F1684B"/>
    <w:rsid w:val="00F170B7"/>
    <w:rsid w:val="00F211D5"/>
    <w:rsid w:val="00F22302"/>
    <w:rsid w:val="00F23992"/>
    <w:rsid w:val="00F24BAC"/>
    <w:rsid w:val="00F26AF0"/>
    <w:rsid w:val="00F270F9"/>
    <w:rsid w:val="00F3190E"/>
    <w:rsid w:val="00F31B31"/>
    <w:rsid w:val="00F34653"/>
    <w:rsid w:val="00F34E56"/>
    <w:rsid w:val="00F36FD9"/>
    <w:rsid w:val="00F439F1"/>
    <w:rsid w:val="00F46DA6"/>
    <w:rsid w:val="00F46E51"/>
    <w:rsid w:val="00F470D0"/>
    <w:rsid w:val="00F4793C"/>
    <w:rsid w:val="00F50253"/>
    <w:rsid w:val="00F518FA"/>
    <w:rsid w:val="00F52466"/>
    <w:rsid w:val="00F54130"/>
    <w:rsid w:val="00F545E4"/>
    <w:rsid w:val="00F60701"/>
    <w:rsid w:val="00F61020"/>
    <w:rsid w:val="00F638CE"/>
    <w:rsid w:val="00F63900"/>
    <w:rsid w:val="00F641BF"/>
    <w:rsid w:val="00F6424C"/>
    <w:rsid w:val="00F64F70"/>
    <w:rsid w:val="00F66F1B"/>
    <w:rsid w:val="00F67090"/>
    <w:rsid w:val="00F67A33"/>
    <w:rsid w:val="00F7217F"/>
    <w:rsid w:val="00F73257"/>
    <w:rsid w:val="00F74526"/>
    <w:rsid w:val="00F7503E"/>
    <w:rsid w:val="00F751DF"/>
    <w:rsid w:val="00F80ABD"/>
    <w:rsid w:val="00F81730"/>
    <w:rsid w:val="00F81F4C"/>
    <w:rsid w:val="00F849B7"/>
    <w:rsid w:val="00F84FFC"/>
    <w:rsid w:val="00F85F73"/>
    <w:rsid w:val="00F9033A"/>
    <w:rsid w:val="00F903A9"/>
    <w:rsid w:val="00F96744"/>
    <w:rsid w:val="00FA06C5"/>
    <w:rsid w:val="00FA0722"/>
    <w:rsid w:val="00FA0E08"/>
    <w:rsid w:val="00FB0B64"/>
    <w:rsid w:val="00FB0F5E"/>
    <w:rsid w:val="00FB27F8"/>
    <w:rsid w:val="00FB42EB"/>
    <w:rsid w:val="00FB58C3"/>
    <w:rsid w:val="00FC2A92"/>
    <w:rsid w:val="00FC3BE6"/>
    <w:rsid w:val="00FC6CAD"/>
    <w:rsid w:val="00FD0E90"/>
    <w:rsid w:val="00FD356E"/>
    <w:rsid w:val="00FD5B7D"/>
    <w:rsid w:val="00FE04CA"/>
    <w:rsid w:val="00FE1D58"/>
    <w:rsid w:val="00FE4E18"/>
    <w:rsid w:val="00FE5148"/>
    <w:rsid w:val="00FE55BB"/>
    <w:rsid w:val="00FE5C0D"/>
    <w:rsid w:val="00FE652F"/>
    <w:rsid w:val="00FE654E"/>
    <w:rsid w:val="00FE757C"/>
    <w:rsid w:val="00FF08FC"/>
    <w:rsid w:val="00FF4878"/>
    <w:rsid w:val="00FF4D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DA164"/>
  <w15:docId w15:val="{6A313FD7-FB30-4093-9795-7EAA62F8E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033A"/>
    <w:pPr>
      <w:widowControl w:val="0"/>
    </w:pPr>
  </w:style>
  <w:style w:type="paragraph" w:styleId="1">
    <w:name w:val="heading 1"/>
    <w:basedOn w:val="a"/>
    <w:next w:val="a"/>
    <w:link w:val="10"/>
    <w:uiPriority w:val="9"/>
    <w:qFormat/>
    <w:rsid w:val="00361CFD"/>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KK-Title1">
    <w:name w:val="KK-Title1"/>
    <w:basedOn w:val="a3"/>
    <w:link w:val="KK-Title1Char"/>
    <w:qFormat/>
    <w:rsid w:val="00BD67E9"/>
    <w:pPr>
      <w:widowControl/>
      <w:pBdr>
        <w:bottom w:val="single" w:sz="8" w:space="4" w:color="943634" w:themeColor="accent2" w:themeShade="BF"/>
      </w:pBdr>
      <w:wordWrap w:val="0"/>
      <w:spacing w:before="0" w:after="120" w:line="300" w:lineRule="auto"/>
      <w:contextualSpacing/>
      <w:jc w:val="right"/>
      <w:outlineLvl w:val="9"/>
    </w:pPr>
    <w:rPr>
      <w:rFonts w:ascii="WeblySleek UI Semilight" w:hAnsi="WeblySleek UI Semilight" w:cs="WeblySleek UI Semilight"/>
      <w:bCs w:val="0"/>
      <w:color w:val="943634" w:themeColor="accent2" w:themeShade="BF"/>
      <w:spacing w:val="5"/>
      <w:kern w:val="28"/>
      <w:sz w:val="72"/>
      <w:szCs w:val="52"/>
      <w:lang w:eastAsia="en-US"/>
    </w:rPr>
  </w:style>
  <w:style w:type="character" w:customStyle="1" w:styleId="KK-Title1Char">
    <w:name w:val="KK-Title1 Char"/>
    <w:basedOn w:val="a4"/>
    <w:link w:val="KK-Title1"/>
    <w:rsid w:val="00BD67E9"/>
    <w:rPr>
      <w:rFonts w:ascii="WeblySleek UI Semilight" w:eastAsia="新細明體" w:hAnsi="WeblySleek UI Semilight" w:cs="WeblySleek UI Semilight"/>
      <w:b/>
      <w:bCs w:val="0"/>
      <w:color w:val="943634" w:themeColor="accent2" w:themeShade="BF"/>
      <w:spacing w:val="5"/>
      <w:kern w:val="28"/>
      <w:sz w:val="72"/>
      <w:szCs w:val="52"/>
      <w:lang w:eastAsia="en-US"/>
    </w:rPr>
  </w:style>
  <w:style w:type="paragraph" w:customStyle="1" w:styleId="a5">
    <w:name w:val="章節標題"/>
    <w:basedOn w:val="a"/>
    <w:link w:val="a6"/>
    <w:qFormat/>
    <w:rsid w:val="00361CFD"/>
    <w:pPr>
      <w:jc w:val="right"/>
    </w:pPr>
    <w:rPr>
      <w:rFonts w:asciiTheme="majorEastAsia" w:eastAsia="標楷體" w:hAnsiTheme="majorEastAsia"/>
      <w:sz w:val="52"/>
    </w:rPr>
  </w:style>
  <w:style w:type="character" w:customStyle="1" w:styleId="a6">
    <w:name w:val="章節標題 字元"/>
    <w:basedOn w:val="a0"/>
    <w:link w:val="a5"/>
    <w:rsid w:val="00361CFD"/>
    <w:rPr>
      <w:rFonts w:asciiTheme="majorEastAsia" w:eastAsia="標楷體" w:hAnsiTheme="majorEastAsia"/>
      <w:sz w:val="52"/>
      <w:szCs w:val="24"/>
    </w:rPr>
  </w:style>
  <w:style w:type="paragraph" w:customStyle="1" w:styleId="FrontMatter">
    <w:name w:val="Front Matter"/>
    <w:basedOn w:val="a"/>
    <w:next w:val="a"/>
    <w:rsid w:val="00361CFD"/>
    <w:pPr>
      <w:widowControl/>
      <w:spacing w:before="120" w:after="60" w:line="276" w:lineRule="auto"/>
    </w:pPr>
    <w:rPr>
      <w:rFonts w:eastAsiaTheme="minorHAnsi"/>
      <w:i/>
      <w:color w:val="009900"/>
      <w:kern w:val="0"/>
      <w:sz w:val="20"/>
      <w:lang w:eastAsia="en-US"/>
      <w14:textFill>
        <w14:solidFill>
          <w14:srgbClr w14:val="009900">
            <w14:lumMod w14:val="75000"/>
            <w14:lumMod w14:val="75000"/>
            <w14:lumOff w14:val="25000"/>
          </w14:srgbClr>
        </w14:solidFill>
      </w14:textFill>
    </w:rPr>
  </w:style>
  <w:style w:type="paragraph" w:customStyle="1" w:styleId="KK-1">
    <w:name w:val="KK-引言"/>
    <w:basedOn w:val="a"/>
    <w:link w:val="KK-4"/>
    <w:qFormat/>
    <w:rsid w:val="00BD67E9"/>
    <w:pPr>
      <w:autoSpaceDE w:val="0"/>
      <w:autoSpaceDN w:val="0"/>
      <w:adjustRightInd w:val="0"/>
    </w:pPr>
    <w:rPr>
      <w:rFonts w:ascii="華康細圓體" w:eastAsia="華康細圓體" w:hAnsi="華康細圓體" w:cs="Arial"/>
      <w:color w:val="000000"/>
      <w:kern w:val="0"/>
    </w:rPr>
  </w:style>
  <w:style w:type="character" w:customStyle="1" w:styleId="KK-4">
    <w:name w:val="KK-引言 字元"/>
    <w:basedOn w:val="a0"/>
    <w:link w:val="KK-1"/>
    <w:rsid w:val="00BD67E9"/>
    <w:rPr>
      <w:rFonts w:ascii="華康細圓體" w:eastAsia="華康細圓體" w:hAnsi="華康細圓體" w:cs="Arial"/>
      <w:color w:val="000000"/>
      <w:kern w:val="0"/>
    </w:rPr>
  </w:style>
  <w:style w:type="paragraph" w:customStyle="1" w:styleId="KK-Normal">
    <w:name w:val="KK-Normal"/>
    <w:basedOn w:val="a"/>
    <w:link w:val="KK-NormalChar"/>
    <w:qFormat/>
    <w:rsid w:val="00BD67E9"/>
    <w:pPr>
      <w:widowControl/>
      <w:spacing w:after="200" w:line="276" w:lineRule="auto"/>
    </w:pPr>
    <w:rPr>
      <w:rFonts w:ascii="WeblySleek UI Semilight" w:eastAsia="華康細圓體" w:hAnsi="WeblySleek UI Semilight" w:cs="WeblySleek UI Semilight"/>
      <w:kern w:val="0"/>
      <w:lang w:eastAsia="en-US"/>
    </w:rPr>
  </w:style>
  <w:style w:type="character" w:customStyle="1" w:styleId="KK-NormalChar">
    <w:name w:val="KK-Normal Char"/>
    <w:basedOn w:val="a0"/>
    <w:link w:val="KK-Normal"/>
    <w:rsid w:val="00BD67E9"/>
    <w:rPr>
      <w:rFonts w:ascii="WeblySleek UI Semilight" w:eastAsia="華康細圓體" w:hAnsi="WeblySleek UI Semilight" w:cs="WeblySleek UI Semilight"/>
      <w:kern w:val="0"/>
      <w:lang w:eastAsia="en-US"/>
    </w:rPr>
  </w:style>
  <w:style w:type="paragraph" w:customStyle="1" w:styleId="KK-6">
    <w:name w:val="KK-內文"/>
    <w:basedOn w:val="KK-1"/>
    <w:link w:val="KK-8"/>
    <w:qFormat/>
    <w:rsid w:val="00BD67E9"/>
    <w:pPr>
      <w:ind w:left="622"/>
    </w:pPr>
  </w:style>
  <w:style w:type="paragraph" w:customStyle="1" w:styleId="KK-2">
    <w:name w:val="KK-次標2"/>
    <w:basedOn w:val="KK-6"/>
    <w:link w:val="KK-20"/>
    <w:qFormat/>
    <w:rsid w:val="00BD67E9"/>
    <w:pPr>
      <w:numPr>
        <w:numId w:val="29"/>
      </w:numPr>
      <w:ind w:left="0"/>
    </w:pPr>
    <w:rPr>
      <w:rFonts w:cs="文鼎粗黑"/>
    </w:rPr>
  </w:style>
  <w:style w:type="character" w:customStyle="1" w:styleId="KK-8">
    <w:name w:val="KK-內文 字元"/>
    <w:basedOn w:val="KK-4"/>
    <w:link w:val="KK-6"/>
    <w:rsid w:val="00BD67E9"/>
    <w:rPr>
      <w:rFonts w:ascii="華康細圓體" w:eastAsia="華康細圓體" w:hAnsi="華康細圓體" w:cs="Arial"/>
      <w:color w:val="000000"/>
      <w:kern w:val="0"/>
    </w:rPr>
  </w:style>
  <w:style w:type="paragraph" w:customStyle="1" w:styleId="KK-3">
    <w:name w:val="KK-次標3"/>
    <w:basedOn w:val="KK-2"/>
    <w:link w:val="KK-30"/>
    <w:qFormat/>
    <w:rsid w:val="00BD67E9"/>
    <w:pPr>
      <w:numPr>
        <w:numId w:val="30"/>
      </w:numPr>
    </w:pPr>
  </w:style>
  <w:style w:type="character" w:customStyle="1" w:styleId="KK-20">
    <w:name w:val="KK-次標2 字元"/>
    <w:basedOn w:val="KK-8"/>
    <w:link w:val="KK-2"/>
    <w:rsid w:val="00BD67E9"/>
    <w:rPr>
      <w:rFonts w:ascii="華康細圓體" w:eastAsia="華康細圓體" w:hAnsi="華康細圓體" w:cs="文鼎粗黑"/>
      <w:color w:val="000000"/>
      <w:kern w:val="0"/>
    </w:rPr>
  </w:style>
  <w:style w:type="character" w:customStyle="1" w:styleId="KK-30">
    <w:name w:val="KK-次標3 字元"/>
    <w:basedOn w:val="KK-20"/>
    <w:link w:val="KK-3"/>
    <w:rsid w:val="00BD67E9"/>
    <w:rPr>
      <w:rFonts w:ascii="華康細圓體" w:eastAsia="華康細圓體" w:hAnsi="華康細圓體" w:cs="文鼎粗黑"/>
      <w:color w:val="000000"/>
      <w:kern w:val="0"/>
    </w:rPr>
  </w:style>
  <w:style w:type="paragraph" w:customStyle="1" w:styleId="KK-H1">
    <w:name w:val="KK-H1"/>
    <w:basedOn w:val="1"/>
    <w:qFormat/>
    <w:rsid w:val="00BD67E9"/>
    <w:pPr>
      <w:keepLines/>
      <w:widowControl/>
      <w:numPr>
        <w:numId w:val="33"/>
      </w:numPr>
      <w:pBdr>
        <w:bottom w:val="single" w:sz="4" w:space="1" w:color="943634" w:themeColor="accent2" w:themeShade="BF"/>
        <w:between w:val="single" w:sz="4" w:space="1" w:color="943634" w:themeColor="accent2" w:themeShade="BF"/>
      </w:pBdr>
      <w:spacing w:before="480" w:afterLines="150" w:after="360" w:line="276" w:lineRule="auto"/>
    </w:pPr>
    <w:rPr>
      <w:rFonts w:ascii="WeblySleek UI Semilight" w:eastAsia="華康細圓體" w:hAnsi="WeblySleek UI Semilight"/>
      <w:color w:val="000000" w:themeColor="text1"/>
      <w:kern w:val="0"/>
      <w:sz w:val="40"/>
      <w:szCs w:val="28"/>
      <w:lang w:eastAsia="en-US"/>
    </w:rPr>
  </w:style>
  <w:style w:type="paragraph" w:styleId="a7">
    <w:name w:val="No Spacing"/>
    <w:link w:val="a8"/>
    <w:uiPriority w:val="1"/>
    <w:qFormat/>
    <w:rsid w:val="004B0148"/>
    <w:pPr>
      <w:widowControl w:val="0"/>
    </w:pPr>
  </w:style>
  <w:style w:type="paragraph" w:customStyle="1" w:styleId="KK-H3">
    <w:name w:val="KK-H3"/>
    <w:basedOn w:val="1"/>
    <w:link w:val="KK-H3Char"/>
    <w:qFormat/>
    <w:rsid w:val="00BD67E9"/>
    <w:pPr>
      <w:keepLines/>
      <w:widowControl/>
      <w:numPr>
        <w:ilvl w:val="2"/>
        <w:numId w:val="33"/>
      </w:numPr>
      <w:spacing w:before="480" w:afterLines="150" w:after="360" w:line="276" w:lineRule="auto"/>
    </w:pPr>
    <w:rPr>
      <w:rFonts w:ascii="WeblySleek UI Semilight" w:eastAsia="華康細圓體" w:hAnsi="WeblySleek UI Semilight"/>
      <w:color w:val="000000" w:themeColor="text1"/>
      <w:kern w:val="0"/>
      <w:sz w:val="28"/>
      <w:szCs w:val="28"/>
      <w:lang w:eastAsia="en-US"/>
    </w:rPr>
  </w:style>
  <w:style w:type="character" w:customStyle="1" w:styleId="KK-H3Char">
    <w:name w:val="KK-H3 Char"/>
    <w:basedOn w:val="10"/>
    <w:link w:val="KK-H3"/>
    <w:rsid w:val="00BD67E9"/>
    <w:rPr>
      <w:rFonts w:ascii="WeblySleek UI Semilight" w:eastAsia="華康細圓體" w:hAnsi="WeblySleek UI Semilight" w:cstheme="majorBidi"/>
      <w:b/>
      <w:bCs/>
      <w:color w:val="000000" w:themeColor="text1"/>
      <w:kern w:val="0"/>
      <w:sz w:val="28"/>
      <w:szCs w:val="28"/>
      <w:lang w:eastAsia="en-US"/>
    </w:rPr>
  </w:style>
  <w:style w:type="paragraph" w:customStyle="1" w:styleId="KK-AList1">
    <w:name w:val="KK-AList1"/>
    <w:basedOn w:val="a9"/>
    <w:link w:val="KK-AList1Char"/>
    <w:qFormat/>
    <w:rsid w:val="00BD67E9"/>
    <w:pPr>
      <w:widowControl/>
      <w:tabs>
        <w:tab w:val="num" w:pos="510"/>
      </w:tabs>
      <w:spacing w:after="200" w:line="276" w:lineRule="auto"/>
      <w:ind w:leftChars="0" w:left="0" w:hanging="454"/>
    </w:pPr>
    <w:rPr>
      <w:rFonts w:ascii="WeblySleek UI Semilight" w:hAnsi="WeblySleek UI Semilight" w:cs="WeblySleek UI Semilight"/>
      <w:kern w:val="0"/>
      <w:sz w:val="22"/>
    </w:rPr>
  </w:style>
  <w:style w:type="character" w:customStyle="1" w:styleId="KK-AList1Char">
    <w:name w:val="KK-AList1 Char"/>
    <w:basedOn w:val="a0"/>
    <w:link w:val="KK-AList1"/>
    <w:rsid w:val="00BD67E9"/>
    <w:rPr>
      <w:rFonts w:ascii="WeblySleek UI Semilight" w:hAnsi="WeblySleek UI Semilight" w:cs="WeblySleek UI Semilight"/>
      <w:kern w:val="0"/>
      <w:sz w:val="22"/>
    </w:rPr>
  </w:style>
  <w:style w:type="character" w:styleId="aa">
    <w:name w:val="Hyperlink"/>
    <w:basedOn w:val="a0"/>
    <w:uiPriority w:val="99"/>
    <w:unhideWhenUsed/>
    <w:rsid w:val="00361CFD"/>
    <w:rPr>
      <w:color w:val="0000FF" w:themeColor="hyperlink"/>
      <w:u w:val="single"/>
    </w:rPr>
  </w:style>
  <w:style w:type="character" w:customStyle="1" w:styleId="A15">
    <w:name w:val="A15"/>
    <w:uiPriority w:val="99"/>
    <w:rsid w:val="00BD67E9"/>
    <w:rPr>
      <w:rFonts w:cs="Calibri"/>
      <w:color w:val="000000"/>
      <w:sz w:val="18"/>
      <w:szCs w:val="18"/>
    </w:rPr>
  </w:style>
  <w:style w:type="character" w:customStyle="1" w:styleId="apple-converted-space">
    <w:name w:val="apple-converted-space"/>
    <w:basedOn w:val="a0"/>
    <w:rsid w:val="00361CFD"/>
  </w:style>
  <w:style w:type="paragraph" w:customStyle="1" w:styleId="1KK">
    <w:name w:val="1.KK"/>
    <w:basedOn w:val="a"/>
    <w:link w:val="1KK0"/>
    <w:qFormat/>
    <w:rsid w:val="00BD67E9"/>
    <w:pPr>
      <w:keepNext/>
      <w:keepLines/>
      <w:widowControl/>
      <w:pBdr>
        <w:bottom w:val="single" w:sz="4" w:space="1" w:color="943634" w:themeColor="accent2" w:themeShade="BF"/>
        <w:between w:val="single" w:sz="4" w:space="1" w:color="943634" w:themeColor="accent2" w:themeShade="BF"/>
      </w:pBdr>
      <w:spacing w:before="480" w:afterLines="150" w:after="540" w:line="276" w:lineRule="auto"/>
      <w:outlineLvl w:val="0"/>
    </w:pPr>
    <w:rPr>
      <w:rFonts w:ascii="Arial" w:eastAsia="華康細圓體" w:hAnsi="Arial" w:cs="Arial"/>
      <w:b/>
      <w:bCs/>
      <w:color w:val="000000" w:themeColor="text1"/>
      <w:kern w:val="0"/>
      <w:sz w:val="40"/>
      <w:szCs w:val="28"/>
      <w:lang w:eastAsia="en-US"/>
    </w:rPr>
  </w:style>
  <w:style w:type="paragraph" w:customStyle="1" w:styleId="11KK-2">
    <w:name w:val="1.1 KK-2"/>
    <w:basedOn w:val="a"/>
    <w:link w:val="11KK-20"/>
    <w:qFormat/>
    <w:rsid w:val="00BD67E9"/>
    <w:pPr>
      <w:keepNext/>
      <w:keepLines/>
      <w:widowControl/>
      <w:spacing w:before="480" w:afterLines="150" w:after="540" w:line="276" w:lineRule="auto"/>
      <w:outlineLvl w:val="0"/>
    </w:pPr>
    <w:rPr>
      <w:rFonts w:ascii="華康細圓體" w:eastAsia="華康細圓體" w:hAnsi="華康細圓體" w:cs="標楷體Nw"/>
      <w:b/>
      <w:bCs/>
      <w:kern w:val="0"/>
      <w:sz w:val="32"/>
      <w:szCs w:val="32"/>
    </w:rPr>
  </w:style>
  <w:style w:type="character" w:customStyle="1" w:styleId="1KK0">
    <w:name w:val="1.KK 字元"/>
    <w:basedOn w:val="a0"/>
    <w:link w:val="1KK"/>
    <w:rsid w:val="00BD67E9"/>
    <w:rPr>
      <w:rFonts w:ascii="Arial" w:eastAsia="華康細圓體" w:hAnsi="Arial" w:cs="Arial"/>
      <w:b/>
      <w:bCs/>
      <w:color w:val="000000" w:themeColor="text1"/>
      <w:kern w:val="0"/>
      <w:sz w:val="40"/>
      <w:szCs w:val="28"/>
      <w:lang w:eastAsia="en-US"/>
    </w:rPr>
  </w:style>
  <w:style w:type="character" w:customStyle="1" w:styleId="11KK-20">
    <w:name w:val="1.1 KK-2 字元"/>
    <w:basedOn w:val="a0"/>
    <w:link w:val="11KK-2"/>
    <w:rsid w:val="00BD67E9"/>
    <w:rPr>
      <w:rFonts w:ascii="華康細圓體" w:eastAsia="華康細圓體" w:hAnsi="華康細圓體" w:cs="標楷體Nw"/>
      <w:b/>
      <w:bCs/>
      <w:kern w:val="0"/>
      <w:sz w:val="32"/>
      <w:szCs w:val="32"/>
    </w:rPr>
  </w:style>
  <w:style w:type="paragraph" w:customStyle="1" w:styleId="KK-51">
    <w:name w:val="KK-次標5"/>
    <w:basedOn w:val="a"/>
    <w:link w:val="KK-52"/>
    <w:qFormat/>
    <w:rsid w:val="00BD67E9"/>
    <w:pPr>
      <w:autoSpaceDE w:val="0"/>
      <w:autoSpaceDN w:val="0"/>
      <w:adjustRightInd w:val="0"/>
    </w:pPr>
    <w:rPr>
      <w:rFonts w:ascii="華康細圓體" w:eastAsia="華康細圓體" w:hAnsi="華康細圓體" w:cs="文鼎粗黑"/>
      <w:color w:val="000000"/>
      <w:kern w:val="0"/>
    </w:rPr>
  </w:style>
  <w:style w:type="paragraph" w:customStyle="1" w:styleId="kk-50">
    <w:name w:val="kk-樣式5"/>
    <w:basedOn w:val="KK-3"/>
    <w:link w:val="kk-53"/>
    <w:qFormat/>
    <w:rsid w:val="00BD67E9"/>
    <w:pPr>
      <w:numPr>
        <w:numId w:val="34"/>
      </w:numPr>
    </w:pPr>
  </w:style>
  <w:style w:type="paragraph" w:customStyle="1" w:styleId="kk-7">
    <w:name w:val="kk-次標7"/>
    <w:basedOn w:val="KK-H3"/>
    <w:link w:val="kk-70"/>
    <w:qFormat/>
    <w:rsid w:val="00BD67E9"/>
    <w:pPr>
      <w:numPr>
        <w:ilvl w:val="3"/>
      </w:numPr>
      <w:spacing w:after="540"/>
    </w:pPr>
    <w:rPr>
      <w:rFonts w:ascii="華康細圓體" w:hAnsi="華康細圓體"/>
    </w:rPr>
  </w:style>
  <w:style w:type="character" w:customStyle="1" w:styleId="kk-53">
    <w:name w:val="kk-樣式5 字元"/>
    <w:basedOn w:val="KK-30"/>
    <w:link w:val="kk-50"/>
    <w:rsid w:val="00BD67E9"/>
    <w:rPr>
      <w:rFonts w:ascii="華康細圓體" w:eastAsia="華康細圓體" w:hAnsi="華康細圓體" w:cs="文鼎粗黑"/>
      <w:color w:val="000000"/>
      <w:kern w:val="0"/>
    </w:rPr>
  </w:style>
  <w:style w:type="character" w:customStyle="1" w:styleId="kk-70">
    <w:name w:val="kk-次標7 字元"/>
    <w:basedOn w:val="KK-H3Char"/>
    <w:link w:val="kk-7"/>
    <w:rsid w:val="00BD67E9"/>
    <w:rPr>
      <w:rFonts w:ascii="華康細圓體" w:eastAsia="華康細圓體" w:hAnsi="華康細圓體" w:cstheme="majorBidi"/>
      <w:b/>
      <w:bCs/>
      <w:color w:val="000000" w:themeColor="text1"/>
      <w:kern w:val="0"/>
      <w:sz w:val="28"/>
      <w:szCs w:val="28"/>
      <w:lang w:eastAsia="en-US"/>
    </w:rPr>
  </w:style>
  <w:style w:type="paragraph" w:customStyle="1" w:styleId="kk-9">
    <w:name w:val="kk-說明"/>
    <w:basedOn w:val="a"/>
    <w:link w:val="kk-a"/>
    <w:qFormat/>
    <w:rsid w:val="00BD67E9"/>
    <w:pPr>
      <w:spacing w:line="180" w:lineRule="exact"/>
    </w:pPr>
    <w:rPr>
      <w:rFonts w:ascii="華康細圓體" w:eastAsia="華康細圓體" w:hAnsi="華康細圓體"/>
      <w:sz w:val="14"/>
    </w:rPr>
  </w:style>
  <w:style w:type="character" w:customStyle="1" w:styleId="kk-a">
    <w:name w:val="kk-說明 字元"/>
    <w:basedOn w:val="a0"/>
    <w:link w:val="kk-9"/>
    <w:rsid w:val="00BD67E9"/>
    <w:rPr>
      <w:rFonts w:ascii="華康細圓體" w:eastAsia="華康細圓體" w:hAnsi="華康細圓體"/>
      <w:sz w:val="14"/>
    </w:rPr>
  </w:style>
  <w:style w:type="character" w:customStyle="1" w:styleId="KK-52">
    <w:name w:val="KK-次標5 字元"/>
    <w:basedOn w:val="a0"/>
    <w:link w:val="KK-51"/>
    <w:rsid w:val="00BD67E9"/>
    <w:rPr>
      <w:rFonts w:ascii="華康細圓體" w:eastAsia="華康細圓體" w:hAnsi="華康細圓體" w:cs="文鼎粗黑"/>
      <w:color w:val="000000"/>
      <w:kern w:val="0"/>
    </w:rPr>
  </w:style>
  <w:style w:type="paragraph" w:styleId="a3">
    <w:name w:val="Title"/>
    <w:basedOn w:val="a"/>
    <w:next w:val="a"/>
    <w:link w:val="a4"/>
    <w:uiPriority w:val="10"/>
    <w:qFormat/>
    <w:rsid w:val="00361CFD"/>
    <w:pPr>
      <w:spacing w:before="240" w:after="60"/>
      <w:jc w:val="center"/>
      <w:outlineLvl w:val="0"/>
    </w:pPr>
    <w:rPr>
      <w:rFonts w:asciiTheme="majorHAnsi" w:eastAsia="新細明體" w:hAnsiTheme="majorHAnsi" w:cstheme="majorBidi"/>
      <w:b/>
      <w:bCs/>
      <w:sz w:val="32"/>
      <w:szCs w:val="32"/>
    </w:rPr>
  </w:style>
  <w:style w:type="character" w:customStyle="1" w:styleId="a4">
    <w:name w:val="標題 字元"/>
    <w:basedOn w:val="a0"/>
    <w:link w:val="a3"/>
    <w:uiPriority w:val="10"/>
    <w:rsid w:val="00361CFD"/>
    <w:rPr>
      <w:rFonts w:asciiTheme="majorHAnsi" w:eastAsia="新細明體" w:hAnsiTheme="majorHAnsi" w:cstheme="majorBidi"/>
      <w:b/>
      <w:bCs/>
      <w:sz w:val="32"/>
      <w:szCs w:val="32"/>
    </w:rPr>
  </w:style>
  <w:style w:type="character" w:customStyle="1" w:styleId="10">
    <w:name w:val="標題 1 字元"/>
    <w:basedOn w:val="a0"/>
    <w:link w:val="1"/>
    <w:uiPriority w:val="9"/>
    <w:rsid w:val="00361CFD"/>
    <w:rPr>
      <w:rFonts w:asciiTheme="majorHAnsi" w:eastAsiaTheme="majorEastAsia" w:hAnsiTheme="majorHAnsi" w:cstheme="majorBidi"/>
      <w:b/>
      <w:bCs/>
      <w:kern w:val="52"/>
      <w:sz w:val="52"/>
      <w:szCs w:val="52"/>
    </w:rPr>
  </w:style>
  <w:style w:type="paragraph" w:styleId="a9">
    <w:name w:val="List Paragraph"/>
    <w:basedOn w:val="a"/>
    <w:uiPriority w:val="34"/>
    <w:qFormat/>
    <w:rsid w:val="00361CFD"/>
    <w:pPr>
      <w:ind w:leftChars="200" w:left="480"/>
    </w:pPr>
  </w:style>
  <w:style w:type="paragraph" w:styleId="ab">
    <w:name w:val="Balloon Text"/>
    <w:basedOn w:val="a"/>
    <w:link w:val="ac"/>
    <w:uiPriority w:val="99"/>
    <w:semiHidden/>
    <w:unhideWhenUsed/>
    <w:rsid w:val="00361CFD"/>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361CFD"/>
    <w:rPr>
      <w:rFonts w:asciiTheme="majorHAnsi" w:eastAsiaTheme="majorEastAsia" w:hAnsiTheme="majorHAnsi" w:cstheme="majorBidi"/>
      <w:sz w:val="18"/>
      <w:szCs w:val="18"/>
    </w:rPr>
  </w:style>
  <w:style w:type="paragraph" w:styleId="ad">
    <w:name w:val="header"/>
    <w:basedOn w:val="a"/>
    <w:link w:val="ae"/>
    <w:uiPriority w:val="99"/>
    <w:unhideWhenUsed/>
    <w:rsid w:val="00016BA2"/>
    <w:pPr>
      <w:tabs>
        <w:tab w:val="center" w:pos="4153"/>
        <w:tab w:val="right" w:pos="8306"/>
      </w:tabs>
      <w:snapToGrid w:val="0"/>
    </w:pPr>
    <w:rPr>
      <w:sz w:val="20"/>
      <w:szCs w:val="20"/>
    </w:rPr>
  </w:style>
  <w:style w:type="character" w:customStyle="1" w:styleId="ae">
    <w:name w:val="頁首 字元"/>
    <w:basedOn w:val="a0"/>
    <w:link w:val="ad"/>
    <w:uiPriority w:val="99"/>
    <w:rsid w:val="00016BA2"/>
    <w:rPr>
      <w:sz w:val="20"/>
      <w:szCs w:val="20"/>
    </w:rPr>
  </w:style>
  <w:style w:type="paragraph" w:styleId="af">
    <w:name w:val="footer"/>
    <w:basedOn w:val="a"/>
    <w:link w:val="af0"/>
    <w:uiPriority w:val="99"/>
    <w:unhideWhenUsed/>
    <w:rsid w:val="00016BA2"/>
    <w:pPr>
      <w:tabs>
        <w:tab w:val="center" w:pos="4153"/>
        <w:tab w:val="right" w:pos="8306"/>
      </w:tabs>
      <w:snapToGrid w:val="0"/>
    </w:pPr>
    <w:rPr>
      <w:sz w:val="20"/>
      <w:szCs w:val="20"/>
    </w:rPr>
  </w:style>
  <w:style w:type="character" w:customStyle="1" w:styleId="af0">
    <w:name w:val="頁尾 字元"/>
    <w:basedOn w:val="a0"/>
    <w:link w:val="af"/>
    <w:uiPriority w:val="99"/>
    <w:rsid w:val="00016BA2"/>
    <w:rPr>
      <w:sz w:val="20"/>
      <w:szCs w:val="20"/>
    </w:rPr>
  </w:style>
  <w:style w:type="table" w:styleId="af1">
    <w:name w:val="Table Grid"/>
    <w:basedOn w:val="a1"/>
    <w:uiPriority w:val="59"/>
    <w:rsid w:val="00836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K-01">
    <w:name w:val="KK-次標01"/>
    <w:basedOn w:val="a"/>
    <w:link w:val="KK-010"/>
    <w:qFormat/>
    <w:rsid w:val="00BD67E9"/>
    <w:pPr>
      <w:numPr>
        <w:ilvl w:val="1"/>
        <w:numId w:val="28"/>
      </w:numPr>
      <w:autoSpaceDE w:val="0"/>
      <w:autoSpaceDN w:val="0"/>
      <w:adjustRightInd w:val="0"/>
      <w:spacing w:before="120" w:after="120"/>
      <w:ind w:rightChars="100" w:right="100"/>
    </w:pPr>
    <w:rPr>
      <w:rFonts w:ascii="華康細圓體" w:eastAsia="華康細圓體" w:hAnsi="華康細圓體" w:cs="Arial"/>
      <w:color w:val="000000"/>
      <w:kern w:val="0"/>
    </w:rPr>
  </w:style>
  <w:style w:type="paragraph" w:customStyle="1" w:styleId="KK-b">
    <w:name w:val="KK-第二階內文"/>
    <w:basedOn w:val="KK-6"/>
    <w:qFormat/>
    <w:rsid w:val="00BD67E9"/>
    <w:pPr>
      <w:ind w:left="1102" w:firstLine="338"/>
    </w:pPr>
  </w:style>
  <w:style w:type="paragraph" w:customStyle="1" w:styleId="KK-c">
    <w:name w:val="KK-第一階內文"/>
    <w:basedOn w:val="KK-6"/>
    <w:qFormat/>
    <w:rsid w:val="00BD67E9"/>
    <w:pPr>
      <w:ind w:firstLine="338"/>
    </w:pPr>
  </w:style>
  <w:style w:type="paragraph" w:customStyle="1" w:styleId="KK-d">
    <w:name w:val="KK-內層縮文"/>
    <w:basedOn w:val="KK-6"/>
    <w:qFormat/>
    <w:rsid w:val="00BD67E9"/>
    <w:pPr>
      <w:ind w:left="2400"/>
    </w:pPr>
  </w:style>
  <w:style w:type="paragraph" w:customStyle="1" w:styleId="KK-e">
    <w:name w:val="KK-最上層內文"/>
    <w:basedOn w:val="KK-6"/>
    <w:qFormat/>
    <w:rsid w:val="00BD67E9"/>
  </w:style>
  <w:style w:type="character" w:customStyle="1" w:styleId="11">
    <w:name w:val="未解析的提及1"/>
    <w:basedOn w:val="a0"/>
    <w:uiPriority w:val="99"/>
    <w:semiHidden/>
    <w:unhideWhenUsed/>
    <w:rsid w:val="003025FF"/>
    <w:rPr>
      <w:color w:val="605E5C"/>
      <w:shd w:val="clear" w:color="auto" w:fill="E1DFDD"/>
    </w:rPr>
  </w:style>
  <w:style w:type="paragraph" w:customStyle="1" w:styleId="KK-0">
    <w:name w:val="KK-主標"/>
    <w:basedOn w:val="a"/>
    <w:qFormat/>
    <w:rsid w:val="00BD67E9"/>
    <w:pPr>
      <w:numPr>
        <w:numId w:val="27"/>
      </w:numPr>
      <w:autoSpaceDE w:val="0"/>
      <w:autoSpaceDN w:val="0"/>
      <w:adjustRightInd w:val="0"/>
    </w:pPr>
    <w:rPr>
      <w:rFonts w:ascii="華康細圓體" w:eastAsia="華康細圓體" w:hAnsi="華康細圓體" w:cs="Calibri"/>
      <w:color w:val="000000"/>
      <w:kern w:val="0"/>
    </w:rPr>
  </w:style>
  <w:style w:type="paragraph" w:customStyle="1" w:styleId="kk-5">
    <w:name w:val="kk-次標5"/>
    <w:basedOn w:val="KK-3"/>
    <w:link w:val="kk-54"/>
    <w:qFormat/>
    <w:rsid w:val="00BD67E9"/>
    <w:pPr>
      <w:numPr>
        <w:ilvl w:val="1"/>
        <w:numId w:val="32"/>
      </w:numPr>
      <w:ind w:left="0" w:firstLine="0"/>
    </w:pPr>
  </w:style>
  <w:style w:type="paragraph" w:customStyle="1" w:styleId="kk-5-1">
    <w:name w:val="kk-次標5-1"/>
    <w:basedOn w:val="kk-5"/>
    <w:link w:val="kk-5-10"/>
    <w:qFormat/>
    <w:rsid w:val="00BD67E9"/>
    <w:pPr>
      <w:numPr>
        <w:ilvl w:val="0"/>
        <w:numId w:val="0"/>
      </w:numPr>
    </w:pPr>
  </w:style>
  <w:style w:type="character" w:customStyle="1" w:styleId="kk-5-10">
    <w:name w:val="kk-次標5-1 字元"/>
    <w:basedOn w:val="KK-52"/>
    <w:link w:val="kk-5-1"/>
    <w:rsid w:val="00BD67E9"/>
    <w:rPr>
      <w:rFonts w:ascii="華康細圓體" w:eastAsia="華康細圓體" w:hAnsi="華康細圓體" w:cs="文鼎粗黑"/>
      <w:color w:val="000000"/>
      <w:kern w:val="0"/>
    </w:rPr>
  </w:style>
  <w:style w:type="paragraph" w:customStyle="1" w:styleId="kk-5-2">
    <w:name w:val="kk-次標5-2"/>
    <w:basedOn w:val="kk-5-1"/>
    <w:link w:val="kk-5-20"/>
    <w:qFormat/>
    <w:rsid w:val="00BD67E9"/>
    <w:pPr>
      <w:numPr>
        <w:ilvl w:val="3"/>
        <w:numId w:val="32"/>
      </w:numPr>
    </w:pPr>
  </w:style>
  <w:style w:type="character" w:customStyle="1" w:styleId="kk-5-20">
    <w:name w:val="kk-次標5-2 字元"/>
    <w:basedOn w:val="kk-5-10"/>
    <w:link w:val="kk-5-2"/>
    <w:rsid w:val="00BD67E9"/>
    <w:rPr>
      <w:rFonts w:ascii="華康細圓體" w:eastAsia="華康細圓體" w:hAnsi="華康細圓體" w:cs="文鼎粗黑"/>
      <w:color w:val="000000"/>
      <w:kern w:val="0"/>
    </w:rPr>
  </w:style>
  <w:style w:type="character" w:customStyle="1" w:styleId="KK-010">
    <w:name w:val="KK-次標01 字元"/>
    <w:basedOn w:val="a0"/>
    <w:link w:val="KK-01"/>
    <w:rsid w:val="00BD67E9"/>
    <w:rPr>
      <w:rFonts w:ascii="華康細圓體" w:eastAsia="華康細圓體" w:hAnsi="華康細圓體" w:cs="Arial"/>
      <w:color w:val="000000"/>
      <w:kern w:val="0"/>
    </w:rPr>
  </w:style>
  <w:style w:type="character" w:customStyle="1" w:styleId="kk-54">
    <w:name w:val="kk-次標5 字元"/>
    <w:basedOn w:val="KK-30"/>
    <w:link w:val="kk-5"/>
    <w:rsid w:val="00BD67E9"/>
    <w:rPr>
      <w:rFonts w:ascii="華康細圓體" w:eastAsia="華康細圓體" w:hAnsi="華康細圓體" w:cs="文鼎粗黑"/>
      <w:color w:val="000000"/>
      <w:kern w:val="0"/>
    </w:rPr>
  </w:style>
  <w:style w:type="paragraph" w:customStyle="1" w:styleId="KK-AList2">
    <w:name w:val="KK-AList2"/>
    <w:basedOn w:val="a9"/>
    <w:link w:val="KK-AList2Char"/>
    <w:qFormat/>
    <w:rsid w:val="00BD67E9"/>
    <w:pPr>
      <w:widowControl/>
      <w:spacing w:after="200" w:line="276" w:lineRule="auto"/>
      <w:ind w:leftChars="0" w:left="0"/>
    </w:pPr>
    <w:rPr>
      <w:rFonts w:ascii="WeblySleek UI Semilight" w:hAnsi="WeblySleek UI Semilight" w:cs="WeblySleek UI Semilight"/>
      <w:kern w:val="0"/>
      <w:sz w:val="22"/>
    </w:rPr>
  </w:style>
  <w:style w:type="character" w:customStyle="1" w:styleId="KK-AList2Char">
    <w:name w:val="KK-AList2 Char"/>
    <w:basedOn w:val="a0"/>
    <w:link w:val="KK-AList2"/>
    <w:rsid w:val="00BD67E9"/>
    <w:rPr>
      <w:rFonts w:ascii="WeblySleek UI Semilight" w:hAnsi="WeblySleek UI Semilight" w:cs="WeblySleek UI Semilight"/>
      <w:kern w:val="0"/>
      <w:sz w:val="22"/>
    </w:rPr>
  </w:style>
  <w:style w:type="paragraph" w:customStyle="1" w:styleId="KK-">
    <w:name w:val="KK-內文()"/>
    <w:basedOn w:val="KK-6"/>
    <w:link w:val="KK-f"/>
    <w:qFormat/>
    <w:rsid w:val="00BD67E9"/>
    <w:pPr>
      <w:numPr>
        <w:numId w:val="26"/>
      </w:numPr>
    </w:pPr>
  </w:style>
  <w:style w:type="character" w:customStyle="1" w:styleId="KK-f">
    <w:name w:val="KK-內文() 字元"/>
    <w:basedOn w:val="KK-8"/>
    <w:link w:val="KK-"/>
    <w:rsid w:val="00BD67E9"/>
    <w:rPr>
      <w:rFonts w:ascii="華康細圓體" w:eastAsia="華康細圓體" w:hAnsi="華康細圓體" w:cs="Arial"/>
      <w:color w:val="000000"/>
      <w:kern w:val="0"/>
    </w:rPr>
  </w:style>
  <w:style w:type="paragraph" w:customStyle="1" w:styleId="KK-cable">
    <w:name w:val="KK-cable"/>
    <w:basedOn w:val="KK-51"/>
    <w:qFormat/>
    <w:rsid w:val="00BD67E9"/>
    <w:pPr>
      <w:numPr>
        <w:ilvl w:val="1"/>
        <w:numId w:val="26"/>
      </w:numPr>
    </w:pPr>
    <w:rPr>
      <w:sz w:val="28"/>
      <w:lang w:val="en-AU"/>
    </w:rPr>
  </w:style>
  <w:style w:type="character" w:customStyle="1" w:styleId="a8">
    <w:name w:val="無間距 字元"/>
    <w:basedOn w:val="10"/>
    <w:link w:val="a7"/>
    <w:rsid w:val="00A2292F"/>
    <w:rPr>
      <w:rFonts w:ascii="華康細圓體" w:eastAsia="華康細圓體" w:hAnsi="華康細圓體" w:cs="標楷體Nw"/>
      <w:b/>
      <w:bCs/>
      <w:kern w:val="0"/>
      <w:sz w:val="32"/>
      <w:szCs w:val="32"/>
    </w:rPr>
  </w:style>
  <w:style w:type="character" w:styleId="af2">
    <w:name w:val="FollowedHyperlink"/>
    <w:basedOn w:val="a0"/>
    <w:uiPriority w:val="99"/>
    <w:semiHidden/>
    <w:unhideWhenUsed/>
    <w:rsid w:val="00B20F9A"/>
    <w:rPr>
      <w:color w:val="800080" w:themeColor="followedHyperlink"/>
      <w:u w:val="single"/>
    </w:rPr>
  </w:style>
  <w:style w:type="character" w:styleId="af3">
    <w:name w:val="annotation reference"/>
    <w:basedOn w:val="a0"/>
    <w:uiPriority w:val="99"/>
    <w:semiHidden/>
    <w:unhideWhenUsed/>
    <w:rsid w:val="002B4CEF"/>
    <w:rPr>
      <w:sz w:val="18"/>
      <w:szCs w:val="18"/>
    </w:rPr>
  </w:style>
  <w:style w:type="paragraph" w:styleId="af4">
    <w:name w:val="annotation text"/>
    <w:basedOn w:val="a"/>
    <w:link w:val="af5"/>
    <w:uiPriority w:val="99"/>
    <w:semiHidden/>
    <w:unhideWhenUsed/>
    <w:rsid w:val="002B4CEF"/>
  </w:style>
  <w:style w:type="character" w:customStyle="1" w:styleId="af5">
    <w:name w:val="註解文字 字元"/>
    <w:basedOn w:val="a0"/>
    <w:link w:val="af4"/>
    <w:uiPriority w:val="99"/>
    <w:semiHidden/>
    <w:rsid w:val="002B4CEF"/>
  </w:style>
  <w:style w:type="paragraph" w:styleId="af6">
    <w:name w:val="annotation subject"/>
    <w:basedOn w:val="af4"/>
    <w:next w:val="af4"/>
    <w:link w:val="af7"/>
    <w:uiPriority w:val="99"/>
    <w:semiHidden/>
    <w:unhideWhenUsed/>
    <w:rsid w:val="002B4CEF"/>
    <w:rPr>
      <w:b/>
      <w:bCs/>
    </w:rPr>
  </w:style>
  <w:style w:type="character" w:customStyle="1" w:styleId="af7">
    <w:name w:val="註解主旨 字元"/>
    <w:basedOn w:val="af5"/>
    <w:link w:val="af6"/>
    <w:uiPriority w:val="99"/>
    <w:semiHidden/>
    <w:rsid w:val="002B4CEF"/>
    <w:rPr>
      <w:b/>
      <w:bCs/>
    </w:rPr>
  </w:style>
  <w:style w:type="paragraph" w:styleId="af8">
    <w:name w:val="Revision"/>
    <w:hidden/>
    <w:uiPriority w:val="99"/>
    <w:semiHidden/>
    <w:rsid w:val="006F006C"/>
  </w:style>
  <w:style w:type="character" w:customStyle="1" w:styleId="UnresolvedMention1">
    <w:name w:val="Unresolved Mention1"/>
    <w:basedOn w:val="a0"/>
    <w:uiPriority w:val="99"/>
    <w:semiHidden/>
    <w:unhideWhenUsed/>
    <w:rsid w:val="000C7AD7"/>
    <w:rPr>
      <w:color w:val="605E5C"/>
      <w:shd w:val="clear" w:color="auto" w:fill="E1DFDD"/>
    </w:rPr>
  </w:style>
  <w:style w:type="paragraph" w:styleId="af9">
    <w:name w:val="TOC Heading"/>
    <w:basedOn w:val="1"/>
    <w:next w:val="a"/>
    <w:uiPriority w:val="39"/>
    <w:unhideWhenUsed/>
    <w:qFormat/>
    <w:rsid w:val="00384026"/>
    <w:pPr>
      <w:keepLines/>
      <w:widowControl/>
      <w:spacing w:before="240" w:after="0" w:line="259" w:lineRule="auto"/>
      <w:outlineLvl w:val="9"/>
    </w:pPr>
    <w:rPr>
      <w:b w:val="0"/>
      <w:bCs w:val="0"/>
      <w:color w:val="365F91" w:themeColor="accent1" w:themeShade="BF"/>
      <w:kern w:val="0"/>
      <w:sz w:val="32"/>
      <w:szCs w:val="32"/>
    </w:rPr>
  </w:style>
  <w:style w:type="paragraph" w:styleId="12">
    <w:name w:val="toc 1"/>
    <w:basedOn w:val="a"/>
    <w:next w:val="a"/>
    <w:autoRedefine/>
    <w:uiPriority w:val="39"/>
    <w:unhideWhenUsed/>
    <w:rsid w:val="00DF4AE8"/>
    <w:pPr>
      <w:tabs>
        <w:tab w:val="left" w:pos="720"/>
        <w:tab w:val="right" w:leader="dot" w:pos="10194"/>
      </w:tabs>
      <w:spacing w:line="120" w:lineRule="auto"/>
    </w:pPr>
  </w:style>
  <w:style w:type="paragraph" w:customStyle="1" w:styleId="Default">
    <w:name w:val="Default"/>
    <w:rsid w:val="005863FF"/>
    <w:pPr>
      <w:widowControl w:val="0"/>
      <w:autoSpaceDE w:val="0"/>
      <w:autoSpaceDN w:val="0"/>
      <w:adjustRightInd w:val="0"/>
    </w:pPr>
    <w:rPr>
      <w:rFonts w:ascii="Arial" w:hAnsi="Arial" w:cs="Arial"/>
      <w:color w:val="000000"/>
      <w:kern w:val="0"/>
    </w:rPr>
  </w:style>
  <w:style w:type="paragraph" w:customStyle="1" w:styleId="1111">
    <w:name w:val="1.1.1.1"/>
    <w:basedOn w:val="a"/>
    <w:qFormat/>
    <w:rsid w:val="00BD67E9"/>
    <w:pPr>
      <w:keepNext/>
      <w:keepLines/>
      <w:widowControl/>
      <w:spacing w:before="480" w:afterLines="150" w:after="540" w:line="276" w:lineRule="auto"/>
      <w:ind w:left="1113" w:hanging="1080"/>
      <w:outlineLvl w:val="0"/>
    </w:pPr>
    <w:rPr>
      <w:rFonts w:ascii="WeblySleek UI Semilight" w:eastAsia="華康細圓體" w:hAnsi="WeblySleek UI Semilight" w:cstheme="majorBidi"/>
      <w:b/>
      <w:bCs/>
      <w:color w:val="000000" w:themeColor="text1"/>
      <w:kern w:val="0"/>
      <w:sz w:val="28"/>
      <w:szCs w:val="28"/>
    </w:rPr>
  </w:style>
  <w:style w:type="paragraph" w:customStyle="1" w:styleId="KK-H2">
    <w:name w:val="KK-H2"/>
    <w:basedOn w:val="1"/>
    <w:link w:val="KK-H2Char"/>
    <w:autoRedefine/>
    <w:qFormat/>
    <w:rsid w:val="00B34DD5"/>
    <w:pPr>
      <w:keepLines/>
      <w:widowControl/>
      <w:numPr>
        <w:ilvl w:val="1"/>
        <w:numId w:val="33"/>
      </w:numPr>
      <w:spacing w:before="480" w:afterLines="150" w:after="540" w:line="360" w:lineRule="auto"/>
    </w:pPr>
    <w:rPr>
      <w:rFonts w:ascii="華康細圓體" w:eastAsia="華康細圓體" w:hAnsi="華康細圓體" w:cs="標楷體Nw"/>
      <w:kern w:val="0"/>
      <w:sz w:val="32"/>
      <w:szCs w:val="32"/>
    </w:rPr>
  </w:style>
  <w:style w:type="character" w:customStyle="1" w:styleId="KK-H2Char">
    <w:name w:val="KK-H2 Char"/>
    <w:basedOn w:val="10"/>
    <w:link w:val="KK-H2"/>
    <w:rsid w:val="00B34DD5"/>
    <w:rPr>
      <w:rFonts w:ascii="華康細圓體" w:eastAsia="華康細圓體" w:hAnsi="華康細圓體" w:cs="標楷體Nw"/>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284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1987C-22A9-4351-921B-38F948D33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1334</Words>
  <Characters>760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齊良</dc:creator>
  <cp:lastModifiedBy>齊良 胡</cp:lastModifiedBy>
  <cp:revision>7</cp:revision>
  <cp:lastPrinted>2024-08-15T09:09:00Z</cp:lastPrinted>
  <dcterms:created xsi:type="dcterms:W3CDTF">2024-10-04T05:26:00Z</dcterms:created>
  <dcterms:modified xsi:type="dcterms:W3CDTF">2024-10-17T09:31:00Z</dcterms:modified>
</cp:coreProperties>
</file>